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F4BAC" w14:textId="77777777" w:rsidR="00EF3ABD" w:rsidRDefault="00EF3ABD" w:rsidP="005A0596">
      <w:pPr>
        <w:pStyle w:val="Titel"/>
      </w:pPr>
      <w:bookmarkStart w:id="0" w:name="introduction"/>
    </w:p>
    <w:p w14:paraId="2C5709CF" w14:textId="77777777" w:rsidR="00EF3ABD" w:rsidRDefault="00EF3ABD" w:rsidP="005A0596">
      <w:pPr>
        <w:pStyle w:val="Titel"/>
      </w:pPr>
    </w:p>
    <w:p w14:paraId="22201BA6" w14:textId="77777777" w:rsidR="005A0596" w:rsidRPr="00AE0DC1" w:rsidRDefault="005A0596" w:rsidP="005A0596">
      <w:pPr>
        <w:pStyle w:val="Titel"/>
      </w:pPr>
      <w:r w:rsidRPr="00AE0DC1">
        <w:t xml:space="preserve">Final </w:t>
      </w:r>
      <w:r>
        <w:t>Exam</w:t>
      </w:r>
    </w:p>
    <w:p w14:paraId="44D173CA" w14:textId="77777777" w:rsidR="005A0596" w:rsidRPr="0045208D" w:rsidRDefault="005A0596" w:rsidP="005A0596">
      <w:pPr>
        <w:pStyle w:val="Author"/>
        <w:spacing w:after="0" w:line="360" w:lineRule="auto"/>
        <w:contextualSpacing/>
        <w:rPr>
          <w:i/>
          <w:iCs/>
        </w:rPr>
      </w:pPr>
      <w:r w:rsidRPr="0045208D">
        <w:rPr>
          <w:i/>
          <w:iCs/>
        </w:rPr>
        <w:t>Christoffer Mondrup Kramer</w:t>
      </w:r>
    </w:p>
    <w:p w14:paraId="3253E6F9" w14:textId="77777777" w:rsidR="005A0596" w:rsidRPr="0045208D" w:rsidRDefault="005A0596" w:rsidP="005A0596">
      <w:pPr>
        <w:pStyle w:val="Dato"/>
        <w:spacing w:after="0" w:line="360" w:lineRule="auto"/>
        <w:contextualSpacing/>
        <w:rPr>
          <w:i/>
          <w:iCs/>
        </w:rPr>
      </w:pPr>
      <w:r w:rsidRPr="0045208D">
        <w:rPr>
          <w:i/>
          <w:iCs/>
        </w:rPr>
        <w:t>08-12-2020</w:t>
      </w:r>
    </w:p>
    <w:p w14:paraId="57D0A916" w14:textId="77777777" w:rsidR="005A0596" w:rsidRPr="0045208D" w:rsidRDefault="005A0596" w:rsidP="005A0596">
      <w:pPr>
        <w:pStyle w:val="Dato"/>
        <w:spacing w:after="0" w:line="360" w:lineRule="auto"/>
        <w:contextualSpacing/>
        <w:rPr>
          <w:i/>
          <w:iCs/>
        </w:rPr>
      </w:pPr>
      <w:r w:rsidRPr="0045208D">
        <w:rPr>
          <w:i/>
          <w:iCs/>
        </w:rPr>
        <w:t xml:space="preserve">Student </w:t>
      </w:r>
      <w:r>
        <w:rPr>
          <w:i/>
          <w:iCs/>
        </w:rPr>
        <w:t>numbe</w:t>
      </w:r>
      <w:r w:rsidRPr="0045208D">
        <w:rPr>
          <w:i/>
          <w:iCs/>
        </w:rPr>
        <w:t>r: 201704767</w:t>
      </w:r>
    </w:p>
    <w:p w14:paraId="7AF38788" w14:textId="77777777" w:rsidR="005A0596" w:rsidRPr="0045208D" w:rsidRDefault="005A0596" w:rsidP="005A0596">
      <w:pPr>
        <w:pStyle w:val="Brdtekst"/>
        <w:spacing w:before="0" w:after="0" w:line="360" w:lineRule="auto"/>
        <w:contextualSpacing/>
        <w:jc w:val="center"/>
        <w:rPr>
          <w:i/>
          <w:iCs/>
        </w:rPr>
      </w:pPr>
      <w:r w:rsidRPr="0045208D">
        <w:rPr>
          <w:i/>
          <w:iCs/>
        </w:rPr>
        <w:t>Cultural Data Science</w:t>
      </w:r>
    </w:p>
    <w:p w14:paraId="6BA364BD" w14:textId="77777777" w:rsidR="005A0596" w:rsidRPr="0045208D" w:rsidRDefault="005A0596" w:rsidP="005A0596">
      <w:pPr>
        <w:pStyle w:val="Brdtekst"/>
        <w:spacing w:before="0" w:after="0" w:line="360" w:lineRule="auto"/>
        <w:contextualSpacing/>
        <w:jc w:val="center"/>
        <w:rPr>
          <w:i/>
          <w:iCs/>
        </w:rPr>
      </w:pPr>
      <w:r w:rsidRPr="0045208D">
        <w:rPr>
          <w:i/>
          <w:iCs/>
        </w:rPr>
        <w:t>Final exam</w:t>
      </w:r>
    </w:p>
    <w:p w14:paraId="765C9C12" w14:textId="77777777" w:rsidR="00EF3ABD" w:rsidRDefault="005A0596" w:rsidP="005A0596">
      <w:pPr>
        <w:pStyle w:val="Brdtekst"/>
        <w:spacing w:before="0" w:after="0" w:line="360" w:lineRule="auto"/>
        <w:contextualSpacing/>
        <w:jc w:val="center"/>
        <w:rPr>
          <w:i/>
          <w:iCs/>
        </w:rPr>
      </w:pPr>
      <w:r w:rsidRPr="0045208D">
        <w:rPr>
          <w:i/>
          <w:iCs/>
        </w:rPr>
        <w:t>Aarhus University</w:t>
      </w:r>
    </w:p>
    <w:p w14:paraId="59DC50A7" w14:textId="77777777" w:rsidR="005A0596" w:rsidRPr="00EF3ABD" w:rsidRDefault="00EF3ABD" w:rsidP="00EF3ABD">
      <w:pPr>
        <w:pStyle w:val="Brdtekst"/>
      </w:pPr>
      <w:r>
        <w:br w:type="page"/>
      </w:r>
    </w:p>
    <w:sdt>
      <w:sdtPr>
        <w:rPr>
          <w:rFonts w:asciiTheme="minorHAnsi" w:eastAsiaTheme="minorHAnsi" w:hAnsiTheme="minorHAnsi" w:cstheme="minorBidi"/>
          <w:b/>
          <w:bCs/>
          <w:color w:val="auto"/>
          <w:sz w:val="24"/>
          <w:szCs w:val="24"/>
        </w:rPr>
        <w:id w:val="1668737841"/>
        <w:docPartObj>
          <w:docPartGallery w:val="Table of Contents"/>
          <w:docPartUnique/>
        </w:docPartObj>
      </w:sdtPr>
      <w:sdtEndPr>
        <w:rPr>
          <w:noProof/>
        </w:rPr>
      </w:sdtEndPr>
      <w:sdtContent>
        <w:p w14:paraId="740F0915" w14:textId="77777777" w:rsidR="005A0596" w:rsidRPr="00AD0C67" w:rsidRDefault="005A0596">
          <w:pPr>
            <w:pStyle w:val="Overskrift"/>
            <w:rPr>
              <w:b/>
              <w:bCs/>
            </w:rPr>
          </w:pPr>
          <w:r w:rsidRPr="00AD0C67">
            <w:rPr>
              <w:b/>
              <w:bCs/>
            </w:rPr>
            <w:t>Contents</w:t>
          </w:r>
        </w:p>
        <w:p w14:paraId="06511CE9" w14:textId="3D666368" w:rsidR="00E16EFE" w:rsidRDefault="005A0596">
          <w:pPr>
            <w:pStyle w:val="Indholdsfortegnelse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507778" w:history="1">
            <w:r w:rsidR="00E16EFE" w:rsidRPr="00F4757E">
              <w:rPr>
                <w:rStyle w:val="Hyperlink"/>
                <w:noProof/>
              </w:rPr>
              <w:t>Week 40: Shell</w:t>
            </w:r>
            <w:r w:rsidR="00E16EFE">
              <w:rPr>
                <w:noProof/>
                <w:webHidden/>
              </w:rPr>
              <w:tab/>
            </w:r>
            <w:r w:rsidR="00E16EFE">
              <w:rPr>
                <w:noProof/>
                <w:webHidden/>
              </w:rPr>
              <w:fldChar w:fldCharType="begin"/>
            </w:r>
            <w:r w:rsidR="00E16EFE">
              <w:rPr>
                <w:noProof/>
                <w:webHidden/>
              </w:rPr>
              <w:instrText xml:space="preserve"> PAGEREF _Toc58507778 \h </w:instrText>
            </w:r>
            <w:r w:rsidR="00E16EFE">
              <w:rPr>
                <w:noProof/>
                <w:webHidden/>
              </w:rPr>
            </w:r>
            <w:r w:rsidR="00E16EFE">
              <w:rPr>
                <w:noProof/>
                <w:webHidden/>
              </w:rPr>
              <w:fldChar w:fldCharType="separate"/>
            </w:r>
            <w:r w:rsidR="00904991">
              <w:rPr>
                <w:noProof/>
                <w:webHidden/>
              </w:rPr>
              <w:t>3</w:t>
            </w:r>
            <w:r w:rsidR="00E16EFE">
              <w:rPr>
                <w:noProof/>
                <w:webHidden/>
              </w:rPr>
              <w:fldChar w:fldCharType="end"/>
            </w:r>
          </w:hyperlink>
        </w:p>
        <w:p w14:paraId="70CECD31" w14:textId="5102BA70" w:rsidR="00E16EFE" w:rsidRDefault="00430CF3">
          <w:pPr>
            <w:pStyle w:val="Indholdsfortegnelse1"/>
            <w:tabs>
              <w:tab w:val="right" w:leader="dot" w:pos="9962"/>
            </w:tabs>
            <w:rPr>
              <w:rFonts w:eastAsiaTheme="minorEastAsia"/>
              <w:noProof/>
              <w:sz w:val="22"/>
              <w:szCs w:val="22"/>
              <w:lang w:val="da-DK" w:eastAsia="da-DK"/>
            </w:rPr>
          </w:pPr>
          <w:hyperlink w:anchor="_Toc58507779" w:history="1">
            <w:r w:rsidR="00E16EFE" w:rsidRPr="00F4757E">
              <w:rPr>
                <w:rStyle w:val="Hyperlink"/>
                <w:noProof/>
              </w:rPr>
              <w:t>Week 41: Start with R</w:t>
            </w:r>
            <w:r w:rsidR="00E16EFE">
              <w:rPr>
                <w:noProof/>
                <w:webHidden/>
              </w:rPr>
              <w:tab/>
            </w:r>
            <w:r w:rsidR="00E16EFE">
              <w:rPr>
                <w:noProof/>
                <w:webHidden/>
              </w:rPr>
              <w:fldChar w:fldCharType="begin"/>
            </w:r>
            <w:r w:rsidR="00E16EFE">
              <w:rPr>
                <w:noProof/>
                <w:webHidden/>
              </w:rPr>
              <w:instrText xml:space="preserve"> PAGEREF _Toc58507779 \h </w:instrText>
            </w:r>
            <w:r w:rsidR="00E16EFE">
              <w:rPr>
                <w:noProof/>
                <w:webHidden/>
              </w:rPr>
            </w:r>
            <w:r w:rsidR="00E16EFE">
              <w:rPr>
                <w:noProof/>
                <w:webHidden/>
              </w:rPr>
              <w:fldChar w:fldCharType="separate"/>
            </w:r>
            <w:r w:rsidR="00904991">
              <w:rPr>
                <w:noProof/>
                <w:webHidden/>
              </w:rPr>
              <w:t>7</w:t>
            </w:r>
            <w:r w:rsidR="00E16EFE">
              <w:rPr>
                <w:noProof/>
                <w:webHidden/>
              </w:rPr>
              <w:fldChar w:fldCharType="end"/>
            </w:r>
          </w:hyperlink>
        </w:p>
        <w:p w14:paraId="48A2B3A2" w14:textId="3EC03837" w:rsidR="00E16EFE" w:rsidRDefault="00430CF3">
          <w:pPr>
            <w:pStyle w:val="Indholdsfortegnelse1"/>
            <w:tabs>
              <w:tab w:val="right" w:leader="dot" w:pos="9962"/>
            </w:tabs>
            <w:rPr>
              <w:rFonts w:eastAsiaTheme="minorEastAsia"/>
              <w:noProof/>
              <w:sz w:val="22"/>
              <w:szCs w:val="22"/>
              <w:lang w:val="da-DK" w:eastAsia="da-DK"/>
            </w:rPr>
          </w:pPr>
          <w:hyperlink w:anchor="_Toc58507780" w:history="1">
            <w:r w:rsidR="00E16EFE" w:rsidRPr="00F4757E">
              <w:rPr>
                <w:rStyle w:val="Hyperlink"/>
                <w:noProof/>
              </w:rPr>
              <w:t>Week 43: Functions</w:t>
            </w:r>
            <w:r w:rsidR="00E16EFE">
              <w:rPr>
                <w:noProof/>
                <w:webHidden/>
              </w:rPr>
              <w:tab/>
            </w:r>
            <w:r w:rsidR="00E16EFE">
              <w:rPr>
                <w:noProof/>
                <w:webHidden/>
              </w:rPr>
              <w:fldChar w:fldCharType="begin"/>
            </w:r>
            <w:r w:rsidR="00E16EFE">
              <w:rPr>
                <w:noProof/>
                <w:webHidden/>
              </w:rPr>
              <w:instrText xml:space="preserve"> PAGEREF _Toc58507780 \h </w:instrText>
            </w:r>
            <w:r w:rsidR="00E16EFE">
              <w:rPr>
                <w:noProof/>
                <w:webHidden/>
              </w:rPr>
            </w:r>
            <w:r w:rsidR="00E16EFE">
              <w:rPr>
                <w:noProof/>
                <w:webHidden/>
              </w:rPr>
              <w:fldChar w:fldCharType="separate"/>
            </w:r>
            <w:r w:rsidR="00904991">
              <w:rPr>
                <w:noProof/>
                <w:webHidden/>
              </w:rPr>
              <w:t>10</w:t>
            </w:r>
            <w:r w:rsidR="00E16EFE">
              <w:rPr>
                <w:noProof/>
                <w:webHidden/>
              </w:rPr>
              <w:fldChar w:fldCharType="end"/>
            </w:r>
          </w:hyperlink>
        </w:p>
        <w:p w14:paraId="24D217CF" w14:textId="0AC58E7B" w:rsidR="00E16EFE" w:rsidRDefault="00430CF3">
          <w:pPr>
            <w:pStyle w:val="Indholdsfortegnelse2"/>
            <w:tabs>
              <w:tab w:val="right" w:leader="dot" w:pos="9962"/>
            </w:tabs>
            <w:rPr>
              <w:rFonts w:eastAsiaTheme="minorEastAsia"/>
              <w:noProof/>
              <w:sz w:val="22"/>
              <w:szCs w:val="22"/>
              <w:lang w:val="da-DK" w:eastAsia="da-DK"/>
            </w:rPr>
          </w:pPr>
          <w:hyperlink w:anchor="_Toc58507781" w:history="1">
            <w:r w:rsidR="00E16EFE" w:rsidRPr="00F4757E">
              <w:rPr>
                <w:rStyle w:val="Hyperlink"/>
                <w:noProof/>
              </w:rPr>
              <w:t>Question 1</w:t>
            </w:r>
            <w:r w:rsidR="00E16EFE">
              <w:rPr>
                <w:noProof/>
                <w:webHidden/>
              </w:rPr>
              <w:tab/>
            </w:r>
            <w:r w:rsidR="00E16EFE">
              <w:rPr>
                <w:noProof/>
                <w:webHidden/>
              </w:rPr>
              <w:fldChar w:fldCharType="begin"/>
            </w:r>
            <w:r w:rsidR="00E16EFE">
              <w:rPr>
                <w:noProof/>
                <w:webHidden/>
              </w:rPr>
              <w:instrText xml:space="preserve"> PAGEREF _Toc58507781 \h </w:instrText>
            </w:r>
            <w:r w:rsidR="00E16EFE">
              <w:rPr>
                <w:noProof/>
                <w:webHidden/>
              </w:rPr>
            </w:r>
            <w:r w:rsidR="00E16EFE">
              <w:rPr>
                <w:noProof/>
                <w:webHidden/>
              </w:rPr>
              <w:fldChar w:fldCharType="separate"/>
            </w:r>
            <w:r w:rsidR="00904991">
              <w:rPr>
                <w:noProof/>
                <w:webHidden/>
              </w:rPr>
              <w:t>10</w:t>
            </w:r>
            <w:r w:rsidR="00E16EFE">
              <w:rPr>
                <w:noProof/>
                <w:webHidden/>
              </w:rPr>
              <w:fldChar w:fldCharType="end"/>
            </w:r>
          </w:hyperlink>
        </w:p>
        <w:p w14:paraId="2AE81E64" w14:textId="55275127" w:rsidR="00E16EFE" w:rsidRDefault="00430CF3">
          <w:pPr>
            <w:pStyle w:val="Indholdsfortegnelse2"/>
            <w:tabs>
              <w:tab w:val="right" w:leader="dot" w:pos="9962"/>
            </w:tabs>
            <w:rPr>
              <w:rFonts w:eastAsiaTheme="minorEastAsia"/>
              <w:noProof/>
              <w:sz w:val="22"/>
              <w:szCs w:val="22"/>
              <w:lang w:val="da-DK" w:eastAsia="da-DK"/>
            </w:rPr>
          </w:pPr>
          <w:hyperlink w:anchor="_Toc58507782" w:history="1">
            <w:r w:rsidR="00E16EFE" w:rsidRPr="00F4757E">
              <w:rPr>
                <w:rStyle w:val="Hyperlink"/>
                <w:noProof/>
              </w:rPr>
              <w:t>Question 2</w:t>
            </w:r>
            <w:r w:rsidR="00E16EFE">
              <w:rPr>
                <w:noProof/>
                <w:webHidden/>
              </w:rPr>
              <w:tab/>
            </w:r>
            <w:r w:rsidR="00E16EFE">
              <w:rPr>
                <w:noProof/>
                <w:webHidden/>
              </w:rPr>
              <w:fldChar w:fldCharType="begin"/>
            </w:r>
            <w:r w:rsidR="00E16EFE">
              <w:rPr>
                <w:noProof/>
                <w:webHidden/>
              </w:rPr>
              <w:instrText xml:space="preserve"> PAGEREF _Toc58507782 \h </w:instrText>
            </w:r>
            <w:r w:rsidR="00E16EFE">
              <w:rPr>
                <w:noProof/>
                <w:webHidden/>
              </w:rPr>
            </w:r>
            <w:r w:rsidR="00E16EFE">
              <w:rPr>
                <w:noProof/>
                <w:webHidden/>
              </w:rPr>
              <w:fldChar w:fldCharType="separate"/>
            </w:r>
            <w:r w:rsidR="00904991">
              <w:rPr>
                <w:noProof/>
                <w:webHidden/>
              </w:rPr>
              <w:t>11</w:t>
            </w:r>
            <w:r w:rsidR="00E16EFE">
              <w:rPr>
                <w:noProof/>
                <w:webHidden/>
              </w:rPr>
              <w:fldChar w:fldCharType="end"/>
            </w:r>
          </w:hyperlink>
        </w:p>
        <w:p w14:paraId="25E2B307" w14:textId="09B89859" w:rsidR="00E16EFE" w:rsidRDefault="00430CF3">
          <w:pPr>
            <w:pStyle w:val="Indholdsfortegnelse2"/>
            <w:tabs>
              <w:tab w:val="right" w:leader="dot" w:pos="9962"/>
            </w:tabs>
            <w:rPr>
              <w:rFonts w:eastAsiaTheme="minorEastAsia"/>
              <w:noProof/>
              <w:sz w:val="22"/>
              <w:szCs w:val="22"/>
              <w:lang w:val="da-DK" w:eastAsia="da-DK"/>
            </w:rPr>
          </w:pPr>
          <w:hyperlink w:anchor="_Toc58507783" w:history="1">
            <w:r w:rsidR="00E16EFE" w:rsidRPr="00F4757E">
              <w:rPr>
                <w:rStyle w:val="Hyperlink"/>
                <w:noProof/>
              </w:rPr>
              <w:t>Question 3</w:t>
            </w:r>
            <w:r w:rsidR="00E16EFE">
              <w:rPr>
                <w:noProof/>
                <w:webHidden/>
              </w:rPr>
              <w:tab/>
            </w:r>
            <w:r w:rsidR="00E16EFE">
              <w:rPr>
                <w:noProof/>
                <w:webHidden/>
              </w:rPr>
              <w:fldChar w:fldCharType="begin"/>
            </w:r>
            <w:r w:rsidR="00E16EFE">
              <w:rPr>
                <w:noProof/>
                <w:webHidden/>
              </w:rPr>
              <w:instrText xml:space="preserve"> PAGEREF _Toc58507783 \h </w:instrText>
            </w:r>
            <w:r w:rsidR="00E16EFE">
              <w:rPr>
                <w:noProof/>
                <w:webHidden/>
              </w:rPr>
            </w:r>
            <w:r w:rsidR="00E16EFE">
              <w:rPr>
                <w:noProof/>
                <w:webHidden/>
              </w:rPr>
              <w:fldChar w:fldCharType="separate"/>
            </w:r>
            <w:r w:rsidR="00904991">
              <w:rPr>
                <w:noProof/>
                <w:webHidden/>
              </w:rPr>
              <w:t>12</w:t>
            </w:r>
            <w:r w:rsidR="00E16EFE">
              <w:rPr>
                <w:noProof/>
                <w:webHidden/>
              </w:rPr>
              <w:fldChar w:fldCharType="end"/>
            </w:r>
          </w:hyperlink>
        </w:p>
        <w:p w14:paraId="04FADF13" w14:textId="25D054D6" w:rsidR="00E16EFE" w:rsidRDefault="00430CF3">
          <w:pPr>
            <w:pStyle w:val="Indholdsfortegnelse1"/>
            <w:tabs>
              <w:tab w:val="right" w:leader="dot" w:pos="9962"/>
            </w:tabs>
            <w:rPr>
              <w:rFonts w:eastAsiaTheme="minorEastAsia"/>
              <w:noProof/>
              <w:sz w:val="22"/>
              <w:szCs w:val="22"/>
              <w:lang w:val="da-DK" w:eastAsia="da-DK"/>
            </w:rPr>
          </w:pPr>
          <w:hyperlink w:anchor="_Toc58507784" w:history="1">
            <w:r w:rsidR="00E16EFE" w:rsidRPr="00F4757E">
              <w:rPr>
                <w:rStyle w:val="Hyperlink"/>
                <w:noProof/>
              </w:rPr>
              <w:t>Assignment week 44: Web-Scraping</w:t>
            </w:r>
            <w:r w:rsidR="00E16EFE">
              <w:rPr>
                <w:noProof/>
                <w:webHidden/>
              </w:rPr>
              <w:tab/>
            </w:r>
            <w:r w:rsidR="00E16EFE">
              <w:rPr>
                <w:noProof/>
                <w:webHidden/>
              </w:rPr>
              <w:fldChar w:fldCharType="begin"/>
            </w:r>
            <w:r w:rsidR="00E16EFE">
              <w:rPr>
                <w:noProof/>
                <w:webHidden/>
              </w:rPr>
              <w:instrText xml:space="preserve"> PAGEREF _Toc58507784 \h </w:instrText>
            </w:r>
            <w:r w:rsidR="00E16EFE">
              <w:rPr>
                <w:noProof/>
                <w:webHidden/>
              </w:rPr>
            </w:r>
            <w:r w:rsidR="00E16EFE">
              <w:rPr>
                <w:noProof/>
                <w:webHidden/>
              </w:rPr>
              <w:fldChar w:fldCharType="separate"/>
            </w:r>
            <w:r w:rsidR="00904991">
              <w:rPr>
                <w:noProof/>
                <w:webHidden/>
              </w:rPr>
              <w:t>17</w:t>
            </w:r>
            <w:r w:rsidR="00E16EFE">
              <w:rPr>
                <w:noProof/>
                <w:webHidden/>
              </w:rPr>
              <w:fldChar w:fldCharType="end"/>
            </w:r>
          </w:hyperlink>
        </w:p>
        <w:p w14:paraId="274C92FA" w14:textId="4B5D6D4F" w:rsidR="00E16EFE" w:rsidRDefault="00430CF3">
          <w:pPr>
            <w:pStyle w:val="Indholdsfortegnelse1"/>
            <w:tabs>
              <w:tab w:val="right" w:leader="dot" w:pos="9962"/>
            </w:tabs>
            <w:rPr>
              <w:rFonts w:eastAsiaTheme="minorEastAsia"/>
              <w:noProof/>
              <w:sz w:val="22"/>
              <w:szCs w:val="22"/>
              <w:lang w:val="da-DK" w:eastAsia="da-DK"/>
            </w:rPr>
          </w:pPr>
          <w:hyperlink w:anchor="_Toc58507785" w:history="1">
            <w:r w:rsidR="00E16EFE" w:rsidRPr="00F4757E">
              <w:rPr>
                <w:rStyle w:val="Hyperlink"/>
                <w:noProof/>
              </w:rPr>
              <w:t>Lightning Talk - Slides</w:t>
            </w:r>
            <w:r w:rsidR="00E16EFE">
              <w:rPr>
                <w:noProof/>
                <w:webHidden/>
              </w:rPr>
              <w:tab/>
            </w:r>
            <w:r w:rsidR="00E16EFE">
              <w:rPr>
                <w:noProof/>
                <w:webHidden/>
              </w:rPr>
              <w:fldChar w:fldCharType="begin"/>
            </w:r>
            <w:r w:rsidR="00E16EFE">
              <w:rPr>
                <w:noProof/>
                <w:webHidden/>
              </w:rPr>
              <w:instrText xml:space="preserve"> PAGEREF _Toc58507785 \h </w:instrText>
            </w:r>
            <w:r w:rsidR="00E16EFE">
              <w:rPr>
                <w:noProof/>
                <w:webHidden/>
              </w:rPr>
            </w:r>
            <w:r w:rsidR="00E16EFE">
              <w:rPr>
                <w:noProof/>
                <w:webHidden/>
              </w:rPr>
              <w:fldChar w:fldCharType="separate"/>
            </w:r>
            <w:r w:rsidR="00904991">
              <w:rPr>
                <w:noProof/>
                <w:webHidden/>
              </w:rPr>
              <w:t>24</w:t>
            </w:r>
            <w:r w:rsidR="00E16EFE">
              <w:rPr>
                <w:noProof/>
                <w:webHidden/>
              </w:rPr>
              <w:fldChar w:fldCharType="end"/>
            </w:r>
          </w:hyperlink>
        </w:p>
        <w:p w14:paraId="3FAF47B4" w14:textId="13C29F31" w:rsidR="00E16EFE" w:rsidRDefault="00430CF3">
          <w:pPr>
            <w:pStyle w:val="Indholdsfortegnelse1"/>
            <w:tabs>
              <w:tab w:val="right" w:leader="dot" w:pos="9962"/>
            </w:tabs>
            <w:rPr>
              <w:rFonts w:eastAsiaTheme="minorEastAsia"/>
              <w:noProof/>
              <w:sz w:val="22"/>
              <w:szCs w:val="22"/>
              <w:lang w:val="da-DK" w:eastAsia="da-DK"/>
            </w:rPr>
          </w:pPr>
          <w:hyperlink w:anchor="_Toc58507786" w:history="1">
            <w:r w:rsidR="00E16EFE" w:rsidRPr="00F4757E">
              <w:rPr>
                <w:rStyle w:val="Hyperlink"/>
                <w:noProof/>
              </w:rPr>
              <w:t>Final Project: Text-mining US Election Debates</w:t>
            </w:r>
            <w:r w:rsidR="00E16EFE">
              <w:rPr>
                <w:noProof/>
                <w:webHidden/>
              </w:rPr>
              <w:tab/>
            </w:r>
            <w:r w:rsidR="00E16EFE">
              <w:rPr>
                <w:noProof/>
                <w:webHidden/>
              </w:rPr>
              <w:fldChar w:fldCharType="begin"/>
            </w:r>
            <w:r w:rsidR="00E16EFE">
              <w:rPr>
                <w:noProof/>
                <w:webHidden/>
              </w:rPr>
              <w:instrText xml:space="preserve"> PAGEREF _Toc58507786 \h </w:instrText>
            </w:r>
            <w:r w:rsidR="00E16EFE">
              <w:rPr>
                <w:noProof/>
                <w:webHidden/>
              </w:rPr>
            </w:r>
            <w:r w:rsidR="00E16EFE">
              <w:rPr>
                <w:noProof/>
                <w:webHidden/>
              </w:rPr>
              <w:fldChar w:fldCharType="separate"/>
            </w:r>
            <w:r w:rsidR="00904991">
              <w:rPr>
                <w:noProof/>
                <w:webHidden/>
              </w:rPr>
              <w:t>25</w:t>
            </w:r>
            <w:r w:rsidR="00E16EFE">
              <w:rPr>
                <w:noProof/>
                <w:webHidden/>
              </w:rPr>
              <w:fldChar w:fldCharType="end"/>
            </w:r>
          </w:hyperlink>
        </w:p>
        <w:p w14:paraId="425E97C9" w14:textId="3EA391EE" w:rsidR="00E16EFE" w:rsidRDefault="00430CF3">
          <w:pPr>
            <w:pStyle w:val="Indholdsfortegnelse2"/>
            <w:tabs>
              <w:tab w:val="right" w:leader="dot" w:pos="9962"/>
            </w:tabs>
            <w:rPr>
              <w:rFonts w:eastAsiaTheme="minorEastAsia"/>
              <w:noProof/>
              <w:sz w:val="22"/>
              <w:szCs w:val="22"/>
              <w:lang w:val="da-DK" w:eastAsia="da-DK"/>
            </w:rPr>
          </w:pPr>
          <w:hyperlink w:anchor="_Toc58507787" w:history="1">
            <w:r w:rsidR="00E16EFE" w:rsidRPr="00F4757E">
              <w:rPr>
                <w:rStyle w:val="Hyperlink"/>
                <w:noProof/>
              </w:rPr>
              <w:t>Introduction</w:t>
            </w:r>
            <w:r w:rsidR="00E16EFE">
              <w:rPr>
                <w:noProof/>
                <w:webHidden/>
              </w:rPr>
              <w:tab/>
            </w:r>
            <w:r w:rsidR="00E16EFE">
              <w:rPr>
                <w:noProof/>
                <w:webHidden/>
              </w:rPr>
              <w:fldChar w:fldCharType="begin"/>
            </w:r>
            <w:r w:rsidR="00E16EFE">
              <w:rPr>
                <w:noProof/>
                <w:webHidden/>
              </w:rPr>
              <w:instrText xml:space="preserve"> PAGEREF _Toc58507787 \h </w:instrText>
            </w:r>
            <w:r w:rsidR="00E16EFE">
              <w:rPr>
                <w:noProof/>
                <w:webHidden/>
              </w:rPr>
            </w:r>
            <w:r w:rsidR="00E16EFE">
              <w:rPr>
                <w:noProof/>
                <w:webHidden/>
              </w:rPr>
              <w:fldChar w:fldCharType="separate"/>
            </w:r>
            <w:r w:rsidR="00904991">
              <w:rPr>
                <w:noProof/>
                <w:webHidden/>
              </w:rPr>
              <w:t>26</w:t>
            </w:r>
            <w:r w:rsidR="00E16EFE">
              <w:rPr>
                <w:noProof/>
                <w:webHidden/>
              </w:rPr>
              <w:fldChar w:fldCharType="end"/>
            </w:r>
          </w:hyperlink>
        </w:p>
        <w:p w14:paraId="41F1DA3A" w14:textId="50DB10D9" w:rsidR="00E16EFE" w:rsidRDefault="00430CF3">
          <w:pPr>
            <w:pStyle w:val="Indholdsfortegnelse2"/>
            <w:tabs>
              <w:tab w:val="right" w:leader="dot" w:pos="9962"/>
            </w:tabs>
            <w:rPr>
              <w:rFonts w:eastAsiaTheme="minorEastAsia"/>
              <w:noProof/>
              <w:sz w:val="22"/>
              <w:szCs w:val="22"/>
              <w:lang w:val="da-DK" w:eastAsia="da-DK"/>
            </w:rPr>
          </w:pPr>
          <w:hyperlink w:anchor="_Toc58507788" w:history="1">
            <w:r w:rsidR="00E16EFE" w:rsidRPr="00F4757E">
              <w:rPr>
                <w:rStyle w:val="Hyperlink"/>
                <w:noProof/>
              </w:rPr>
              <w:t>Web Scraping and Data Cleaning</w:t>
            </w:r>
            <w:r w:rsidR="00E16EFE">
              <w:rPr>
                <w:noProof/>
                <w:webHidden/>
              </w:rPr>
              <w:tab/>
            </w:r>
            <w:r w:rsidR="00E16EFE">
              <w:rPr>
                <w:noProof/>
                <w:webHidden/>
              </w:rPr>
              <w:fldChar w:fldCharType="begin"/>
            </w:r>
            <w:r w:rsidR="00E16EFE">
              <w:rPr>
                <w:noProof/>
                <w:webHidden/>
              </w:rPr>
              <w:instrText xml:space="preserve"> PAGEREF _Toc58507788 \h </w:instrText>
            </w:r>
            <w:r w:rsidR="00E16EFE">
              <w:rPr>
                <w:noProof/>
                <w:webHidden/>
              </w:rPr>
            </w:r>
            <w:r w:rsidR="00E16EFE">
              <w:rPr>
                <w:noProof/>
                <w:webHidden/>
              </w:rPr>
              <w:fldChar w:fldCharType="separate"/>
            </w:r>
            <w:r w:rsidR="00904991">
              <w:rPr>
                <w:noProof/>
                <w:webHidden/>
              </w:rPr>
              <w:t>26</w:t>
            </w:r>
            <w:r w:rsidR="00E16EFE">
              <w:rPr>
                <w:noProof/>
                <w:webHidden/>
              </w:rPr>
              <w:fldChar w:fldCharType="end"/>
            </w:r>
          </w:hyperlink>
        </w:p>
        <w:p w14:paraId="764DC599" w14:textId="5EACFF69" w:rsidR="00E16EFE" w:rsidRDefault="00430CF3">
          <w:pPr>
            <w:pStyle w:val="Indholdsfortegnelse3"/>
            <w:tabs>
              <w:tab w:val="right" w:leader="dot" w:pos="9962"/>
            </w:tabs>
            <w:rPr>
              <w:rFonts w:eastAsiaTheme="minorEastAsia"/>
              <w:noProof/>
              <w:sz w:val="22"/>
              <w:szCs w:val="22"/>
              <w:lang w:val="da-DK" w:eastAsia="da-DK"/>
            </w:rPr>
          </w:pPr>
          <w:hyperlink w:anchor="_Toc58507789" w:history="1">
            <w:r w:rsidR="00E16EFE" w:rsidRPr="00F4757E">
              <w:rPr>
                <w:rStyle w:val="Hyperlink"/>
                <w:noProof/>
              </w:rPr>
              <w:t>Cleaning Dates</w:t>
            </w:r>
            <w:r w:rsidR="00E16EFE">
              <w:rPr>
                <w:noProof/>
                <w:webHidden/>
              </w:rPr>
              <w:tab/>
            </w:r>
            <w:r w:rsidR="00E16EFE">
              <w:rPr>
                <w:noProof/>
                <w:webHidden/>
              </w:rPr>
              <w:fldChar w:fldCharType="begin"/>
            </w:r>
            <w:r w:rsidR="00E16EFE">
              <w:rPr>
                <w:noProof/>
                <w:webHidden/>
              </w:rPr>
              <w:instrText xml:space="preserve"> PAGEREF _Toc58507789 \h </w:instrText>
            </w:r>
            <w:r w:rsidR="00E16EFE">
              <w:rPr>
                <w:noProof/>
                <w:webHidden/>
              </w:rPr>
            </w:r>
            <w:r w:rsidR="00E16EFE">
              <w:rPr>
                <w:noProof/>
                <w:webHidden/>
              </w:rPr>
              <w:fldChar w:fldCharType="separate"/>
            </w:r>
            <w:r w:rsidR="00904991">
              <w:rPr>
                <w:noProof/>
                <w:webHidden/>
              </w:rPr>
              <w:t>26</w:t>
            </w:r>
            <w:r w:rsidR="00E16EFE">
              <w:rPr>
                <w:noProof/>
                <w:webHidden/>
              </w:rPr>
              <w:fldChar w:fldCharType="end"/>
            </w:r>
          </w:hyperlink>
        </w:p>
        <w:p w14:paraId="20A27951" w14:textId="060E3C14" w:rsidR="00E16EFE" w:rsidRDefault="00430CF3">
          <w:pPr>
            <w:pStyle w:val="Indholdsfortegnelse3"/>
            <w:tabs>
              <w:tab w:val="right" w:leader="dot" w:pos="9962"/>
            </w:tabs>
            <w:rPr>
              <w:rFonts w:eastAsiaTheme="minorEastAsia"/>
              <w:noProof/>
              <w:sz w:val="22"/>
              <w:szCs w:val="22"/>
              <w:lang w:val="da-DK" w:eastAsia="da-DK"/>
            </w:rPr>
          </w:pPr>
          <w:hyperlink w:anchor="_Toc58507790" w:history="1">
            <w:r w:rsidR="00E16EFE" w:rsidRPr="00F4757E">
              <w:rPr>
                <w:rStyle w:val="Hyperlink"/>
                <w:noProof/>
              </w:rPr>
              <w:t>Who is Speaking?</w:t>
            </w:r>
            <w:r w:rsidR="00E16EFE">
              <w:rPr>
                <w:noProof/>
                <w:webHidden/>
              </w:rPr>
              <w:tab/>
            </w:r>
            <w:r w:rsidR="00E16EFE">
              <w:rPr>
                <w:noProof/>
                <w:webHidden/>
              </w:rPr>
              <w:fldChar w:fldCharType="begin"/>
            </w:r>
            <w:r w:rsidR="00E16EFE">
              <w:rPr>
                <w:noProof/>
                <w:webHidden/>
              </w:rPr>
              <w:instrText xml:space="preserve"> PAGEREF _Toc58507790 \h </w:instrText>
            </w:r>
            <w:r w:rsidR="00E16EFE">
              <w:rPr>
                <w:noProof/>
                <w:webHidden/>
              </w:rPr>
            </w:r>
            <w:r w:rsidR="00E16EFE">
              <w:rPr>
                <w:noProof/>
                <w:webHidden/>
              </w:rPr>
              <w:fldChar w:fldCharType="separate"/>
            </w:r>
            <w:r w:rsidR="00904991">
              <w:rPr>
                <w:noProof/>
                <w:webHidden/>
              </w:rPr>
              <w:t>27</w:t>
            </w:r>
            <w:r w:rsidR="00E16EFE">
              <w:rPr>
                <w:noProof/>
                <w:webHidden/>
              </w:rPr>
              <w:fldChar w:fldCharType="end"/>
            </w:r>
          </w:hyperlink>
        </w:p>
        <w:p w14:paraId="1414E049" w14:textId="4CB94593" w:rsidR="00E16EFE" w:rsidRDefault="00430CF3">
          <w:pPr>
            <w:pStyle w:val="Indholdsfortegnelse2"/>
            <w:tabs>
              <w:tab w:val="right" w:leader="dot" w:pos="9962"/>
            </w:tabs>
            <w:rPr>
              <w:rFonts w:eastAsiaTheme="minorEastAsia"/>
              <w:noProof/>
              <w:sz w:val="22"/>
              <w:szCs w:val="22"/>
              <w:lang w:val="da-DK" w:eastAsia="da-DK"/>
            </w:rPr>
          </w:pPr>
          <w:hyperlink w:anchor="_Toc58507791" w:history="1">
            <w:r w:rsidR="00E16EFE" w:rsidRPr="00F4757E">
              <w:rPr>
                <w:rStyle w:val="Hyperlink"/>
                <w:noProof/>
              </w:rPr>
              <w:t>Text-mining: Preparation</w:t>
            </w:r>
            <w:r w:rsidR="00E16EFE">
              <w:rPr>
                <w:noProof/>
                <w:webHidden/>
              </w:rPr>
              <w:tab/>
            </w:r>
            <w:r w:rsidR="00E16EFE">
              <w:rPr>
                <w:noProof/>
                <w:webHidden/>
              </w:rPr>
              <w:fldChar w:fldCharType="begin"/>
            </w:r>
            <w:r w:rsidR="00E16EFE">
              <w:rPr>
                <w:noProof/>
                <w:webHidden/>
              </w:rPr>
              <w:instrText xml:space="preserve"> PAGEREF _Toc58507791 \h </w:instrText>
            </w:r>
            <w:r w:rsidR="00E16EFE">
              <w:rPr>
                <w:noProof/>
                <w:webHidden/>
              </w:rPr>
            </w:r>
            <w:r w:rsidR="00E16EFE">
              <w:rPr>
                <w:noProof/>
                <w:webHidden/>
              </w:rPr>
              <w:fldChar w:fldCharType="separate"/>
            </w:r>
            <w:r w:rsidR="00904991">
              <w:rPr>
                <w:noProof/>
                <w:webHidden/>
              </w:rPr>
              <w:t>28</w:t>
            </w:r>
            <w:r w:rsidR="00E16EFE">
              <w:rPr>
                <w:noProof/>
                <w:webHidden/>
              </w:rPr>
              <w:fldChar w:fldCharType="end"/>
            </w:r>
          </w:hyperlink>
        </w:p>
        <w:p w14:paraId="7FED0B69" w14:textId="232016C0" w:rsidR="00E16EFE" w:rsidRDefault="00430CF3">
          <w:pPr>
            <w:pStyle w:val="Indholdsfortegnelse2"/>
            <w:tabs>
              <w:tab w:val="right" w:leader="dot" w:pos="9962"/>
            </w:tabs>
            <w:rPr>
              <w:rFonts w:eastAsiaTheme="minorEastAsia"/>
              <w:noProof/>
              <w:sz w:val="22"/>
              <w:szCs w:val="22"/>
              <w:lang w:val="da-DK" w:eastAsia="da-DK"/>
            </w:rPr>
          </w:pPr>
          <w:hyperlink w:anchor="_Toc58507792" w:history="1">
            <w:r w:rsidR="00E16EFE" w:rsidRPr="00F4757E">
              <w:rPr>
                <w:rStyle w:val="Hyperlink"/>
                <w:noProof/>
              </w:rPr>
              <w:t>Text-mining: Stop Word Filtering</w:t>
            </w:r>
            <w:r w:rsidR="00E16EFE">
              <w:rPr>
                <w:noProof/>
                <w:webHidden/>
              </w:rPr>
              <w:tab/>
            </w:r>
            <w:r w:rsidR="00E16EFE">
              <w:rPr>
                <w:noProof/>
                <w:webHidden/>
              </w:rPr>
              <w:fldChar w:fldCharType="begin"/>
            </w:r>
            <w:r w:rsidR="00E16EFE">
              <w:rPr>
                <w:noProof/>
                <w:webHidden/>
              </w:rPr>
              <w:instrText xml:space="preserve"> PAGEREF _Toc58507792 \h </w:instrText>
            </w:r>
            <w:r w:rsidR="00E16EFE">
              <w:rPr>
                <w:noProof/>
                <w:webHidden/>
              </w:rPr>
            </w:r>
            <w:r w:rsidR="00E16EFE">
              <w:rPr>
                <w:noProof/>
                <w:webHidden/>
              </w:rPr>
              <w:fldChar w:fldCharType="separate"/>
            </w:r>
            <w:r w:rsidR="00904991">
              <w:rPr>
                <w:noProof/>
                <w:webHidden/>
              </w:rPr>
              <w:t>28</w:t>
            </w:r>
            <w:r w:rsidR="00E16EFE">
              <w:rPr>
                <w:noProof/>
                <w:webHidden/>
              </w:rPr>
              <w:fldChar w:fldCharType="end"/>
            </w:r>
          </w:hyperlink>
        </w:p>
        <w:p w14:paraId="43DBB281" w14:textId="53D00C99" w:rsidR="00E16EFE" w:rsidRDefault="00430CF3">
          <w:pPr>
            <w:pStyle w:val="Indholdsfortegnelse3"/>
            <w:tabs>
              <w:tab w:val="right" w:leader="dot" w:pos="9962"/>
            </w:tabs>
            <w:rPr>
              <w:rFonts w:eastAsiaTheme="minorEastAsia"/>
              <w:noProof/>
              <w:sz w:val="22"/>
              <w:szCs w:val="22"/>
              <w:lang w:val="da-DK" w:eastAsia="da-DK"/>
            </w:rPr>
          </w:pPr>
          <w:hyperlink w:anchor="_Toc58507793" w:history="1">
            <w:r w:rsidR="00E16EFE" w:rsidRPr="00F4757E">
              <w:rPr>
                <w:rStyle w:val="Hyperlink"/>
                <w:noProof/>
              </w:rPr>
              <w:t>Plotting Stop Word Filtering</w:t>
            </w:r>
            <w:r w:rsidR="00E16EFE">
              <w:rPr>
                <w:noProof/>
                <w:webHidden/>
              </w:rPr>
              <w:tab/>
            </w:r>
            <w:r w:rsidR="00E16EFE">
              <w:rPr>
                <w:noProof/>
                <w:webHidden/>
              </w:rPr>
              <w:fldChar w:fldCharType="begin"/>
            </w:r>
            <w:r w:rsidR="00E16EFE">
              <w:rPr>
                <w:noProof/>
                <w:webHidden/>
              </w:rPr>
              <w:instrText xml:space="preserve"> PAGEREF _Toc58507793 \h </w:instrText>
            </w:r>
            <w:r w:rsidR="00E16EFE">
              <w:rPr>
                <w:noProof/>
                <w:webHidden/>
              </w:rPr>
            </w:r>
            <w:r w:rsidR="00E16EFE">
              <w:rPr>
                <w:noProof/>
                <w:webHidden/>
              </w:rPr>
              <w:fldChar w:fldCharType="separate"/>
            </w:r>
            <w:r w:rsidR="00904991">
              <w:rPr>
                <w:noProof/>
                <w:webHidden/>
              </w:rPr>
              <w:t>29</w:t>
            </w:r>
            <w:r w:rsidR="00E16EFE">
              <w:rPr>
                <w:noProof/>
                <w:webHidden/>
              </w:rPr>
              <w:fldChar w:fldCharType="end"/>
            </w:r>
          </w:hyperlink>
        </w:p>
        <w:p w14:paraId="5E5BE656" w14:textId="22D2ECC9" w:rsidR="00E16EFE" w:rsidRDefault="00430CF3">
          <w:pPr>
            <w:pStyle w:val="Indholdsfortegnelse2"/>
            <w:tabs>
              <w:tab w:val="right" w:leader="dot" w:pos="9962"/>
            </w:tabs>
            <w:rPr>
              <w:rFonts w:eastAsiaTheme="minorEastAsia"/>
              <w:noProof/>
              <w:sz w:val="22"/>
              <w:szCs w:val="22"/>
              <w:lang w:val="da-DK" w:eastAsia="da-DK"/>
            </w:rPr>
          </w:pPr>
          <w:hyperlink w:anchor="_Toc58507794" w:history="1">
            <w:r w:rsidR="00E16EFE" w:rsidRPr="00F4757E">
              <w:rPr>
                <w:rStyle w:val="Hyperlink"/>
                <w:noProof/>
              </w:rPr>
              <w:t>Text-mining: Term Frequency-Inverse Document Frequency</w:t>
            </w:r>
            <w:r w:rsidR="00E16EFE">
              <w:rPr>
                <w:noProof/>
                <w:webHidden/>
              </w:rPr>
              <w:tab/>
            </w:r>
            <w:r w:rsidR="00E16EFE">
              <w:rPr>
                <w:noProof/>
                <w:webHidden/>
              </w:rPr>
              <w:fldChar w:fldCharType="begin"/>
            </w:r>
            <w:r w:rsidR="00E16EFE">
              <w:rPr>
                <w:noProof/>
                <w:webHidden/>
              </w:rPr>
              <w:instrText xml:space="preserve"> PAGEREF _Toc58507794 \h </w:instrText>
            </w:r>
            <w:r w:rsidR="00E16EFE">
              <w:rPr>
                <w:noProof/>
                <w:webHidden/>
              </w:rPr>
            </w:r>
            <w:r w:rsidR="00E16EFE">
              <w:rPr>
                <w:noProof/>
                <w:webHidden/>
              </w:rPr>
              <w:fldChar w:fldCharType="separate"/>
            </w:r>
            <w:r w:rsidR="00904991">
              <w:rPr>
                <w:noProof/>
                <w:webHidden/>
              </w:rPr>
              <w:t>30</w:t>
            </w:r>
            <w:r w:rsidR="00E16EFE">
              <w:rPr>
                <w:noProof/>
                <w:webHidden/>
              </w:rPr>
              <w:fldChar w:fldCharType="end"/>
            </w:r>
          </w:hyperlink>
        </w:p>
        <w:p w14:paraId="06A06B87" w14:textId="7D013E25" w:rsidR="00E16EFE" w:rsidRDefault="00430CF3">
          <w:pPr>
            <w:pStyle w:val="Indholdsfortegnelse2"/>
            <w:tabs>
              <w:tab w:val="right" w:leader="dot" w:pos="9962"/>
            </w:tabs>
            <w:rPr>
              <w:rFonts w:eastAsiaTheme="minorEastAsia"/>
              <w:noProof/>
              <w:sz w:val="22"/>
              <w:szCs w:val="22"/>
              <w:lang w:val="da-DK" w:eastAsia="da-DK"/>
            </w:rPr>
          </w:pPr>
          <w:hyperlink w:anchor="_Toc58507795" w:history="1">
            <w:r w:rsidR="00E16EFE" w:rsidRPr="00F4757E">
              <w:rPr>
                <w:rStyle w:val="Hyperlink"/>
                <w:noProof/>
              </w:rPr>
              <w:t>Text-mining: Sentiment Analysis</w:t>
            </w:r>
            <w:r w:rsidR="00E16EFE">
              <w:rPr>
                <w:noProof/>
                <w:webHidden/>
              </w:rPr>
              <w:tab/>
            </w:r>
            <w:r w:rsidR="00E16EFE">
              <w:rPr>
                <w:noProof/>
                <w:webHidden/>
              </w:rPr>
              <w:fldChar w:fldCharType="begin"/>
            </w:r>
            <w:r w:rsidR="00E16EFE">
              <w:rPr>
                <w:noProof/>
                <w:webHidden/>
              </w:rPr>
              <w:instrText xml:space="preserve"> PAGEREF _Toc58507795 \h </w:instrText>
            </w:r>
            <w:r w:rsidR="00E16EFE">
              <w:rPr>
                <w:noProof/>
                <w:webHidden/>
              </w:rPr>
            </w:r>
            <w:r w:rsidR="00E16EFE">
              <w:rPr>
                <w:noProof/>
                <w:webHidden/>
              </w:rPr>
              <w:fldChar w:fldCharType="separate"/>
            </w:r>
            <w:r w:rsidR="00904991">
              <w:rPr>
                <w:noProof/>
                <w:webHidden/>
              </w:rPr>
              <w:t>31</w:t>
            </w:r>
            <w:r w:rsidR="00E16EFE">
              <w:rPr>
                <w:noProof/>
                <w:webHidden/>
              </w:rPr>
              <w:fldChar w:fldCharType="end"/>
            </w:r>
          </w:hyperlink>
        </w:p>
        <w:p w14:paraId="5349DE4D" w14:textId="02C28A06" w:rsidR="00E16EFE" w:rsidRDefault="00430CF3">
          <w:pPr>
            <w:pStyle w:val="Indholdsfortegnelse3"/>
            <w:tabs>
              <w:tab w:val="right" w:leader="dot" w:pos="9962"/>
            </w:tabs>
            <w:rPr>
              <w:rFonts w:eastAsiaTheme="minorEastAsia"/>
              <w:noProof/>
              <w:sz w:val="22"/>
              <w:szCs w:val="22"/>
              <w:lang w:val="da-DK" w:eastAsia="da-DK"/>
            </w:rPr>
          </w:pPr>
          <w:hyperlink w:anchor="_Toc58507796" w:history="1">
            <w:r w:rsidR="00E16EFE" w:rsidRPr="00F4757E">
              <w:rPr>
                <w:rStyle w:val="Hyperlink"/>
                <w:noProof/>
              </w:rPr>
              <w:t>Plotting Sentiments</w:t>
            </w:r>
            <w:r w:rsidR="00E16EFE">
              <w:rPr>
                <w:noProof/>
                <w:webHidden/>
              </w:rPr>
              <w:tab/>
            </w:r>
            <w:r w:rsidR="00E16EFE">
              <w:rPr>
                <w:noProof/>
                <w:webHidden/>
              </w:rPr>
              <w:fldChar w:fldCharType="begin"/>
            </w:r>
            <w:r w:rsidR="00E16EFE">
              <w:rPr>
                <w:noProof/>
                <w:webHidden/>
              </w:rPr>
              <w:instrText xml:space="preserve"> PAGEREF _Toc58507796 \h </w:instrText>
            </w:r>
            <w:r w:rsidR="00E16EFE">
              <w:rPr>
                <w:noProof/>
                <w:webHidden/>
              </w:rPr>
            </w:r>
            <w:r w:rsidR="00E16EFE">
              <w:rPr>
                <w:noProof/>
                <w:webHidden/>
              </w:rPr>
              <w:fldChar w:fldCharType="separate"/>
            </w:r>
            <w:r w:rsidR="00904991">
              <w:rPr>
                <w:noProof/>
                <w:webHidden/>
              </w:rPr>
              <w:t>32</w:t>
            </w:r>
            <w:r w:rsidR="00E16EFE">
              <w:rPr>
                <w:noProof/>
                <w:webHidden/>
              </w:rPr>
              <w:fldChar w:fldCharType="end"/>
            </w:r>
          </w:hyperlink>
        </w:p>
        <w:p w14:paraId="53E21C05" w14:textId="31EBEA8C" w:rsidR="00E16EFE" w:rsidRDefault="00430CF3">
          <w:pPr>
            <w:pStyle w:val="Indholdsfortegnelse2"/>
            <w:tabs>
              <w:tab w:val="right" w:leader="dot" w:pos="9962"/>
            </w:tabs>
            <w:rPr>
              <w:rFonts w:eastAsiaTheme="minorEastAsia"/>
              <w:noProof/>
              <w:sz w:val="22"/>
              <w:szCs w:val="22"/>
              <w:lang w:val="da-DK" w:eastAsia="da-DK"/>
            </w:rPr>
          </w:pPr>
          <w:hyperlink w:anchor="_Toc58507797" w:history="1">
            <w:r w:rsidR="00E16EFE" w:rsidRPr="00F4757E">
              <w:rPr>
                <w:rStyle w:val="Hyperlink"/>
                <w:noProof/>
              </w:rPr>
              <w:t>Conclusion</w:t>
            </w:r>
            <w:r w:rsidR="00E16EFE">
              <w:rPr>
                <w:noProof/>
                <w:webHidden/>
              </w:rPr>
              <w:tab/>
            </w:r>
            <w:r w:rsidR="00E16EFE">
              <w:rPr>
                <w:noProof/>
                <w:webHidden/>
              </w:rPr>
              <w:fldChar w:fldCharType="begin"/>
            </w:r>
            <w:r w:rsidR="00E16EFE">
              <w:rPr>
                <w:noProof/>
                <w:webHidden/>
              </w:rPr>
              <w:instrText xml:space="preserve"> PAGEREF _Toc58507797 \h </w:instrText>
            </w:r>
            <w:r w:rsidR="00E16EFE">
              <w:rPr>
                <w:noProof/>
                <w:webHidden/>
              </w:rPr>
            </w:r>
            <w:r w:rsidR="00E16EFE">
              <w:rPr>
                <w:noProof/>
                <w:webHidden/>
              </w:rPr>
              <w:fldChar w:fldCharType="separate"/>
            </w:r>
            <w:r w:rsidR="00904991">
              <w:rPr>
                <w:noProof/>
                <w:webHidden/>
              </w:rPr>
              <w:t>34</w:t>
            </w:r>
            <w:r w:rsidR="00E16EFE">
              <w:rPr>
                <w:noProof/>
                <w:webHidden/>
              </w:rPr>
              <w:fldChar w:fldCharType="end"/>
            </w:r>
          </w:hyperlink>
        </w:p>
        <w:p w14:paraId="2459C2CF" w14:textId="6D45C0F6" w:rsidR="00E16EFE" w:rsidRDefault="00430CF3">
          <w:pPr>
            <w:pStyle w:val="Indholdsfortegnelse2"/>
            <w:tabs>
              <w:tab w:val="right" w:leader="dot" w:pos="9962"/>
            </w:tabs>
            <w:rPr>
              <w:rFonts w:eastAsiaTheme="minorEastAsia"/>
              <w:noProof/>
              <w:sz w:val="22"/>
              <w:szCs w:val="22"/>
              <w:lang w:val="da-DK" w:eastAsia="da-DK"/>
            </w:rPr>
          </w:pPr>
          <w:hyperlink w:anchor="_Toc58507798" w:history="1">
            <w:r w:rsidR="00E16EFE" w:rsidRPr="00F4757E">
              <w:rPr>
                <w:rStyle w:val="Hyperlink"/>
                <w:noProof/>
              </w:rPr>
              <w:t>Literature</w:t>
            </w:r>
            <w:r w:rsidR="00E16EFE">
              <w:rPr>
                <w:noProof/>
                <w:webHidden/>
              </w:rPr>
              <w:tab/>
            </w:r>
            <w:r w:rsidR="00E16EFE">
              <w:rPr>
                <w:noProof/>
                <w:webHidden/>
              </w:rPr>
              <w:fldChar w:fldCharType="begin"/>
            </w:r>
            <w:r w:rsidR="00E16EFE">
              <w:rPr>
                <w:noProof/>
                <w:webHidden/>
              </w:rPr>
              <w:instrText xml:space="preserve"> PAGEREF _Toc58507798 \h </w:instrText>
            </w:r>
            <w:r w:rsidR="00E16EFE">
              <w:rPr>
                <w:noProof/>
                <w:webHidden/>
              </w:rPr>
            </w:r>
            <w:r w:rsidR="00E16EFE">
              <w:rPr>
                <w:noProof/>
                <w:webHidden/>
              </w:rPr>
              <w:fldChar w:fldCharType="separate"/>
            </w:r>
            <w:r w:rsidR="00904991">
              <w:rPr>
                <w:noProof/>
                <w:webHidden/>
              </w:rPr>
              <w:t>35</w:t>
            </w:r>
            <w:r w:rsidR="00E16EFE">
              <w:rPr>
                <w:noProof/>
                <w:webHidden/>
              </w:rPr>
              <w:fldChar w:fldCharType="end"/>
            </w:r>
          </w:hyperlink>
        </w:p>
        <w:p w14:paraId="2293549F" w14:textId="6889F5B9" w:rsidR="00E16EFE" w:rsidRDefault="00430CF3">
          <w:pPr>
            <w:pStyle w:val="Indholdsfortegnelse2"/>
            <w:tabs>
              <w:tab w:val="right" w:leader="dot" w:pos="9962"/>
            </w:tabs>
            <w:rPr>
              <w:rFonts w:eastAsiaTheme="minorEastAsia"/>
              <w:noProof/>
              <w:sz w:val="22"/>
              <w:szCs w:val="22"/>
              <w:lang w:val="da-DK" w:eastAsia="da-DK"/>
            </w:rPr>
          </w:pPr>
          <w:hyperlink w:anchor="_Toc58507799" w:history="1">
            <w:r w:rsidR="00E16EFE" w:rsidRPr="00F4757E">
              <w:rPr>
                <w:rStyle w:val="Hyperlink"/>
                <w:noProof/>
              </w:rPr>
              <w:t>Packages</w:t>
            </w:r>
            <w:r w:rsidR="00E16EFE">
              <w:rPr>
                <w:noProof/>
                <w:webHidden/>
              </w:rPr>
              <w:tab/>
            </w:r>
            <w:r w:rsidR="00E16EFE">
              <w:rPr>
                <w:noProof/>
                <w:webHidden/>
              </w:rPr>
              <w:fldChar w:fldCharType="begin"/>
            </w:r>
            <w:r w:rsidR="00E16EFE">
              <w:rPr>
                <w:noProof/>
                <w:webHidden/>
              </w:rPr>
              <w:instrText xml:space="preserve"> PAGEREF _Toc58507799 \h </w:instrText>
            </w:r>
            <w:r w:rsidR="00E16EFE">
              <w:rPr>
                <w:noProof/>
                <w:webHidden/>
              </w:rPr>
            </w:r>
            <w:r w:rsidR="00E16EFE">
              <w:rPr>
                <w:noProof/>
                <w:webHidden/>
              </w:rPr>
              <w:fldChar w:fldCharType="separate"/>
            </w:r>
            <w:r w:rsidR="00904991">
              <w:rPr>
                <w:noProof/>
                <w:webHidden/>
              </w:rPr>
              <w:t>35</w:t>
            </w:r>
            <w:r w:rsidR="00E16EFE">
              <w:rPr>
                <w:noProof/>
                <w:webHidden/>
              </w:rPr>
              <w:fldChar w:fldCharType="end"/>
            </w:r>
          </w:hyperlink>
        </w:p>
        <w:p w14:paraId="54DC56CD" w14:textId="09220DF0" w:rsidR="005A0596" w:rsidRDefault="005A0596">
          <w:r>
            <w:rPr>
              <w:b/>
              <w:bCs/>
              <w:noProof/>
            </w:rPr>
            <w:fldChar w:fldCharType="end"/>
          </w:r>
        </w:p>
      </w:sdtContent>
    </w:sdt>
    <w:p w14:paraId="23FAD688" w14:textId="77777777" w:rsidR="005A0596" w:rsidRDefault="005A0596" w:rsidP="005E5FF3">
      <w:pPr>
        <w:pStyle w:val="Titel"/>
      </w:pPr>
    </w:p>
    <w:p w14:paraId="6904F400"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E11809C" w14:textId="77777777" w:rsidR="005E5FF3" w:rsidRPr="005A0596" w:rsidRDefault="005E5FF3" w:rsidP="005A0596">
      <w:pPr>
        <w:pStyle w:val="Overskrift1"/>
        <w:jc w:val="center"/>
      </w:pPr>
      <w:bookmarkStart w:id="1" w:name="_Toc58507778"/>
      <w:r w:rsidRPr="005A0596">
        <w:lastRenderedPageBreak/>
        <w:t xml:space="preserve">Week 40: </w:t>
      </w:r>
      <w:r w:rsidR="005A0596" w:rsidRPr="005A0596">
        <w:t>Shell</w:t>
      </w:r>
      <w:bookmarkEnd w:id="1"/>
    </w:p>
    <w:p w14:paraId="007FCDFF" w14:textId="77777777" w:rsidR="005E5FF3" w:rsidRDefault="005E5FF3" w:rsidP="005E5FF3">
      <w:pPr>
        <w:pStyle w:val="Brdtekst"/>
        <w:jc w:val="center"/>
      </w:pPr>
      <w:r>
        <w:rPr>
          <w:b/>
          <w:bCs/>
        </w:rPr>
        <w:t xml:space="preserve">Note: </w:t>
      </w:r>
      <w:r>
        <w:t>Originally made in overleaf. Have taken screenshots of the portfolio, in order to keep the proper formatting.</w:t>
      </w:r>
    </w:p>
    <w:p w14:paraId="420E63B6" w14:textId="77777777" w:rsidR="005E5FF3" w:rsidRDefault="005E5FF3" w:rsidP="005E5FF3">
      <w:pPr>
        <w:pStyle w:val="Brdtekst"/>
        <w:jc w:val="center"/>
      </w:pPr>
      <w:r>
        <w:rPr>
          <w:b/>
          <w:bCs/>
        </w:rPr>
        <w:t xml:space="preserve">GitHub repository with pdf-file: </w:t>
      </w:r>
      <w:hyperlink r:id="rId8" w:history="1">
        <w:r w:rsidR="00943FC7" w:rsidRPr="00943FC7">
          <w:rPr>
            <w:rStyle w:val="Hyperlink"/>
          </w:rPr>
          <w:t>https://github.com/Digital-Methods-HASS/au590388_Christoffer_Kramer/tree/master/learning_journal_and_assignments/week_40</w:t>
        </w:r>
      </w:hyperlink>
      <w:r w:rsidR="00943FC7">
        <w:rPr>
          <w:b/>
          <w:bCs/>
        </w:rPr>
        <w:t xml:space="preserve"> </w:t>
      </w:r>
    </w:p>
    <w:p w14:paraId="3D14202D" w14:textId="77777777" w:rsidR="005E5FF3" w:rsidRDefault="005E5FF3" w:rsidP="005E5FF3">
      <w:pPr>
        <w:pStyle w:val="Brdtekst"/>
        <w:jc w:val="center"/>
      </w:pPr>
    </w:p>
    <w:p w14:paraId="4823223C" w14:textId="77777777" w:rsidR="005E5FF3" w:rsidRDefault="005E5FF3" w:rsidP="005E5FF3">
      <w:pPr>
        <w:pStyle w:val="Brdtekst"/>
        <w:jc w:val="center"/>
      </w:pPr>
      <w:r>
        <w:rPr>
          <w:noProof/>
        </w:rPr>
        <w:drawing>
          <wp:inline distT="0" distB="0" distL="0" distR="0" wp14:anchorId="66B42906" wp14:editId="2896BA86">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14:paraId="06E52101" w14:textId="77777777" w:rsidR="00C804F3" w:rsidRDefault="00C804F3" w:rsidP="008B24A0">
      <w:pPr>
        <w:pStyle w:val="Titel"/>
      </w:pPr>
    </w:p>
    <w:p w14:paraId="1F2FE899" w14:textId="77777777" w:rsidR="00C804F3" w:rsidRDefault="00C804F3">
      <w:r>
        <w:br w:type="page"/>
      </w:r>
    </w:p>
    <w:p w14:paraId="0BFB0921"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397E7D5F" wp14:editId="449C856C">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14:paraId="3899FEC5"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3B746E4" wp14:editId="69277DAE">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14:paraId="06CFA5DC"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2B0D68C9" wp14:editId="3C79A21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214B1EC0" wp14:editId="59E7648B">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D091C90" wp14:editId="019981A7">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14:paraId="671A97AD"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p>
    <w:p w14:paraId="0239AEE1"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9F697D8" w14:textId="77777777" w:rsidR="008B24A0" w:rsidRDefault="008B24A0" w:rsidP="005A0596">
      <w:pPr>
        <w:pStyle w:val="Overskrift1"/>
        <w:jc w:val="center"/>
      </w:pPr>
      <w:bookmarkStart w:id="2" w:name="_Toc58507779"/>
      <w:r>
        <w:lastRenderedPageBreak/>
        <w:t>Week 41: Start with R</w:t>
      </w:r>
      <w:bookmarkEnd w:id="2"/>
    </w:p>
    <w:p w14:paraId="042C3CD3" w14:textId="77777777" w:rsidR="008B24A0" w:rsidRDefault="008B24A0" w:rsidP="008B24A0">
      <w:pPr>
        <w:pStyle w:val="Brdtekst"/>
        <w:jc w:val="center"/>
      </w:pPr>
      <w:r>
        <w:rPr>
          <w:b/>
          <w:bCs/>
        </w:rPr>
        <w:t xml:space="preserve">Note: </w:t>
      </w:r>
      <w:r>
        <w:t>Originally made in overleaf. Have taken screenshots of the portfolio, in order to keep the proper formatting.</w:t>
      </w:r>
    </w:p>
    <w:p w14:paraId="30261EBB" w14:textId="77777777" w:rsidR="008B24A0" w:rsidRDefault="008B24A0" w:rsidP="008B24A0">
      <w:pPr>
        <w:pStyle w:val="Brdtekst"/>
        <w:jc w:val="center"/>
      </w:pPr>
      <w:r>
        <w:rPr>
          <w:b/>
          <w:bCs/>
        </w:rPr>
        <w:t xml:space="preserve">GitHub repository: </w:t>
      </w:r>
      <w:hyperlink r:id="rId15" w:history="1">
        <w:r w:rsidRPr="00DD7136">
          <w:rPr>
            <w:rStyle w:val="Hyperlink"/>
          </w:rPr>
          <w:t>https://github.com/Digital-Methods-HASS/au590388_Christoffer_Kramer/tree/master/learning_journal_and_assignments/week_41</w:t>
        </w:r>
      </w:hyperlink>
      <w:r>
        <w:t xml:space="preserve"> </w:t>
      </w:r>
    </w:p>
    <w:p w14:paraId="4175A8A0" w14:textId="77777777" w:rsidR="008B24A0" w:rsidRDefault="008B24A0" w:rsidP="008B24A0">
      <w:pPr>
        <w:pStyle w:val="Brdtekst"/>
        <w:jc w:val="center"/>
      </w:pPr>
      <w:r>
        <w:rPr>
          <w:noProof/>
        </w:rPr>
        <w:drawing>
          <wp:anchor distT="0" distB="0" distL="114300" distR="114300" simplePos="0" relativeHeight="251659264" behindDoc="0" locked="0" layoutInCell="1" allowOverlap="1" wp14:anchorId="790FA620" wp14:editId="68651E3F">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14:paraId="59D2E0E8" w14:textId="77777777" w:rsidR="008B24A0" w:rsidRDefault="008B24A0" w:rsidP="008B24A0">
      <w:pPr>
        <w:pStyle w:val="Brdtekst"/>
        <w:jc w:val="center"/>
      </w:pPr>
    </w:p>
    <w:p w14:paraId="0A0B1BDF" w14:textId="77777777" w:rsidR="00EC792F" w:rsidRDefault="00EC792F" w:rsidP="008B24A0">
      <w:pPr>
        <w:pStyle w:val="Brdtekst"/>
        <w:jc w:val="center"/>
      </w:pPr>
      <w:r>
        <w:br w:type="page"/>
      </w:r>
    </w:p>
    <w:p w14:paraId="6738E997" w14:textId="77777777" w:rsidR="00C804F3" w:rsidRDefault="00C804F3" w:rsidP="00C804F3">
      <w:pPr>
        <w:jc w:val="center"/>
      </w:pPr>
      <w:r>
        <w:rPr>
          <w:noProof/>
        </w:rPr>
        <w:lastRenderedPageBreak/>
        <w:drawing>
          <wp:inline distT="0" distB="0" distL="0" distR="0" wp14:anchorId="0A464F9A" wp14:editId="46686BF6">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2F028BDE" wp14:editId="0FBC92C7">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14:paraId="0D662CCF" w14:textId="77777777" w:rsidR="00C804F3" w:rsidRPr="00C804F3" w:rsidRDefault="005E5FF3" w:rsidP="005E5FF3">
      <w:pPr>
        <w:jc w:val="center"/>
        <w:rPr>
          <w:rFonts w:ascii="Times New Roman" w:hAnsi="Times New Roman" w:cs="Times New Roman"/>
        </w:rPr>
      </w:pPr>
      <w:r>
        <w:rPr>
          <w:noProof/>
        </w:rPr>
        <w:drawing>
          <wp:inline distT="0" distB="0" distL="0" distR="0" wp14:anchorId="50578893" wp14:editId="491F56A7">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14:paraId="23D1CAB5" w14:textId="77777777" w:rsidR="00C804F3" w:rsidRDefault="00C804F3" w:rsidP="00C804F3">
      <w:pPr>
        <w:pStyle w:val="Brdtekst"/>
        <w:jc w:val="center"/>
      </w:pPr>
      <w:r>
        <w:rPr>
          <w:noProof/>
        </w:rPr>
        <w:lastRenderedPageBreak/>
        <w:drawing>
          <wp:inline distT="0" distB="0" distL="0" distR="0" wp14:anchorId="524C2A0C" wp14:editId="4EF5DEFB">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14:paraId="425A3C7F" w14:textId="77777777" w:rsidR="00C804F3" w:rsidRDefault="00C804F3" w:rsidP="00C804F3">
      <w:pPr>
        <w:pStyle w:val="Brdtekst"/>
        <w:jc w:val="center"/>
      </w:pPr>
      <w:r>
        <w:rPr>
          <w:noProof/>
        </w:rPr>
        <w:drawing>
          <wp:inline distT="0" distB="0" distL="0" distR="0" wp14:anchorId="49782E1B" wp14:editId="228DA35E">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14:paraId="1ACFBD90" w14:textId="77777777" w:rsidR="008B24A0" w:rsidRDefault="008B24A0" w:rsidP="008B24A0">
      <w:pPr>
        <w:pStyle w:val="Brdtekst"/>
        <w:jc w:val="center"/>
      </w:pPr>
    </w:p>
    <w:p w14:paraId="2EA80698" w14:textId="77777777" w:rsidR="00EC792F" w:rsidRDefault="005A0596" w:rsidP="005A0596">
      <w:pPr>
        <w:pStyle w:val="Overskrift1"/>
        <w:jc w:val="center"/>
      </w:pPr>
      <w:bookmarkStart w:id="3" w:name="_Toc58507780"/>
      <w:r>
        <w:t xml:space="preserve">Week 43: </w:t>
      </w:r>
      <w:r w:rsidR="00EC792F">
        <w:t>Functions</w:t>
      </w:r>
      <w:bookmarkEnd w:id="3"/>
    </w:p>
    <w:p w14:paraId="7F11C16B" w14:textId="77777777" w:rsidR="00EC792F" w:rsidRDefault="00EC792F" w:rsidP="00EC792F">
      <w:pPr>
        <w:pStyle w:val="Author"/>
      </w:pPr>
      <w:r>
        <w:t>Christoffer M. Kramer</w:t>
      </w:r>
    </w:p>
    <w:p w14:paraId="67361BA8" w14:textId="77777777" w:rsidR="00EC792F" w:rsidRDefault="00EC792F" w:rsidP="00EC792F">
      <w:pPr>
        <w:pStyle w:val="Dato"/>
      </w:pPr>
      <w:r>
        <w:t>21/10/2020</w:t>
      </w:r>
    </w:p>
    <w:p w14:paraId="21CFEA8D" w14:textId="77777777" w:rsidR="00EC792F" w:rsidRDefault="00EC792F" w:rsidP="00EC792F">
      <w:pPr>
        <w:pStyle w:val="Brdtekst"/>
        <w:jc w:val="center"/>
      </w:pPr>
      <w:r>
        <w:t xml:space="preserve">GitHub repository: </w:t>
      </w:r>
      <w:hyperlink r:id="rId22" w:history="1">
        <w:r>
          <w:rPr>
            <w:rStyle w:val="Hyperlink"/>
            <w:u w:val="single"/>
          </w:rPr>
          <w:t>https://github.com/Digital-Methods-HASS/au590388_Christoffer_Kramer/tree/master/learning_journal_and_assignments/week_43_functions</w:t>
        </w:r>
      </w:hyperlink>
    </w:p>
    <w:p w14:paraId="4065F9FD" w14:textId="77777777" w:rsidR="00EC792F" w:rsidRPr="005A0596" w:rsidRDefault="00EC792F" w:rsidP="005A0596">
      <w:pPr>
        <w:pStyle w:val="Overskrift2"/>
      </w:pPr>
      <w:bookmarkStart w:id="4" w:name="question-1"/>
      <w:bookmarkStart w:id="5" w:name="_Toc58365457"/>
      <w:bookmarkStart w:id="6" w:name="_Toc58507781"/>
      <w:r w:rsidRPr="005A0596">
        <w:t>Question 1</w:t>
      </w:r>
      <w:bookmarkEnd w:id="4"/>
      <w:bookmarkEnd w:id="5"/>
      <w:bookmarkEnd w:id="6"/>
    </w:p>
    <w:p w14:paraId="233445CA" w14:textId="77777777" w:rsidR="00EC792F" w:rsidRPr="00AD0C67" w:rsidRDefault="00EC792F" w:rsidP="00EC792F">
      <w:pPr>
        <w:pStyle w:val="FirstParagraph"/>
        <w:spacing w:before="0" w:after="0" w:line="360" w:lineRule="auto"/>
        <w:contextualSpacing/>
        <w:jc w:val="both"/>
        <w:rPr>
          <w:i/>
          <w:iCs/>
        </w:rPr>
      </w:pPr>
      <w:r w:rsidRPr="00AD0C67">
        <w:rPr>
          <w:i/>
          <w:iCs/>
        </w:rPr>
        <w:t>Define a defensive function that calculates the Gross Domestic Product of a nation from the data available in the gapminder data</w:t>
      </w:r>
      <w:r w:rsidR="00AD0C67" w:rsidRPr="00AD0C67">
        <w:rPr>
          <w:i/>
          <w:iCs/>
        </w:rPr>
        <w:t xml:space="preserve"> </w:t>
      </w:r>
      <w:r w:rsidRPr="00AD0C67">
        <w:rPr>
          <w:i/>
          <w:iCs/>
        </w:rPr>
        <w:t>set. Using that function, calculate the GDP of Denmark in the following years: 1967, 1977, 1987, 1997, 2007, and 2017.</w:t>
      </w:r>
    </w:p>
    <w:p w14:paraId="276618EC" w14:textId="527BC229" w:rsidR="00EC792F" w:rsidRDefault="00AD0C67" w:rsidP="00EC792F">
      <w:pPr>
        <w:pStyle w:val="Brdtekst"/>
        <w:spacing w:before="0" w:after="0" w:line="360" w:lineRule="auto"/>
        <w:contextualSpacing/>
        <w:jc w:val="both"/>
      </w:pPr>
      <w:r>
        <w:t>First,</w:t>
      </w:r>
      <w:r w:rsidR="00EC792F">
        <w:t xml:space="preserve"> I load the relevant libraries and disable scientific notation</w:t>
      </w:r>
      <w:r w:rsidR="002755AE">
        <w:t>:</w:t>
      </w:r>
    </w:p>
    <w:p w14:paraId="507808A4" w14:textId="77777777" w:rsidR="002755AE" w:rsidRDefault="00EC792F" w:rsidP="002755AE">
      <w:pPr>
        <w:pStyle w:val="SourceCode"/>
        <w:spacing w:after="0"/>
        <w:contextualSpacing/>
      </w:pPr>
      <w:r>
        <w:rPr>
          <w:rStyle w:val="KeywordTok"/>
        </w:rPr>
        <w:t>library</w:t>
      </w:r>
      <w:r>
        <w:rPr>
          <w:rStyle w:val="NormalTok"/>
        </w:rPr>
        <w:t>(gapminder)</w:t>
      </w:r>
      <w:r>
        <w:br/>
      </w:r>
      <w:r>
        <w:rPr>
          <w:rStyle w:val="KeywordTok"/>
        </w:rPr>
        <w:t>library</w:t>
      </w:r>
      <w:r>
        <w:rPr>
          <w:rStyle w:val="NormalTok"/>
        </w:rPr>
        <w:t>(tidyverse)</w:t>
      </w:r>
    </w:p>
    <w:p w14:paraId="7FF50538" w14:textId="250874DD" w:rsidR="00EC792F" w:rsidRDefault="00EC792F" w:rsidP="002755AE">
      <w:pPr>
        <w:pStyle w:val="SourceCode"/>
        <w:spacing w:after="0"/>
        <w:contextualSpacing/>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 xml:space="preserve">) </w:t>
      </w:r>
      <w:r>
        <w:rPr>
          <w:rStyle w:val="CommentTok"/>
        </w:rPr>
        <w:t>#disable scientific notation</w:t>
      </w:r>
    </w:p>
    <w:p w14:paraId="75D63086" w14:textId="007A2D06" w:rsidR="00EC792F" w:rsidRDefault="00EC792F" w:rsidP="00EC792F">
      <w:pPr>
        <w:pStyle w:val="FirstParagraph"/>
        <w:spacing w:before="0" w:after="0" w:line="360" w:lineRule="auto"/>
        <w:contextualSpacing/>
        <w:jc w:val="both"/>
      </w:pPr>
      <w:r>
        <w:t xml:space="preserve">Then I create a function to calculate </w:t>
      </w:r>
      <w:proofErr w:type="spellStart"/>
      <w:r>
        <w:t>gdp</w:t>
      </w:r>
      <w:proofErr w:type="spellEnd"/>
      <w:r>
        <w:t xml:space="preserve">.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w:t>
      </w:r>
      <w:proofErr w:type="spellStart"/>
      <w:r w:rsidR="002755AE">
        <w:t>subsetting</w:t>
      </w:r>
      <w:proofErr w:type="spellEnd"/>
      <w:r>
        <w:t xml:space="preserve"> the Gapminder data from the </w:t>
      </w:r>
      <w:proofErr w:type="gramStart"/>
      <w:r>
        <w:t>parameters</w:t>
      </w:r>
      <w:proofErr w:type="gramEnd"/>
      <w:r>
        <w:t xml:space="preserve"> “year” and “country”, then it multiplies “</w:t>
      </w:r>
      <w:proofErr w:type="spellStart"/>
      <w:r>
        <w:t>gdpPerCap</w:t>
      </w:r>
      <w:proofErr w:type="spellEnd"/>
      <w:r>
        <w:t xml:space="preserve">” with “pop” in that subset. The default parameters are </w:t>
      </w:r>
      <w:r w:rsidR="00030670">
        <w:t>NULL</w:t>
      </w:r>
      <w:r w:rsidR="00AD0C67">
        <w:t>,</w:t>
      </w:r>
      <w:r>
        <w:t xml:space="preserve"> and it is defensive since it starts out by checking if the parameters are NULL. If no parameters are given, it will work on the whole data</w:t>
      </w:r>
      <w:r w:rsidR="00AD0C67">
        <w:t xml:space="preserve"> </w:t>
      </w:r>
      <w:r>
        <w:t>se</w:t>
      </w:r>
      <w:r w:rsidR="00AD0C67">
        <w:t>t</w:t>
      </w:r>
      <w:r>
        <w:t>. If only one parameter is given it will create a subset based on that parameter. Lastly, it creates a new column called GDP</w:t>
      </w:r>
      <w:r w:rsidR="00030670">
        <w:t>:</w:t>
      </w:r>
    </w:p>
    <w:p w14:paraId="35107632" w14:textId="77777777" w:rsidR="00EC792F" w:rsidRDefault="00EC792F" w:rsidP="00EC792F">
      <w:pPr>
        <w:pStyle w:val="SourceCode"/>
      </w:pPr>
      <w:proofErr w:type="spellStart"/>
      <w:r>
        <w:rPr>
          <w:rStyle w:val="NormalTok"/>
        </w:rPr>
        <w:t>calcGDP</w:t>
      </w:r>
      <w:proofErr w:type="spellEnd"/>
      <w:r>
        <w:rPr>
          <w:rStyle w:val="NormalTok"/>
        </w:rPr>
        <w:t xml:space="preserve">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is.null</w:t>
      </w:r>
      <w:proofErr w:type="spellEnd"/>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is.null</w:t>
      </w:r>
      <w:proofErr w:type="spellEnd"/>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country</w:t>
      </w:r>
      <w:proofErr w:type="spellEnd"/>
      <w:r>
        <w:rPr>
          <w:rStyle w:val="NormalTok"/>
        </w:rPr>
        <w:t xml:space="preserve">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gdp_result</w:t>
      </w:r>
      <w:proofErr w:type="spellEnd"/>
      <w:r>
        <w:rPr>
          <w:rStyle w:val="NormalTok"/>
        </w:rPr>
        <w:t xml:space="preserve"> &lt;-</w:t>
      </w:r>
      <w:r>
        <w:rPr>
          <w:rStyle w:val="StringTok"/>
        </w:rPr>
        <w:t xml:space="preserve"> </w:t>
      </w:r>
      <w:proofErr w:type="spellStart"/>
      <w:r>
        <w:rPr>
          <w:rStyle w:val="NormalTok"/>
        </w:rPr>
        <w:t>dataset</w:t>
      </w:r>
      <w:r>
        <w:rPr>
          <w:rStyle w:val="OperatorTok"/>
        </w:rPr>
        <w:t>$</w:t>
      </w:r>
      <w:r>
        <w:rPr>
          <w:rStyle w:val="NormalTok"/>
        </w:rPr>
        <w:t>pop</w:t>
      </w:r>
      <w:proofErr w:type="spellEnd"/>
      <w:r>
        <w:rPr>
          <w:rStyle w:val="NormalTok"/>
        </w:rPr>
        <w:t xml:space="preserve"> </w:t>
      </w:r>
      <w:r>
        <w:rPr>
          <w:rStyle w:val="OperatorTok"/>
        </w:rPr>
        <w:t>*</w:t>
      </w:r>
      <w:r>
        <w:rPr>
          <w:rStyle w:val="StringTok"/>
        </w:rPr>
        <w:t xml:space="preserve"> </w:t>
      </w:r>
      <w:proofErr w:type="spellStart"/>
      <w:r>
        <w:rPr>
          <w:rStyle w:val="NormalTok"/>
        </w:rPr>
        <w:t>dataset</w:t>
      </w:r>
      <w:r>
        <w:rPr>
          <w:rStyle w:val="OperatorTok"/>
        </w:rPr>
        <w:t>$</w:t>
      </w:r>
      <w:r>
        <w:rPr>
          <w:rStyle w:val="NormalTok"/>
        </w:rPr>
        <w:t>gdpPercap</w:t>
      </w:r>
      <w:proofErr w:type="spellEnd"/>
      <w:r>
        <w:rPr>
          <w:rStyle w:val="NormalTok"/>
        </w:rPr>
        <w:t xml:space="preserve"> </w:t>
      </w:r>
      <w:r>
        <w:rPr>
          <w:rStyle w:val="CommentTok"/>
        </w:rPr>
        <w:t xml:space="preserve">#calculate </w:t>
      </w:r>
      <w:proofErr w:type="spellStart"/>
      <w:r>
        <w:rPr>
          <w:rStyle w:val="CommentTok"/>
        </w:rPr>
        <w:t>gdp</w:t>
      </w:r>
      <w:proofErr w:type="spellEnd"/>
      <w:r>
        <w:rPr>
          <w:rStyle w:val="CommentTok"/>
        </w:rPr>
        <w:t xml:space="preserve"> by multiplying GDP per capita with the total population.</w:t>
      </w:r>
      <w:r>
        <w:br/>
      </w:r>
      <w:r>
        <w:rPr>
          <w:rStyle w:val="NormalTok"/>
        </w:rPr>
        <w:t xml:space="preserve">                                                </w:t>
      </w:r>
      <w:r>
        <w:rPr>
          <w:rStyle w:val="CommentTok"/>
        </w:rPr>
        <w:t>#Save the result in the object "</w:t>
      </w:r>
      <w:proofErr w:type="spellStart"/>
      <w:r>
        <w:rPr>
          <w:rStyle w:val="CommentTok"/>
        </w:rPr>
        <w:t>gpd_result</w:t>
      </w:r>
      <w:proofErr w:type="spellEnd"/>
      <w:r>
        <w:rPr>
          <w:rStyle w:val="CommentTok"/>
        </w:rPr>
        <w:t>"</w:t>
      </w:r>
      <w:r>
        <w:br/>
      </w:r>
      <w:r>
        <w:rPr>
          <w:rStyle w:val="NormalTok"/>
        </w:rPr>
        <w:lastRenderedPageBreak/>
        <w:t xml:space="preserve">  </w:t>
      </w:r>
      <w:r>
        <w:br/>
      </w:r>
      <w:r>
        <w:rPr>
          <w:rStyle w:val="NormalTok"/>
        </w:rPr>
        <w:t xml:space="preserve">  </w:t>
      </w:r>
      <w:proofErr w:type="spellStart"/>
      <w:r>
        <w:rPr>
          <w:rStyle w:val="NormalTok"/>
        </w:rPr>
        <w:t>new_column</w:t>
      </w:r>
      <w:proofErr w:type="spellEnd"/>
      <w:r>
        <w:rPr>
          <w:rStyle w:val="NormalTok"/>
        </w:rPr>
        <w:t xml:space="preserve"> &lt;-</w:t>
      </w:r>
      <w:r>
        <w:rPr>
          <w:rStyle w:val="StringTok"/>
        </w:rPr>
        <w:t xml:space="preserve"> </w:t>
      </w:r>
      <w:r>
        <w:rPr>
          <w:rStyle w:val="KeywordTok"/>
        </w:rPr>
        <w:t>cbind</w:t>
      </w:r>
      <w:r>
        <w:rPr>
          <w:rStyle w:val="NormalTok"/>
        </w:rPr>
        <w:t xml:space="preserve">(dataset, </w:t>
      </w:r>
      <w:proofErr w:type="spellStart"/>
      <w:r>
        <w:rPr>
          <w:rStyle w:val="DataTypeTok"/>
        </w:rPr>
        <w:t>gdp</w:t>
      </w:r>
      <w:proofErr w:type="spellEnd"/>
      <w:r>
        <w:rPr>
          <w:rStyle w:val="DataTypeTok"/>
        </w:rPr>
        <w:t>=</w:t>
      </w:r>
      <w:proofErr w:type="spellStart"/>
      <w:r>
        <w:rPr>
          <w:rStyle w:val="NormalTok"/>
        </w:rPr>
        <w:t>gdp_result</w:t>
      </w:r>
      <w:proofErr w:type="spellEnd"/>
      <w:r>
        <w:rPr>
          <w:rStyle w:val="NormalTok"/>
        </w:rPr>
        <w:t xml:space="preserve">) </w:t>
      </w:r>
      <w:r>
        <w:rPr>
          <w:rStyle w:val="CommentTok"/>
        </w:rPr>
        <w:t>#create a new column called GDP which contains the object "</w:t>
      </w:r>
      <w:proofErr w:type="spellStart"/>
      <w:r>
        <w:rPr>
          <w:rStyle w:val="CommentTok"/>
        </w:rPr>
        <w:t>gdp_result</w:t>
      </w:r>
      <w:proofErr w:type="spellEnd"/>
      <w:r>
        <w:rPr>
          <w:rStyle w:val="CommentTok"/>
        </w:rPr>
        <w:t xml:space="preserve">" </w:t>
      </w:r>
      <w:r>
        <w:br/>
      </w:r>
      <w:r>
        <w:rPr>
          <w:rStyle w:val="NormalTok"/>
        </w:rPr>
        <w:t xml:space="preserve">  </w:t>
      </w:r>
      <w:r>
        <w:rPr>
          <w:rStyle w:val="KeywordTok"/>
        </w:rPr>
        <w:t>return</w:t>
      </w:r>
      <w:r>
        <w:rPr>
          <w:rStyle w:val="NormalTok"/>
        </w:rPr>
        <w:t>(</w:t>
      </w:r>
      <w:proofErr w:type="spellStart"/>
      <w:r>
        <w:rPr>
          <w:rStyle w:val="NormalTok"/>
        </w:rPr>
        <w:t>new_column</w:t>
      </w:r>
      <w:proofErr w:type="spellEnd"/>
      <w:r>
        <w:rPr>
          <w:rStyle w:val="NormalTok"/>
        </w:rPr>
        <w:t>)</w:t>
      </w:r>
      <w:r>
        <w:br/>
      </w:r>
      <w:r>
        <w:rPr>
          <w:rStyle w:val="NormalTok"/>
        </w:rPr>
        <w:t>}</w:t>
      </w:r>
    </w:p>
    <w:p w14:paraId="53933D32" w14:textId="63E604AE" w:rsidR="00EC792F" w:rsidRDefault="00EC792F" w:rsidP="00EC792F">
      <w:pPr>
        <w:pStyle w:val="FirstParagraph"/>
        <w:spacing w:before="0" w:after="0" w:line="360" w:lineRule="auto"/>
        <w:contextualSpacing/>
        <w:jc w:val="both"/>
      </w:pPr>
      <w:r>
        <w:t>Lastly, I just need to write the relevant values in the parameters. Since I don’t want to repeat a lot of code, I create a vector called “years”, which contains all the years, and use it as a parameter</w:t>
      </w:r>
      <w:r w:rsidR="00030670">
        <w:t>:</w:t>
      </w:r>
    </w:p>
    <w:p w14:paraId="529F899E" w14:textId="77777777"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proofErr w:type="spellStart"/>
      <w:r>
        <w:rPr>
          <w:rStyle w:val="KeywordTok"/>
        </w:rPr>
        <w:t>calcGDP</w:t>
      </w:r>
      <w:proofErr w:type="spellEnd"/>
      <w:r>
        <w:rPr>
          <w:rStyle w:val="NormalTok"/>
        </w:rPr>
        <w:t xml:space="preserve">(gapminder,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 xml:space="preserve">#calculate the </w:t>
      </w:r>
      <w:proofErr w:type="spellStart"/>
      <w:r>
        <w:rPr>
          <w:rStyle w:val="CommentTok"/>
        </w:rPr>
        <w:t>gdp</w:t>
      </w:r>
      <w:proofErr w:type="spellEnd"/>
      <w:r>
        <w:rPr>
          <w:rStyle w:val="CommentTok"/>
        </w:rPr>
        <w:t xml:space="preserve"> for each year in the vector</w:t>
      </w:r>
    </w:p>
    <w:p w14:paraId="4D6F662A" w14:textId="77777777" w:rsidR="00EC792F" w:rsidRDefault="00EC792F" w:rsidP="00EC792F">
      <w:pPr>
        <w:pStyle w:val="SourceCode"/>
      </w:pP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w:t>
      </w:r>
      <w:proofErr w:type="spellStart"/>
      <w:r>
        <w:rPr>
          <w:rStyle w:val="VerbatimChar"/>
        </w:rPr>
        <w:t>gdp</w:t>
      </w:r>
      <w:proofErr w:type="spellEnd"/>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14:paraId="45AF2516" w14:textId="27FE5A96" w:rsidR="00EC792F" w:rsidRDefault="00EC792F" w:rsidP="00EC792F">
      <w:pPr>
        <w:pStyle w:val="FirstParagraph"/>
      </w:pPr>
      <w:r>
        <w:t xml:space="preserve">Since there aren’t any data from 2017 the function only </w:t>
      </w:r>
      <w:r w:rsidR="00AD0C67">
        <w:t>returns</w:t>
      </w:r>
      <w:r>
        <w:t xml:space="preserve"> 5 rows</w:t>
      </w:r>
      <w:r w:rsidR="00030670">
        <w:t>.</w:t>
      </w:r>
    </w:p>
    <w:p w14:paraId="6B2E8FEF" w14:textId="77777777" w:rsidR="00EC792F" w:rsidRDefault="00EC792F" w:rsidP="005A0596">
      <w:pPr>
        <w:pStyle w:val="Overskrift2"/>
      </w:pPr>
      <w:bookmarkStart w:id="7" w:name="question-2"/>
      <w:bookmarkStart w:id="8" w:name="_Toc58365458"/>
      <w:bookmarkStart w:id="9" w:name="_Toc58507782"/>
      <w:r>
        <w:t>Question 2</w:t>
      </w:r>
      <w:bookmarkEnd w:id="7"/>
      <w:bookmarkEnd w:id="8"/>
      <w:bookmarkEnd w:id="9"/>
    </w:p>
    <w:p w14:paraId="7454C6F2"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B</w:t>
      </w:r>
      <w:r w:rsidR="00AD0C67" w:rsidRPr="00AD0C67">
        <w:rPr>
          <w:i/>
          <w:iCs/>
        </w:rPr>
        <w:t>’  and</w:t>
      </w:r>
      <w:r w:rsidRPr="00AD0C67">
        <w:rPr>
          <w:i/>
          <w:iCs/>
        </w:rPr>
        <w:t xml:space="preserve"> print out whether the life expectancy is smaller than 50, between 50 and 70, or greater than 70.</w:t>
      </w:r>
    </w:p>
    <w:p w14:paraId="73612D51" w14:textId="16F92AFA" w:rsidR="00EC792F" w:rsidRDefault="00EC792F" w:rsidP="00EC792F">
      <w:pPr>
        <w:pStyle w:val="Brdtekst"/>
        <w:spacing w:before="0" w:after="0" w:line="360" w:lineRule="auto"/>
        <w:contextualSpacing/>
        <w:jc w:val="both"/>
      </w:pPr>
      <w:r>
        <w:t>I start by creating an object called “</w:t>
      </w:r>
      <w:proofErr w:type="spellStart"/>
      <w:r>
        <w:t>mean_life_country</w:t>
      </w:r>
      <w:proofErr w:type="spellEnd"/>
      <w:r>
        <w:t xml:space="preserve">”. This object groups by country. It then filters out all rows, where the country does not start with the letter B. Then it </w:t>
      </w:r>
      <w:r w:rsidR="00AD0C67">
        <w:t>summarizes</w:t>
      </w:r>
      <w:r>
        <w:t xml:space="preserve"> by calculating the average life expectancy for each country and creates the column “</w:t>
      </w:r>
      <w:proofErr w:type="spellStart"/>
      <w:r>
        <w:t>mean_life</w:t>
      </w:r>
      <w:proofErr w:type="spellEnd"/>
      <w:r>
        <w:t>”</w:t>
      </w:r>
      <w:r w:rsidR="00030670">
        <w:t>:</w:t>
      </w:r>
    </w:p>
    <w:p w14:paraId="721482EB" w14:textId="77777777" w:rsidR="00EC792F" w:rsidRDefault="00EC792F" w:rsidP="00EC792F">
      <w:pPr>
        <w:pStyle w:val="SourceCode"/>
      </w:pPr>
      <w:proofErr w:type="spellStart"/>
      <w:r>
        <w:rPr>
          <w:rStyle w:val="NormalTok"/>
        </w:rPr>
        <w:t>mean_life_country</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mean_life_country</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w:t>
      </w:r>
    </w:p>
    <w:p w14:paraId="5829E30B" w14:textId="4686FF5D" w:rsidR="00EC792F" w:rsidRDefault="00EC792F" w:rsidP="00EC792F">
      <w:pPr>
        <w:pStyle w:val="FirstParagraph"/>
        <w:spacing w:before="0" w:after="0" w:line="360" w:lineRule="auto"/>
        <w:contextualSpacing/>
        <w:jc w:val="both"/>
      </w:pPr>
      <w:r>
        <w:t>I then create a new csv document which contains the previous object. Then I set the value of the object “</w:t>
      </w:r>
      <w:proofErr w:type="spellStart"/>
      <w:r>
        <w:t>mean_life_country</w:t>
      </w:r>
      <w:proofErr w:type="spellEnd"/>
      <w:r>
        <w:t>” to be the csv file</w:t>
      </w:r>
      <w:r w:rsidR="00030670">
        <w:t>:</w:t>
      </w:r>
    </w:p>
    <w:p w14:paraId="59F80D8A" w14:textId="77777777" w:rsidR="00EC792F" w:rsidRDefault="00EC792F" w:rsidP="00EC792F">
      <w:pPr>
        <w:pStyle w:val="SourceCode"/>
      </w:pPr>
      <w:r>
        <w:rPr>
          <w:rStyle w:val="KeywordTok"/>
        </w:rPr>
        <w:t>write.csv</w:t>
      </w:r>
      <w:r>
        <w:rPr>
          <w:rStyle w:val="NormalTok"/>
        </w:rPr>
        <w:t>(</w:t>
      </w:r>
      <w:proofErr w:type="spellStart"/>
      <w:r>
        <w:rPr>
          <w:rStyle w:val="NormalTok"/>
        </w:rPr>
        <w:t>mean_life_country</w:t>
      </w:r>
      <w:proofErr w:type="spellEnd"/>
      <w:r>
        <w:rPr>
          <w:rStyle w:val="NormalTok"/>
        </w:rPr>
        <w:t xml:space="preserve">, </w:t>
      </w:r>
      <w:r>
        <w:rPr>
          <w:rStyle w:val="StringTok"/>
        </w:rPr>
        <w:t>"mean_life_country.csv"</w:t>
      </w:r>
      <w:r>
        <w:rPr>
          <w:rStyle w:val="NormalTok"/>
        </w:rPr>
        <w:t xml:space="preserve">) </w:t>
      </w:r>
      <w:r>
        <w:rPr>
          <w:rStyle w:val="CommentTok"/>
        </w:rPr>
        <w:t>#create a csv document called "mean_life_country.csv</w:t>
      </w:r>
      <w:r>
        <w:br/>
      </w:r>
      <w:proofErr w:type="spellStart"/>
      <w:r>
        <w:rPr>
          <w:rStyle w:val="NormalTok"/>
        </w:rPr>
        <w:t>mean_life_country</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1C2C3A3B" w14:textId="3639A75A" w:rsidR="00EC792F" w:rsidRDefault="00EC792F" w:rsidP="00EC792F">
      <w:pPr>
        <w:pStyle w:val="FirstParagraph"/>
        <w:spacing w:before="0" w:after="0" w:line="360" w:lineRule="auto"/>
        <w:contextualSpacing/>
        <w:jc w:val="both"/>
      </w:pPr>
      <w:r>
        <w:lastRenderedPageBreak/>
        <w:t>I then loop through each country in my csv file. I get the value of the column “</w:t>
      </w:r>
      <w:proofErr w:type="spellStart"/>
      <w:r>
        <w:t>mean_life</w:t>
      </w:r>
      <w:proofErr w:type="spellEnd"/>
      <w:r>
        <w:t>” and store it in a new object called “</w:t>
      </w:r>
      <w:proofErr w:type="spellStart"/>
      <w:r>
        <w:t>mean_life_i</w:t>
      </w:r>
      <w:proofErr w:type="spellEnd"/>
      <w:r>
        <w:t xml:space="preserve">”. </w:t>
      </w:r>
      <w:r w:rsidR="00AD0C67">
        <w:t>Lastly,</w:t>
      </w:r>
      <w:r>
        <w:t xml:space="preserve"> I use if-else statements to check if the value of “</w:t>
      </w:r>
      <w:proofErr w:type="spellStart"/>
      <w:r>
        <w:t>mean_life_i</w:t>
      </w:r>
      <w:proofErr w:type="spellEnd"/>
      <w:r>
        <w:t>” is smaller than 50, between 50 and 70, or above 70. It then prints out the value of the country (</w:t>
      </w:r>
      <w:proofErr w:type="spellStart"/>
      <w:r>
        <w:t>i</w:t>
      </w:r>
      <w:proofErr w:type="spellEnd"/>
      <w:r>
        <w:t>) and the value of “</w:t>
      </w:r>
      <w:proofErr w:type="spellStart"/>
      <w:r>
        <w:t>mean_life_i</w:t>
      </w:r>
      <w:proofErr w:type="spellEnd"/>
      <w:r>
        <w:t>”</w:t>
      </w:r>
      <w:r w:rsidR="00030670">
        <w:t>:</w:t>
      </w:r>
    </w:p>
    <w:p w14:paraId="67C2ADC4"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w:t>
      </w:r>
      <w:proofErr w:type="spellEnd"/>
      <w:r>
        <w:rPr>
          <w:rStyle w:val="NormalTok"/>
        </w:rPr>
        <w:t>[</w:t>
      </w:r>
      <w:proofErr w:type="spellStart"/>
      <w:r>
        <w:rPr>
          <w:rStyle w:val="NormalTok"/>
        </w:rPr>
        <w:t>mean_life_country</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w:t>
      </w:r>
      <w:proofErr w:type="spellStart"/>
      <w:r>
        <w:rPr>
          <w:rStyle w:val="CommentTok"/>
        </w:rPr>
        <w:t>i</w:t>
      </w:r>
      <w:proofErr w:type="spellEnd"/>
      <w:r>
        <w:rPr>
          <w:rStyle w:val="CommentTok"/>
        </w:rPr>
        <w:t xml:space="preserve">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mean_life_i</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70</w:t>
      </w:r>
      <w:r>
        <w:rPr>
          <w:rStyle w:val="NormalTok"/>
        </w:rPr>
        <w:t xml:space="preserve">) { </w:t>
      </w:r>
      <w:r>
        <w:rPr>
          <w:rStyle w:val="CommentTok"/>
        </w:rPr>
        <w:t>#if "</w:t>
      </w:r>
      <w:proofErr w:type="spellStart"/>
      <w:r>
        <w:rPr>
          <w:rStyle w:val="CommentTok"/>
        </w:rPr>
        <w:t>mean_life_i</w:t>
      </w:r>
      <w:proofErr w:type="spellEnd"/>
      <w:r>
        <w:rPr>
          <w:rStyle w:val="CommentTok"/>
        </w:rPr>
        <w:t>"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between 50 and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w:t>
      </w:r>
      <w:proofErr w:type="spellStart"/>
      <w:r>
        <w:rPr>
          <w:rStyle w:val="CommentTok"/>
        </w:rPr>
        <w:t>mean_life_i</w:t>
      </w:r>
      <w:proofErr w:type="spellEnd"/>
      <w:r>
        <w:rPr>
          <w:rStyle w:val="CommentTok"/>
        </w:rPr>
        <w:t>"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larger than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br/>
      </w:r>
      <w:r>
        <w:rPr>
          <w:rStyle w:val="NormalTok"/>
        </w:rPr>
        <w:t>}</w:t>
      </w:r>
    </w:p>
    <w:p w14:paraId="32912B38" w14:textId="77777777"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14:paraId="0633D638" w14:textId="77777777" w:rsidR="00EC792F" w:rsidRDefault="00EC792F" w:rsidP="005A0596">
      <w:pPr>
        <w:pStyle w:val="Overskrift2"/>
      </w:pPr>
      <w:bookmarkStart w:id="10" w:name="question-3"/>
      <w:bookmarkStart w:id="11" w:name="_Toc58365459"/>
      <w:bookmarkStart w:id="12" w:name="_Toc58507783"/>
      <w:r>
        <w:t>Question 3</w:t>
      </w:r>
      <w:bookmarkEnd w:id="10"/>
      <w:bookmarkEnd w:id="11"/>
      <w:bookmarkEnd w:id="12"/>
    </w:p>
    <w:p w14:paraId="0DADD1C7"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M’ and graphs life expectancy against time (using plot() function) as a line graph if the mean life expectancy is under 50 years.</w:t>
      </w:r>
    </w:p>
    <w:p w14:paraId="605571F1" w14:textId="77777777" w:rsidR="00EC792F" w:rsidRDefault="00EC792F" w:rsidP="00EC792F">
      <w:pPr>
        <w:pStyle w:val="Brdtekst"/>
        <w:spacing w:before="0" w:after="0" w:line="360" w:lineRule="auto"/>
        <w:contextualSpacing/>
        <w:jc w:val="both"/>
      </w:pPr>
      <w:r>
        <w:lastRenderedPageBreak/>
        <w:t>I use same approach as above. But now I need to also keep the years. I, therefore, create two csv files.</w:t>
      </w:r>
    </w:p>
    <w:p w14:paraId="490122A9" w14:textId="1A2AE941" w:rsidR="00EC792F" w:rsidRDefault="00EC792F" w:rsidP="00EC792F">
      <w:pPr>
        <w:pStyle w:val="Brdtekst"/>
        <w:spacing w:before="0" w:after="0" w:line="360" w:lineRule="auto"/>
        <w:contextualSpacing/>
        <w:jc w:val="both"/>
      </w:pPr>
      <w:r>
        <w:t>The first csv file (</w:t>
      </w:r>
      <w:proofErr w:type="spellStart"/>
      <w:r>
        <w:t>country_m</w:t>
      </w:r>
      <w:proofErr w:type="spellEnd"/>
      <w:r>
        <w:t>) filters out all countries, where the first letter is “M”.</w:t>
      </w:r>
      <w:r w:rsidR="008F45B2">
        <w:t xml:space="preserve"> </w:t>
      </w:r>
      <w:r>
        <w:t>This will be used for plotting</w:t>
      </w:r>
      <w:r w:rsidR="00030670">
        <w:t>:</w:t>
      </w:r>
    </w:p>
    <w:p w14:paraId="4B9B8DC0" w14:textId="77777777" w:rsidR="00EC792F" w:rsidRDefault="00EC792F" w:rsidP="00EC792F">
      <w:pPr>
        <w:pStyle w:val="SourceCode"/>
      </w:pPr>
      <w:proofErr w:type="spellStart"/>
      <w:r>
        <w:rPr>
          <w:rStyle w:val="NormalTok"/>
        </w:rPr>
        <w:t>country_m</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w:t>
      </w:r>
      <w:proofErr w:type="spellStart"/>
      <w:r>
        <w:rPr>
          <w:rStyle w:val="NormalTok"/>
        </w:rPr>
        <w:t>country_m</w:t>
      </w:r>
      <w:proofErr w:type="spellEnd"/>
      <w:r>
        <w:rPr>
          <w:rStyle w:val="NormalTok"/>
        </w:rPr>
        <w:t xml:space="preserve">, </w:t>
      </w:r>
      <w:r>
        <w:rPr>
          <w:rStyle w:val="StringTok"/>
        </w:rPr>
        <w:t>"country_m.csv"</w:t>
      </w:r>
      <w:r>
        <w:rPr>
          <w:rStyle w:val="NormalTok"/>
        </w:rPr>
        <w:t xml:space="preserve">) </w:t>
      </w:r>
      <w:r>
        <w:rPr>
          <w:rStyle w:val="CommentTok"/>
        </w:rPr>
        <w:t>#create a csv document called "country_m.csv</w:t>
      </w:r>
      <w:r>
        <w:br/>
      </w:r>
      <w:r>
        <w:rPr>
          <w:rStyle w:val="NormalTok"/>
        </w:rPr>
        <w:t xml:space="preserve">  </w:t>
      </w:r>
      <w:proofErr w:type="spellStart"/>
      <w:r>
        <w:rPr>
          <w:rStyle w:val="NormalTok"/>
        </w:rPr>
        <w:t>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w:t>
      </w:r>
      <w:proofErr w:type="spellStart"/>
      <w:r>
        <w:rPr>
          <w:rStyle w:val="CommentTok"/>
        </w:rPr>
        <w:t>country_m</w:t>
      </w:r>
      <w:proofErr w:type="spellEnd"/>
      <w:r>
        <w:rPr>
          <w:rStyle w:val="CommentTok"/>
        </w:rPr>
        <w:t>" contain the csv file</w:t>
      </w:r>
    </w:p>
    <w:p w14:paraId="2999EF38" w14:textId="57E13FF5"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w:t>
      </w:r>
      <w:proofErr w:type="spellStart"/>
      <w:r>
        <w:t>mean_life</w:t>
      </w:r>
      <w:proofErr w:type="spellEnd"/>
      <w:r>
        <w:t>”. This will be used in order to check whether the average life expectancy is under 50</w:t>
      </w:r>
      <w:r w:rsidR="00030670">
        <w:t>:</w:t>
      </w:r>
    </w:p>
    <w:p w14:paraId="117B0379" w14:textId="77777777" w:rsidR="00EC792F" w:rsidRDefault="00EC792F" w:rsidP="00EC792F">
      <w:pPr>
        <w:pStyle w:val="SourceCode"/>
      </w:pPr>
      <w:proofErr w:type="spellStart"/>
      <w:r>
        <w:rPr>
          <w:rStyle w:val="NormalTok"/>
        </w:rPr>
        <w:t>mean_life_country_m</w:t>
      </w:r>
      <w:proofErr w:type="spellEnd"/>
      <w:r>
        <w:rPr>
          <w:rStyle w:val="NormalTok"/>
        </w:rPr>
        <w:t xml:space="preserve"> &lt;-</w:t>
      </w:r>
      <w:r>
        <w:rPr>
          <w:rStyle w:val="StringTok"/>
        </w:rPr>
        <w:t xml:space="preserve"> </w:t>
      </w:r>
      <w:proofErr w:type="spellStart"/>
      <w:r>
        <w:rPr>
          <w:rStyle w:val="NormalTok"/>
        </w:rPr>
        <w:t>country_m</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 with the average life expectancy</w:t>
      </w:r>
    </w:p>
    <w:p w14:paraId="53E00BC9" w14:textId="77777777" w:rsidR="00EC792F" w:rsidRDefault="00EC792F" w:rsidP="00EC792F">
      <w:pPr>
        <w:pStyle w:val="SourceCode"/>
      </w:pPr>
      <w:r>
        <w:rPr>
          <w:rStyle w:val="NormalTok"/>
        </w:rPr>
        <w:t xml:space="preserve">  </w:t>
      </w:r>
      <w:r>
        <w:rPr>
          <w:rStyle w:val="KeywordTok"/>
        </w:rPr>
        <w:t>write.csv</w:t>
      </w:r>
      <w:r>
        <w:rPr>
          <w:rStyle w:val="NormalTok"/>
        </w:rPr>
        <w:t>(</w:t>
      </w:r>
      <w:proofErr w:type="spellStart"/>
      <w:r>
        <w:rPr>
          <w:rStyle w:val="NormalTok"/>
        </w:rPr>
        <w:t>mean_life_country_m</w:t>
      </w:r>
      <w:proofErr w:type="spellEnd"/>
      <w:r>
        <w:rPr>
          <w:rStyle w:val="NormalTok"/>
        </w:rPr>
        <w:t xml:space="preserve">,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w:t>
      </w:r>
      <w:proofErr w:type="spellStart"/>
      <w:r>
        <w:rPr>
          <w:rStyle w:val="NormalTok"/>
        </w:rPr>
        <w:t>mean_life_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5530F469" w14:textId="257E6509"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w:t>
      </w:r>
      <w:proofErr w:type="spellStart"/>
      <w:r>
        <w:t>mean_life_country_m</w:t>
      </w:r>
      <w:proofErr w:type="spellEnd"/>
      <w:r>
        <w:t>”. It then creates an object called “</w:t>
      </w:r>
      <w:proofErr w:type="spellStart"/>
      <w:r>
        <w:t>mean_life_i</w:t>
      </w:r>
      <w:proofErr w:type="spellEnd"/>
      <w:r>
        <w:t xml:space="preserve">” which is a </w:t>
      </w:r>
      <w:r w:rsidR="008F45B2">
        <w:t>sub vector</w:t>
      </w:r>
      <w:r>
        <w:t xml:space="preserve"> of “</w:t>
      </w:r>
      <w:proofErr w:type="spellStart"/>
      <w:r>
        <w:t>mean_life_m</w:t>
      </w:r>
      <w:proofErr w:type="spellEnd"/>
      <w:r>
        <w:t>” containing the value of the column “</w:t>
      </w:r>
      <w:proofErr w:type="spellStart"/>
      <w:r>
        <w:t>mean_life</w:t>
      </w:r>
      <w:proofErr w:type="spellEnd"/>
      <w:r>
        <w:t>”. It then checks whether or not</w:t>
      </w:r>
      <w:r w:rsidR="008F45B2">
        <w:t xml:space="preserve"> </w:t>
      </w:r>
      <w:r>
        <w:t>”</w:t>
      </w:r>
      <w:proofErr w:type="spellStart"/>
      <w:r>
        <w:t>mean_life_i</w:t>
      </w:r>
      <w:proofErr w:type="spellEnd"/>
      <w:r>
        <w:t>" is below 50. If this is true it plots out the life expectancy for each year</w:t>
      </w:r>
      <w:r w:rsidR="00030670">
        <w:t>:</w:t>
      </w:r>
    </w:p>
    <w:p w14:paraId="521D4A8B"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_m</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_m</w:t>
      </w:r>
      <w:proofErr w:type="spellEnd"/>
      <w:r>
        <w:rPr>
          <w:rStyle w:val="NormalTok"/>
        </w:rPr>
        <w:t>[</w:t>
      </w:r>
      <w:proofErr w:type="spellStart"/>
      <w:r>
        <w:rPr>
          <w:rStyle w:val="NormalTok"/>
        </w:rPr>
        <w:t>mean_life_country_m</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lastRenderedPageBreak/>
        <w:t xml:space="preserve">  </w:t>
      </w:r>
      <w:r>
        <w:br/>
      </w:r>
      <w:r>
        <w:rPr>
          <w:rStyle w:val="NormalTok"/>
        </w:rPr>
        <w:t xml:space="preserve">    </w:t>
      </w:r>
      <w:r>
        <w:rPr>
          <w:rStyle w:val="KeywordTok"/>
        </w:rPr>
        <w:t>with</w:t>
      </w:r>
      <w:r>
        <w:rPr>
          <w:rStyle w:val="NormalTok"/>
        </w:rPr>
        <w:t>(</w:t>
      </w:r>
      <w:r>
        <w:rPr>
          <w:rStyle w:val="KeywordTok"/>
        </w:rPr>
        <w:t>subset</w:t>
      </w:r>
      <w:r>
        <w:rPr>
          <w:rStyle w:val="NormalTok"/>
        </w:rPr>
        <w:t>(</w:t>
      </w:r>
      <w:proofErr w:type="spellStart"/>
      <w:r>
        <w:rPr>
          <w:rStyle w:val="NormalTok"/>
        </w:rPr>
        <w:t>country_m</w:t>
      </w:r>
      <w:proofErr w:type="spellEnd"/>
      <w:r>
        <w:rPr>
          <w:rStyle w:val="NormalTok"/>
        </w:rPr>
        <w:t>, country</w:t>
      </w:r>
      <w:r>
        <w:rPr>
          <w:rStyle w:val="OperatorTok"/>
        </w:rPr>
        <w:t>==</w:t>
      </w:r>
      <w:proofErr w:type="spellStart"/>
      <w:r>
        <w:rPr>
          <w:rStyle w:val="NormalTok"/>
        </w:rPr>
        <w:t>i</w:t>
      </w:r>
      <w:proofErr w:type="spellEnd"/>
      <w:r>
        <w:rPr>
          <w:rStyle w:val="NormalTok"/>
        </w:rPr>
        <w:t xml:space="preserve">), </w:t>
      </w:r>
      <w:r>
        <w:rPr>
          <w:rStyle w:val="CommentTok"/>
        </w:rPr>
        <w:t xml:space="preserve">#with a subset of data from </w:t>
      </w:r>
      <w:proofErr w:type="spellStart"/>
      <w:r>
        <w:rPr>
          <w:rStyle w:val="CommentTok"/>
        </w:rPr>
        <w:t>country_m</w:t>
      </w:r>
      <w:proofErr w:type="spellEnd"/>
      <w:r>
        <w:br/>
      </w:r>
      <w:r>
        <w:rPr>
          <w:rStyle w:val="NormalTok"/>
        </w:rPr>
        <w:t xml:space="preserve">                </w:t>
      </w:r>
      <w:r>
        <w:rPr>
          <w:rStyle w:val="KeywordTok"/>
        </w:rPr>
        <w:t>plot</w:t>
      </w:r>
      <w:r>
        <w:rPr>
          <w:rStyle w:val="NormalTok"/>
        </w:rPr>
        <w:t xml:space="preserve">(year, </w:t>
      </w:r>
      <w:proofErr w:type="spellStart"/>
      <w:r>
        <w:rPr>
          <w:rStyle w:val="NormalTok"/>
        </w:rPr>
        <w:t>lifeExp</w:t>
      </w:r>
      <w:proofErr w:type="spellEnd"/>
      <w:r>
        <w:rPr>
          <w:rStyle w:val="NormalTok"/>
        </w:rPr>
        <w:t xml:space="preserve">, </w:t>
      </w:r>
      <w:r>
        <w:rPr>
          <w:rStyle w:val="CommentTok"/>
        </w:rPr>
        <w:t xml:space="preserve">#plot year on x axis and life </w:t>
      </w:r>
      <w:proofErr w:type="spellStart"/>
      <w:r>
        <w:rPr>
          <w:rStyle w:val="CommentTok"/>
        </w:rPr>
        <w:t>lifeExp</w:t>
      </w:r>
      <w:proofErr w:type="spellEnd"/>
      <w:r>
        <w:rPr>
          <w:rStyle w:val="CommentTok"/>
        </w:rPr>
        <w:t xml:space="preserve">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w:t>
      </w:r>
      <w:proofErr w:type="spellStart"/>
      <w:r>
        <w:rPr>
          <w:rStyle w:val="NormalTok"/>
        </w:rPr>
        <w:t>i</w:t>
      </w:r>
      <w:proofErr w:type="spellEnd"/>
      <w:r>
        <w:rPr>
          <w:rStyle w:val="NormalTok"/>
        </w:rPr>
        <w:t xml:space="preserve">, </w:t>
      </w:r>
      <w:r>
        <w:rPr>
          <w:rStyle w:val="StringTok"/>
        </w:rPr>
        <w:t>"over time"</w:t>
      </w:r>
      <w:r>
        <w:rPr>
          <w:rStyle w:val="NormalTok"/>
        </w:rPr>
        <w:t xml:space="preserve">), </w:t>
      </w:r>
      <w:r>
        <w:rPr>
          <w:rStyle w:val="CommentTok"/>
        </w:rPr>
        <w:t>#Create Title</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14:paraId="48C18DA3" w14:textId="77777777" w:rsidR="00EC792F" w:rsidRDefault="00EC792F" w:rsidP="00EC792F">
      <w:pPr>
        <w:pStyle w:val="SourceCode"/>
      </w:pPr>
      <w:r>
        <w:rPr>
          <w:rStyle w:val="VerbatimChar"/>
        </w:rPr>
        <w:t>## The life expectancy of Madagascar is smaller than 50 ( 47.77058 ) plotting life expectancy</w:t>
      </w:r>
    </w:p>
    <w:p w14:paraId="44638992" w14:textId="77777777" w:rsidR="00EC792F" w:rsidRDefault="00EC792F" w:rsidP="00EC792F">
      <w:pPr>
        <w:pStyle w:val="FirstParagraph"/>
      </w:pPr>
      <w:r>
        <w:rPr>
          <w:noProof/>
        </w:rPr>
        <w:drawing>
          <wp:inline distT="0" distB="0" distL="0" distR="0" wp14:anchorId="2EC113A8" wp14:editId="401BEAF3">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14:paraId="39A17A56" w14:textId="77777777" w:rsidR="00EC792F" w:rsidRDefault="00EC792F" w:rsidP="00EC792F">
      <w:pPr>
        <w:pStyle w:val="SourceCode"/>
      </w:pPr>
      <w:r>
        <w:rPr>
          <w:rStyle w:val="VerbatimChar"/>
        </w:rPr>
        <w:t>## The life expectancy of Malawi is smaller than 50 ( 43.35158 ) plotting life expectancy</w:t>
      </w:r>
    </w:p>
    <w:p w14:paraId="02DEF5FC" w14:textId="77777777" w:rsidR="00EC792F" w:rsidRDefault="00EC792F" w:rsidP="00EC792F">
      <w:pPr>
        <w:pStyle w:val="FirstParagraph"/>
      </w:pPr>
      <w:r>
        <w:rPr>
          <w:noProof/>
        </w:rPr>
        <w:lastRenderedPageBreak/>
        <w:drawing>
          <wp:inline distT="0" distB="0" distL="0" distR="0" wp14:anchorId="0A113ABB" wp14:editId="5206D23A">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14:paraId="3E8F75A0" w14:textId="77777777" w:rsidR="00EC792F" w:rsidRDefault="00EC792F" w:rsidP="00EC792F">
      <w:pPr>
        <w:pStyle w:val="SourceCode"/>
      </w:pPr>
      <w:r>
        <w:rPr>
          <w:rStyle w:val="VerbatimChar"/>
        </w:rPr>
        <w:t>## The life expectancy of Mali is smaller than 50 ( 43.4135 ) plotting life expectancy</w:t>
      </w:r>
    </w:p>
    <w:p w14:paraId="20A053FF" w14:textId="77777777" w:rsidR="00EC792F" w:rsidRDefault="00EC792F" w:rsidP="00EC792F">
      <w:pPr>
        <w:pStyle w:val="FirstParagraph"/>
      </w:pPr>
      <w:r>
        <w:rPr>
          <w:noProof/>
        </w:rPr>
        <w:drawing>
          <wp:inline distT="0" distB="0" distL="0" distR="0" wp14:anchorId="6ABBE10C" wp14:editId="44B56B5E">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14:paraId="41C31216" w14:textId="77777777" w:rsidR="00EC792F" w:rsidRDefault="00EC792F" w:rsidP="00EC792F">
      <w:pPr>
        <w:pStyle w:val="SourceCode"/>
      </w:pPr>
      <w:r>
        <w:rPr>
          <w:rStyle w:val="VerbatimChar"/>
        </w:rPr>
        <w:t>## The life expectancy of Mozambique is smaller than 50 ( 40.3795 ) plotting life expectancy</w:t>
      </w:r>
    </w:p>
    <w:p w14:paraId="7399B586" w14:textId="77777777" w:rsidR="00EC792F" w:rsidRDefault="00EC792F" w:rsidP="00EC792F">
      <w:pPr>
        <w:pStyle w:val="FirstParagraph"/>
      </w:pPr>
      <w:r>
        <w:rPr>
          <w:noProof/>
        </w:rPr>
        <w:lastRenderedPageBreak/>
        <w:drawing>
          <wp:inline distT="0" distB="0" distL="0" distR="0" wp14:anchorId="7EE4BF19" wp14:editId="28842D0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654DAF3" w14:textId="77777777" w:rsidR="00030670" w:rsidRDefault="00030670" w:rsidP="00030670"/>
    <w:p w14:paraId="2D27CB06" w14:textId="77777777" w:rsidR="00030670" w:rsidRDefault="00030670" w:rsidP="00030670"/>
    <w:p w14:paraId="417C0D94" w14:textId="77777777" w:rsidR="00030670" w:rsidRDefault="00030670" w:rsidP="00030670"/>
    <w:p w14:paraId="5BE9D75C" w14:textId="77777777" w:rsidR="00030670" w:rsidRDefault="00030670" w:rsidP="00030670"/>
    <w:p w14:paraId="15471DA2" w14:textId="02699BC3" w:rsidR="00030670" w:rsidRDefault="00030670" w:rsidP="00030670"/>
    <w:p w14:paraId="28893925" w14:textId="336207DA" w:rsidR="00030670" w:rsidRDefault="00030670" w:rsidP="00030670"/>
    <w:p w14:paraId="52D404A5" w14:textId="2AC30E9A" w:rsidR="00030670" w:rsidRDefault="00030670" w:rsidP="00030670"/>
    <w:p w14:paraId="1813E990" w14:textId="4EF3F4F4" w:rsidR="00030670" w:rsidRDefault="00030670" w:rsidP="00030670"/>
    <w:p w14:paraId="000924F6" w14:textId="77777777" w:rsidR="00030670" w:rsidRDefault="00030670" w:rsidP="00030670"/>
    <w:p w14:paraId="6AD5C638" w14:textId="1801B9F1" w:rsidR="00D96D52" w:rsidRDefault="00D96D52" w:rsidP="005A0596">
      <w:pPr>
        <w:pStyle w:val="Overskrift1"/>
        <w:jc w:val="center"/>
      </w:pPr>
      <w:bookmarkStart w:id="13" w:name="_Toc58507784"/>
      <w:r>
        <w:lastRenderedPageBreak/>
        <w:t>Assignment week 44: Web-Scraping</w:t>
      </w:r>
      <w:bookmarkEnd w:id="13"/>
    </w:p>
    <w:p w14:paraId="26224BF4" w14:textId="77777777" w:rsidR="00D96D52" w:rsidRDefault="00D96D52" w:rsidP="00D96D52">
      <w:pPr>
        <w:pStyle w:val="Author"/>
      </w:pPr>
      <w:r>
        <w:t>Christoffer M. Kramer</w:t>
      </w:r>
    </w:p>
    <w:p w14:paraId="0CC8A1FE" w14:textId="77777777" w:rsidR="00D96D52" w:rsidRDefault="00D96D52" w:rsidP="00D96D52">
      <w:pPr>
        <w:pStyle w:val="Dato"/>
      </w:pPr>
      <w:r>
        <w:t>30/10/2020</w:t>
      </w:r>
    </w:p>
    <w:p w14:paraId="07FB324B" w14:textId="77777777" w:rsidR="00D96D52" w:rsidRDefault="00D96D52" w:rsidP="00D96D52">
      <w:pPr>
        <w:pStyle w:val="FirstParagraph"/>
      </w:pPr>
      <w:r>
        <w:t xml:space="preserve">My repo: </w:t>
      </w:r>
      <w:hyperlink r:id="rId28" w:history="1">
        <w:r>
          <w:rPr>
            <w:rStyle w:val="Hyperlink"/>
            <w:u w:val="single"/>
          </w:rPr>
          <w:t>https://github.com/Digital-Methods-HASS/au590388_Christoffer_Kramer/tree/master/learning_journal_and_assignments/week_44_webscrape</w:t>
        </w:r>
      </w:hyperlink>
    </w:p>
    <w:p w14:paraId="4AC51062" w14:textId="77777777" w:rsidR="00D96D52" w:rsidRDefault="00D96D52" w:rsidP="00D96D52">
      <w:pPr>
        <w:pStyle w:val="Brdteks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14:paraId="05124EBB" w14:textId="77777777" w:rsidR="00D96D52" w:rsidRDefault="00D96D52" w:rsidP="00D96D52">
      <w:pPr>
        <w:numPr>
          <w:ilvl w:val="0"/>
          <w:numId w:val="4"/>
        </w:numPr>
        <w:jc w:val="both"/>
      </w:pPr>
      <w:r>
        <w:rPr>
          <w:i/>
        </w:rPr>
        <w:t>adapt the web</w:t>
      </w:r>
      <w:r w:rsidR="008F45B2">
        <w:rPr>
          <w:i/>
        </w:rPr>
        <w:t xml:space="preserve"> </w:t>
      </w:r>
      <w:r>
        <w:rPr>
          <w:i/>
        </w:rPr>
        <w:t>scraping example to scrape homicide data from FBI site and produce a meaningful report on how homicide trends evolve around US in relation to this urban unrest</w:t>
      </w:r>
    </w:p>
    <w:p w14:paraId="2A630838" w14:textId="77777777"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14:paraId="343F0D3C" w14:textId="46E2EBA4" w:rsidR="00D96D52" w:rsidRDefault="00D96D52" w:rsidP="00D96D52">
      <w:pPr>
        <w:numPr>
          <w:ilvl w:val="0"/>
          <w:numId w:val="4"/>
        </w:numPr>
        <w:jc w:val="both"/>
      </w:pPr>
      <w:r>
        <w:rPr>
          <w:i/>
        </w:rPr>
        <w:t xml:space="preserve">produce data </w:t>
      </w:r>
      <w:r w:rsidR="00780CAA">
        <w:rPr>
          <w:i/>
        </w:rPr>
        <w:t>visualizations</w:t>
      </w:r>
      <w:r>
        <w:rPr>
          <w:i/>
        </w:rPr>
        <w:t xml:space="preserve"> that shed light on another interesting aspect of the police killing data</w:t>
      </w:r>
    </w:p>
    <w:p w14:paraId="71EB75CF" w14:textId="77777777" w:rsidR="00D96D52" w:rsidRDefault="00D96D52" w:rsidP="00D96D52">
      <w:pPr>
        <w:pStyle w:val="FirstParagraph"/>
        <w:jc w:val="both"/>
      </w:pPr>
      <w:r>
        <w:t xml:space="preserve">I will do the second item on the list. I will scrape transcripts of presidential debates, since these will be </w:t>
      </w:r>
      <w:r w:rsidR="008F45B2">
        <w:t>useful</w:t>
      </w:r>
      <w:r>
        <w:t xml:space="preserve"> for my final project.</w:t>
      </w:r>
    </w:p>
    <w:p w14:paraId="71137D2F" w14:textId="77777777" w:rsidR="00D96D52" w:rsidRDefault="00D96D52" w:rsidP="00D96D52">
      <w:pPr>
        <w:pStyle w:val="Brdtekst"/>
        <w:jc w:val="both"/>
      </w:pPr>
      <w:r>
        <w:t>I start by loading the relevant libraries:</w:t>
      </w:r>
    </w:p>
    <w:p w14:paraId="13B65F00" w14:textId="77777777" w:rsidR="00D96D52" w:rsidRDefault="00D96D52" w:rsidP="002755AE">
      <w:pPr>
        <w:pStyle w:val="SourceCode"/>
        <w:spacing w:after="0"/>
        <w:contextualSpacing/>
      </w:pPr>
      <w:r>
        <w:rPr>
          <w:rStyle w:val="KeywordTok"/>
        </w:rPr>
        <w:t>library</w:t>
      </w:r>
      <w:r>
        <w:rPr>
          <w:rStyle w:val="NormalTok"/>
        </w:rPr>
        <w:t xml:space="preserve">(rvest) </w:t>
      </w:r>
    </w:p>
    <w:p w14:paraId="51CCAA8B"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dplyr</w:t>
      </w:r>
      <w:proofErr w:type="spellEnd"/>
      <w:r>
        <w:rPr>
          <w:rStyle w:val="NormalTok"/>
        </w:rPr>
        <w:t xml:space="preserve">) </w:t>
      </w:r>
    </w:p>
    <w:p w14:paraId="11622A39"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tidyr</w:t>
      </w:r>
      <w:proofErr w:type="spellEnd"/>
      <w:r>
        <w:rPr>
          <w:rStyle w:val="NormalTok"/>
        </w:rPr>
        <w:t>)</w:t>
      </w:r>
    </w:p>
    <w:p w14:paraId="0F958B6B" w14:textId="77777777" w:rsidR="00D96D52" w:rsidRDefault="00D96D52" w:rsidP="002755AE">
      <w:pPr>
        <w:pStyle w:val="SourceCode"/>
        <w:spacing w:after="0"/>
        <w:contextualSpacing/>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janitor)</w:t>
      </w:r>
    </w:p>
    <w:p w14:paraId="68E5E9B8" w14:textId="77777777" w:rsidR="00D96D52" w:rsidRDefault="00D96D52" w:rsidP="002755AE">
      <w:pPr>
        <w:pStyle w:val="SourceCode"/>
        <w:spacing w:after="0"/>
        <w:contextualSpacing/>
      </w:pPr>
      <w:r>
        <w:rPr>
          <w:rStyle w:val="KeywordTok"/>
        </w:rPr>
        <w:t>library</w:t>
      </w:r>
      <w:r>
        <w:rPr>
          <w:rStyle w:val="NormalTok"/>
        </w:rPr>
        <w:t>(tidyverse)</w:t>
      </w:r>
    </w:p>
    <w:p w14:paraId="1F3DBB66" w14:textId="77777777" w:rsidR="00D96D52" w:rsidRDefault="00D96D52" w:rsidP="002755AE">
      <w:pPr>
        <w:pStyle w:val="SourceCode"/>
        <w:spacing w:after="0"/>
        <w:contextualSpacing/>
      </w:pPr>
      <w:r>
        <w:rPr>
          <w:rStyle w:val="KeywordTok"/>
        </w:rPr>
        <w:t>library</w:t>
      </w:r>
      <w:r>
        <w:rPr>
          <w:rStyle w:val="NormalTok"/>
        </w:rPr>
        <w:t>(tidytext)</w:t>
      </w:r>
    </w:p>
    <w:p w14:paraId="3B2680CF" w14:textId="77777777" w:rsidR="00D96D52" w:rsidRDefault="00D96D52" w:rsidP="002755AE">
      <w:pPr>
        <w:pStyle w:val="SourceCode"/>
        <w:spacing w:after="0"/>
        <w:contextualSpacing/>
      </w:pPr>
      <w:r>
        <w:rPr>
          <w:rStyle w:val="KeywordTok"/>
        </w:rPr>
        <w:t>library</w:t>
      </w:r>
      <w:r>
        <w:rPr>
          <w:rStyle w:val="NormalTok"/>
        </w:rPr>
        <w:t>(ggplot2)</w:t>
      </w:r>
    </w:p>
    <w:p w14:paraId="4F28558F" w14:textId="36733D8E" w:rsidR="00D96D52" w:rsidRDefault="00D96D52" w:rsidP="00D96D52">
      <w:pPr>
        <w:pStyle w:val="FirstParagraph"/>
        <w:spacing w:before="0" w:after="0" w:line="360" w:lineRule="auto"/>
        <w:contextualSpacing/>
        <w:jc w:val="both"/>
      </w:pPr>
      <w:r>
        <w:t xml:space="preserve">Then I create a function for </w:t>
      </w:r>
      <w:r w:rsidR="008F45B2">
        <w:t>web scraping</w:t>
      </w:r>
      <w:r>
        <w:t xml:space="preserve">. This makes it possible to automate the </w:t>
      </w:r>
      <w:r w:rsidR="008F45B2">
        <w:t>web scraping</w:t>
      </w:r>
      <w:r>
        <w:t xml:space="preserve"> process. The parameter is the website I wish to scrape. The function reads the html elements of the website. It only reads the “p” elements, since this is where the text is located. It then parses the elements as text. Lastly, it saves the output in a vector, which is </w:t>
      </w:r>
      <w:r w:rsidR="008F45B2">
        <w:t>useful</w:t>
      </w:r>
      <w:r>
        <w:t xml:space="preserve"> for text-mining and data-cleaning</w:t>
      </w:r>
      <w:r w:rsidR="002755AE">
        <w:t>:</w:t>
      </w:r>
    </w:p>
    <w:p w14:paraId="596734B3" w14:textId="77777777"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lastRenderedPageBreak/>
        <w:t xml:space="preserve"> </w:t>
      </w:r>
      <w:r>
        <w:br/>
      </w:r>
      <w:r>
        <w:rPr>
          <w:rStyle w:val="NormalTok"/>
        </w:rPr>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14:paraId="675DAA7D" w14:textId="77777777" w:rsidR="00D96D52" w:rsidRDefault="00D96D52" w:rsidP="00D96D52">
      <w:pPr>
        <w:pStyle w:val="FirstParagraph"/>
        <w:spacing w:before="0" w:after="0" w:line="360" w:lineRule="auto"/>
        <w:contextualSpacing/>
        <w:jc w:val="both"/>
      </w:pPr>
      <w:r>
        <w:t>Let’s test it:</w:t>
      </w:r>
    </w:p>
    <w:p w14:paraId="0F627A18" w14:textId="77777777"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4FF2A7C9" w14:textId="77777777"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14:paraId="2B1BA549" w14:textId="77777777"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5EA09E23" w14:textId="77777777"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14:paraId="52DF7C88" w14:textId="77777777"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14:paraId="62B942BF" w14:textId="77777777" w:rsidR="00D96D52" w:rsidRDefault="00D96D52" w:rsidP="00D96D52">
      <w:pPr>
        <w:pStyle w:val="Brdteks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14:paraId="78429551" w14:textId="68C5F455" w:rsidR="00D96D52" w:rsidRDefault="00D96D52" w:rsidP="00D96D52">
      <w:pPr>
        <w:pStyle w:val="Brdtekst"/>
        <w:spacing w:before="0" w:after="0" w:line="360" w:lineRule="auto"/>
        <w:contextualSpacing/>
        <w:jc w:val="both"/>
      </w:pPr>
      <w:r>
        <w:t xml:space="preserve">Luckily the links follow an easy structure. Every link is contained within an “a” element, which is inside of </w:t>
      </w:r>
      <w:r w:rsidR="002755AE">
        <w:t>a</w:t>
      </w:r>
      <w:r>
        <w:t xml:space="preserve"> “p” element, which inside a “</w:t>
      </w:r>
      <w:proofErr w:type="spellStart"/>
      <w:r>
        <w:t>blockqoute</w:t>
      </w:r>
      <w:proofErr w:type="spellEnd"/>
      <w:r>
        <w:t xml:space="preserve">” element. </w:t>
      </w:r>
      <w:r w:rsidR="008F45B2">
        <w:t>So,</w:t>
      </w:r>
      <w:r>
        <w:t xml:space="preserve"> by navigating to the “</w:t>
      </w:r>
      <w:proofErr w:type="spellStart"/>
      <w:r>
        <w:t>blockqoute</w:t>
      </w:r>
      <w:proofErr w:type="spellEnd"/>
      <w:r>
        <w:t>” element, I can grab the “child” (which is “p”) and then navigate to the relevant “a” element and then select all elements that contain a link (a href attribute)</w:t>
      </w:r>
      <w:r w:rsidR="002755AE">
        <w:t>:</w:t>
      </w:r>
    </w:p>
    <w:p w14:paraId="2D672EE6" w14:textId="77777777"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 xml:space="preserve">#Grab the </w:t>
      </w:r>
      <w:proofErr w:type="spellStart"/>
      <w:r>
        <w:rPr>
          <w:rStyle w:val="CommentTok"/>
        </w:rPr>
        <w:t>blockqoute</w:t>
      </w:r>
      <w:proofErr w:type="spellEnd"/>
      <w:r>
        <w:rPr>
          <w:rStyle w:val="CommentTok"/>
        </w:rPr>
        <w:t xml:space="preserv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 xml:space="preserve">#Navigate to the </w:t>
      </w:r>
      <w:proofErr w:type="spellStart"/>
      <w:r>
        <w:rPr>
          <w:rStyle w:val="CommentTok"/>
        </w:rPr>
        <w:t>blockqoute's</w:t>
      </w:r>
      <w:proofErr w:type="spellEnd"/>
      <w:r>
        <w:rPr>
          <w:rStyle w:val="CommentTok"/>
        </w:rPr>
        <w:t xml:space="preserve"> children.</w:t>
      </w:r>
      <w:r>
        <w:br/>
      </w:r>
      <w:r>
        <w:rPr>
          <w:rStyle w:val="StringTok"/>
        </w:rPr>
        <w:t xml:space="preserve">  </w:t>
      </w:r>
      <w:proofErr w:type="spellStart"/>
      <w:r>
        <w:rPr>
          <w:rStyle w:val="KeywordTok"/>
        </w:rPr>
        <w:t>html_node</w:t>
      </w:r>
      <w:proofErr w:type="spellEnd"/>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lastRenderedPageBreak/>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14:paraId="6A7F0BBD" w14:textId="78861E17" w:rsidR="00D96D52" w:rsidRDefault="00D96D52" w:rsidP="00D96D52">
      <w:pPr>
        <w:pStyle w:val="FirstParagraph"/>
        <w:spacing w:before="0" w:after="0" w:line="360" w:lineRule="auto"/>
        <w:contextualSpacing/>
        <w:jc w:val="both"/>
      </w:pPr>
      <w:r>
        <w:t>Let’s see if it works</w:t>
      </w:r>
      <w:r w:rsidR="002755AE">
        <w:t>:</w:t>
      </w:r>
    </w:p>
    <w:p w14:paraId="26F237DD" w14:textId="77777777" w:rsidR="00D96D52" w:rsidRDefault="00D96D52" w:rsidP="00D96D52">
      <w:pPr>
        <w:pStyle w:val="SourceCode"/>
      </w:pPr>
      <w:r>
        <w:rPr>
          <w:rStyle w:val="NormalTok"/>
        </w:rPr>
        <w:t>vect_link</w:t>
      </w:r>
    </w:p>
    <w:p w14:paraId="3555E9D6" w14:textId="77777777"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xml:space="preserve">## [29] "/voter-education/debate-transcripts/october-11-1992-first-half-debat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lastRenderedPageBreak/>
        <w:t xml:space="preserve">## [33] "/voter-education/debate-transcripts/october-19-1992-debate-transcript/"                                                          </w:t>
      </w:r>
      <w:r>
        <w:br/>
      </w:r>
      <w:r>
        <w:rPr>
          <w:rStyle w:val="VerbatimChar"/>
        </w:rPr>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14:paraId="3BF87455" w14:textId="77777777" w:rsidR="00D96D52" w:rsidRDefault="00D96D52" w:rsidP="00D96D52">
      <w:pPr>
        <w:pStyle w:val="FirstParagraph"/>
        <w:spacing w:before="0" w:after="0" w:line="360" w:lineRule="auto"/>
        <w:contextualSpacing/>
        <w:jc w:val="both"/>
      </w:pPr>
      <w:r>
        <w:t xml:space="preserve">It works. Every element in this vector is a link to a relevant debate transcript. There are two NA’s, which (I believe) is from two “p” elements, that does not contain any “a” </w:t>
      </w:r>
      <w:proofErr w:type="gramStart"/>
      <w:r>
        <w:t>elements</w:t>
      </w:r>
      <w:proofErr w:type="gramEnd"/>
      <w:r>
        <w:t>. This is easily dealt with and is, therefore, not a problem.</w:t>
      </w:r>
    </w:p>
    <w:p w14:paraId="4593C68E" w14:textId="77777777" w:rsidR="00D96D52" w:rsidRDefault="00D96D52" w:rsidP="00D96D52">
      <w:pPr>
        <w:pStyle w:val="Brdtekst"/>
        <w:spacing w:before="0" w:after="0" w:line="360" w:lineRule="auto"/>
        <w:contextualSpacing/>
        <w:jc w:val="both"/>
      </w:pPr>
      <w:r>
        <w:t xml:space="preserve">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w:t>
      </w:r>
      <w:r w:rsidR="008F45B2">
        <w:t>URL</w:t>
      </w:r>
      <w:r>
        <w:t xml:space="preserve"> and the current link which are concatenated. Then I push the name into my empty vector (debate_names). I then create an object called “debate”. This contains the scraped data. The debate object is then transformed to a tibble, which is easier to text-mine. Lastly, I create </w:t>
      </w:r>
      <w:r w:rsidR="008F45B2">
        <w:t>a</w:t>
      </w:r>
      <w:r>
        <w:t xml:space="preserve"> unique object with the function assign(). This object has the same name as the name in the vector “debate_names”, and it contains the value of the object “debate”.</w:t>
      </w:r>
    </w:p>
    <w:p w14:paraId="51352215" w14:textId="77777777"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 xml:space="preserve">#Set name's value to be the same as the </w:t>
      </w:r>
      <w:r>
        <w:rPr>
          <w:rStyle w:val="CommentTok"/>
        </w:rPr>
        <w:lastRenderedPageBreak/>
        <w:t>current link</w:t>
      </w:r>
      <w:r>
        <w:br/>
      </w:r>
      <w:r>
        <w:rPr>
          <w:rStyle w:val="NormalTok"/>
        </w:rPr>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w:t>
      </w:r>
      <w:proofErr w:type="spellStart"/>
      <w:r>
        <w:rPr>
          <w:rStyle w:val="StringTok"/>
        </w:rPr>
        <w:t>debate_"</w:t>
      </w:r>
      <w:r>
        <w:rPr>
          <w:rStyle w:val="NormalTok"/>
        </w:rPr>
        <w:t>,name</w:t>
      </w:r>
      <w:proofErr w:type="spellEnd"/>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14:paraId="7E695A10" w14:textId="60659853"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r w:rsidR="002755AE">
        <w:t>:</w:t>
      </w:r>
    </w:p>
    <w:p w14:paraId="2AB1213C" w14:textId="77777777" w:rsidR="00D96D52" w:rsidRDefault="00D96D52" w:rsidP="00D96D52">
      <w:pPr>
        <w:pStyle w:val="SourceCode"/>
      </w:pPr>
      <w:r>
        <w:rPr>
          <w:rStyle w:val="NormalTok"/>
        </w:rPr>
        <w:t>debate_names</w:t>
      </w:r>
    </w:p>
    <w:p w14:paraId="6854B35E" w14:textId="77777777"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24] "debate_/voter-education/debate-transcripts/2000-debate-transcripts-</w:t>
      </w:r>
      <w:r>
        <w:rPr>
          <w:rStyle w:val="VerbatimChar"/>
        </w:rPr>
        <w:lastRenderedPageBreak/>
        <w:t xml:space="preserve">translations/"                                     </w:t>
      </w:r>
      <w:r>
        <w:br/>
      </w:r>
      <w:r>
        <w:rPr>
          <w:rStyle w:val="VerbatimChar"/>
        </w:rPr>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14:paraId="1471FC4F" w14:textId="77777777"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14:paraId="73E93066" w14:textId="77777777" w:rsidR="00D96D52" w:rsidRDefault="00D96D52" w:rsidP="00D96D52">
      <w:pPr>
        <w:pStyle w:val="SourceCode"/>
      </w:pPr>
      <w:r>
        <w:rPr>
          <w:rStyle w:val="StringTok"/>
        </w:rPr>
        <w:t>`</w:t>
      </w:r>
      <w:r>
        <w:rPr>
          <w:rStyle w:val="DataTypeTok"/>
        </w:rPr>
        <w:t>debate_october-11-1992</w:t>
      </w:r>
      <w:r>
        <w:rPr>
          <w:rStyle w:val="StringTok"/>
        </w:rPr>
        <w:t>`</w:t>
      </w:r>
    </w:p>
    <w:p w14:paraId="53F2A0C1" w14:textId="77777777"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lt;int&gt; &lt;</w:t>
      </w:r>
      <w:proofErr w:type="spellStart"/>
      <w:r>
        <w:rPr>
          <w:rStyle w:val="VerbatimChar"/>
        </w:rPr>
        <w:t>chr</w:t>
      </w:r>
      <w:proofErr w:type="spellEnd"/>
      <w:r>
        <w:rPr>
          <w:rStyle w:val="VerbatimChar"/>
        </w:rPr>
        <w:t xml:space="preserve">&gt;                                                                  </w:t>
      </w:r>
      <w:r>
        <w:br/>
      </w:r>
      <w:r>
        <w:rPr>
          <w:rStyle w:val="VerbatimChar"/>
        </w:rPr>
        <w:t>##  1     1 "\</w:t>
      </w:r>
      <w:proofErr w:type="spellStart"/>
      <w:r>
        <w:rPr>
          <w:rStyle w:val="VerbatimChar"/>
        </w:rPr>
        <w:t>nOctober</w:t>
      </w:r>
      <w:proofErr w:type="spellEnd"/>
      <w:r>
        <w:rPr>
          <w:rStyle w:val="VerbatimChar"/>
        </w:rPr>
        <w:t xml:space="preserve"> 11, 1992\n"                                                 </w:t>
      </w:r>
      <w:r>
        <w:br/>
      </w:r>
      <w:r>
        <w:rPr>
          <w:rStyle w:val="VerbatimChar"/>
        </w:rPr>
        <w:t>##  2     2 "The First Clinton-Bush-Perot Presidential Debate(First Half of Debate~</w:t>
      </w:r>
      <w:r>
        <w:br/>
      </w:r>
      <w:r>
        <w:rPr>
          <w:rStyle w:val="VerbatimChar"/>
        </w:rPr>
        <w:t xml:space="preserve">##  3     3 "This is a transcript of the first half of the first presidential </w:t>
      </w:r>
      <w:proofErr w:type="spellStart"/>
      <w:r>
        <w:rPr>
          <w:rStyle w:val="VerbatimChar"/>
        </w:rPr>
        <w:t>deba</w:t>
      </w:r>
      <w:proofErr w:type="spellEnd"/>
      <w:r>
        <w:rPr>
          <w:rStyle w:val="VerbatimChar"/>
        </w:rPr>
        <w:t>~</w:t>
      </w:r>
      <w:r>
        <w:br/>
      </w:r>
      <w:r>
        <w:rPr>
          <w:rStyle w:val="VerbatimChar"/>
        </w:rPr>
        <w:t xml:space="preserve">##  4     4 "Â "                                                                   </w:t>
      </w:r>
      <w:r>
        <w:br/>
      </w:r>
      <w:r>
        <w:rPr>
          <w:rStyle w:val="VerbatimChar"/>
        </w:rPr>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w:t>
      </w:r>
      <w:proofErr w:type="gramStart"/>
      <w:r>
        <w:rPr>
          <w:rStyle w:val="VerbatimChar"/>
        </w:rPr>
        <w:t>one minute</w:t>
      </w:r>
      <w:proofErr w:type="gramEnd"/>
      <w:r>
        <w:rPr>
          <w:rStyle w:val="VerbatimChar"/>
        </w:rPr>
        <w:t xml:space="preserve"> response, sir."                    </w:t>
      </w:r>
      <w:r>
        <w:br/>
      </w:r>
      <w:r>
        <w:rPr>
          <w:rStyle w:val="VerbatimChar"/>
        </w:rPr>
        <w:t xml:space="preserve">## 10    10 "PRESIDENT BUSH: Well, I think one thing that distinguishes is </w:t>
      </w:r>
      <w:proofErr w:type="spellStart"/>
      <w:r>
        <w:rPr>
          <w:rStyle w:val="VerbatimChar"/>
        </w:rPr>
        <w:t>experie</w:t>
      </w:r>
      <w:proofErr w:type="spellEnd"/>
      <w:r>
        <w:rPr>
          <w:rStyle w:val="VerbatimChar"/>
        </w:rPr>
        <w:t>~</w:t>
      </w:r>
      <w:r>
        <w:br/>
      </w:r>
      <w:r>
        <w:rPr>
          <w:rStyle w:val="VerbatimChar"/>
        </w:rPr>
        <w:t>## # ... with 95 more rows</w:t>
      </w:r>
    </w:p>
    <w:p w14:paraId="1E0DF4F1" w14:textId="77777777" w:rsidR="00D96D52" w:rsidRDefault="00D96D52" w:rsidP="00D96D52">
      <w:pPr>
        <w:pStyle w:val="FirstParagraph"/>
        <w:spacing w:before="0" w:after="0" w:line="360" w:lineRule="auto"/>
        <w:contextualSpacing/>
        <w:jc w:val="both"/>
      </w:pPr>
      <w:r>
        <w:lastRenderedPageBreak/>
        <w:t xml:space="preserve">It works! Now each debate is scraped, saved in an object and is in a </w:t>
      </w:r>
      <w:proofErr w:type="spellStart"/>
      <w:r>
        <w:t>dataframe</w:t>
      </w:r>
      <w:proofErr w:type="spellEnd"/>
      <w:r>
        <w:t xml:space="preserve">. Let’s do a very simple text-analysis on one of the debates. First, I need to get a list of stop words, which is included in the tidytext package. Then I tokenize the debate by word so I can do an analysis. I do this with the function unnest_tokens. I then remove all </w:t>
      </w:r>
      <w:r w:rsidR="008F45B2">
        <w:t>stop words</w:t>
      </w:r>
      <w:r>
        <w:t xml:space="preserve"> from the debate with anti_join(). Then I count each word and sort it. Then I filter out all words that does not appear more than 30 times. Lastly, I pipe it directly in to a ggplot:</w:t>
      </w:r>
    </w:p>
    <w:p w14:paraId="187A7973" w14:textId="77777777"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 xml:space="preserve">#Get all </w:t>
      </w:r>
      <w:proofErr w:type="spellStart"/>
      <w:r>
        <w:rPr>
          <w:rStyle w:val="CommentTok"/>
        </w:rPr>
        <w:t>stopwords</w:t>
      </w:r>
      <w:proofErr w:type="spellEnd"/>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 xml:space="preserve">#Chose the debate of </w:t>
      </w:r>
      <w:proofErr w:type="spellStart"/>
      <w:r>
        <w:rPr>
          <w:rStyle w:val="CommentTok"/>
        </w:rPr>
        <w:t>october</w:t>
      </w:r>
      <w:proofErr w:type="spellEnd"/>
      <w:r>
        <w:rPr>
          <w:rStyle w:val="CommentTok"/>
        </w:rPr>
        <w:t xml:space="preserve">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proofErr w:type="spellStart"/>
      <w:r>
        <w:rPr>
          <w:rStyle w:val="KeywordTok"/>
        </w:rPr>
        <w:t>coord_flip</w:t>
      </w:r>
      <w:proofErr w:type="spellEnd"/>
      <w:r>
        <w:rPr>
          <w:rStyle w:val="NormalTok"/>
        </w:rPr>
        <w:t xml:space="preserve">() </w:t>
      </w:r>
      <w:r>
        <w:rPr>
          <w:rStyle w:val="CommentTok"/>
        </w:rPr>
        <w:t>#Flip the bar chart</w:t>
      </w:r>
    </w:p>
    <w:p w14:paraId="2D91F796" w14:textId="77777777" w:rsidR="00D96D52" w:rsidRDefault="00D96D52" w:rsidP="00D96D52">
      <w:pPr>
        <w:pStyle w:val="SourceCode"/>
      </w:pPr>
      <w:r>
        <w:rPr>
          <w:rStyle w:val="VerbatimChar"/>
        </w:rPr>
        <w:t>## Joining, by = "word"</w:t>
      </w:r>
    </w:p>
    <w:p w14:paraId="53D401EB" w14:textId="77777777" w:rsidR="00D96D52" w:rsidRDefault="00D96D52" w:rsidP="00D96D52">
      <w:pPr>
        <w:pStyle w:val="FirstParagraph"/>
      </w:pPr>
      <w:r>
        <w:rPr>
          <w:noProof/>
        </w:rPr>
        <w:drawing>
          <wp:inline distT="0" distB="0" distL="0" distR="0" wp14:anchorId="71BF29D8" wp14:editId="4DB5434C">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75A78B4" w14:textId="77777777" w:rsidR="00D96D52" w:rsidRDefault="00D96D52" w:rsidP="00D96D52">
      <w:pPr>
        <w:pStyle w:val="Brdtekst"/>
        <w:spacing w:before="0" w:after="0" w:line="360" w:lineRule="auto"/>
        <w:contextualSpacing/>
        <w:jc w:val="both"/>
      </w:pPr>
      <w:r>
        <w:t>As you can see, there is still a lot of cleaning to be done, but it is a great start.</w:t>
      </w:r>
    </w:p>
    <w:p w14:paraId="34D54D2F" w14:textId="77777777" w:rsidR="00FC7214" w:rsidRDefault="00FC7214" w:rsidP="005A0596">
      <w:pPr>
        <w:pStyle w:val="Overskrift1"/>
        <w:jc w:val="center"/>
      </w:pPr>
      <w:bookmarkStart w:id="14" w:name="_Toc58507785"/>
      <w:r>
        <w:lastRenderedPageBreak/>
        <w:t>Lightning Talk</w:t>
      </w:r>
      <w:r w:rsidR="00ED2E72">
        <w:t xml:space="preserve"> -</w:t>
      </w:r>
      <w:r>
        <w:t xml:space="preserve"> Slides</w:t>
      </w:r>
      <w:bookmarkEnd w:id="14"/>
    </w:p>
    <w:p w14:paraId="75FEDBF6" w14:textId="77777777" w:rsidR="00ED2E72" w:rsidRDefault="00ED2E72" w:rsidP="00FC7214">
      <w:pPr>
        <w:pStyle w:val="Brdtekst"/>
        <w:jc w:val="center"/>
      </w:pPr>
      <w:r>
        <w:t>30-11-2020</w:t>
      </w:r>
    </w:p>
    <w:p w14:paraId="4D496F0B" w14:textId="77777777" w:rsidR="00EF3ABD" w:rsidRDefault="00EF3ABD" w:rsidP="00FC7214">
      <w:pPr>
        <w:pStyle w:val="Brdtekst"/>
        <w:jc w:val="center"/>
      </w:pPr>
      <w:r>
        <w:rPr>
          <w:noProof/>
        </w:rPr>
        <w:drawing>
          <wp:anchor distT="0" distB="0" distL="114300" distR="114300" simplePos="0" relativeHeight="251655168" behindDoc="0" locked="0" layoutInCell="1" allowOverlap="1" wp14:anchorId="3DE38FF4" wp14:editId="5E165935">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14:paraId="1535CA72" w14:textId="77777777" w:rsidR="00780166" w:rsidRPr="00780166" w:rsidRDefault="00ED2E72" w:rsidP="00FC7214">
      <w:pPr>
        <w:pStyle w:val="Brdtekst"/>
        <w:jc w:val="center"/>
      </w:pPr>
      <w:r>
        <w:rPr>
          <w:noProof/>
        </w:rPr>
        <w:drawing>
          <wp:anchor distT="0" distB="0" distL="114300" distR="114300" simplePos="0" relativeHeight="251657216" behindDoc="0" locked="0" layoutInCell="1" allowOverlap="1" wp14:anchorId="1A6930BB" wp14:editId="507F2DAE">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14:paraId="4BA43BE6" w14:textId="77777777" w:rsidR="00780166" w:rsidRDefault="00780166" w:rsidP="00AE0DC1">
      <w:pPr>
        <w:pStyle w:val="Titel"/>
      </w:pPr>
    </w:p>
    <w:p w14:paraId="769AC124" w14:textId="77777777" w:rsidR="00AE0DC1" w:rsidRPr="005A0596" w:rsidRDefault="00AE0DC1" w:rsidP="005A0596">
      <w:pPr>
        <w:pStyle w:val="Overskrift1"/>
        <w:jc w:val="center"/>
        <w:rPr>
          <w:sz w:val="36"/>
          <w:szCs w:val="36"/>
        </w:rPr>
      </w:pPr>
      <w:bookmarkStart w:id="15" w:name="_Toc58507786"/>
      <w:r w:rsidRPr="005A0596">
        <w:rPr>
          <w:sz w:val="36"/>
          <w:szCs w:val="36"/>
        </w:rPr>
        <w:t>Final Project: Text-mining US Election Debates</w:t>
      </w:r>
      <w:bookmarkEnd w:id="15"/>
    </w:p>
    <w:p w14:paraId="29F07312" w14:textId="77777777" w:rsidR="00AE0DC1" w:rsidRPr="0045208D" w:rsidRDefault="00AE0DC1" w:rsidP="00AE0DC1">
      <w:pPr>
        <w:pStyle w:val="Author"/>
        <w:spacing w:after="0" w:line="360" w:lineRule="auto"/>
        <w:contextualSpacing/>
        <w:rPr>
          <w:i/>
          <w:iCs/>
        </w:rPr>
      </w:pPr>
      <w:r w:rsidRPr="0045208D">
        <w:rPr>
          <w:i/>
          <w:iCs/>
        </w:rPr>
        <w:t>Christoffer Mondrup Kramer</w:t>
      </w:r>
    </w:p>
    <w:p w14:paraId="087B5016" w14:textId="77777777" w:rsidR="00AE0DC1" w:rsidRPr="0045208D" w:rsidRDefault="00AE0DC1" w:rsidP="00AE0DC1">
      <w:pPr>
        <w:pStyle w:val="Dato"/>
        <w:spacing w:after="0" w:line="360" w:lineRule="auto"/>
        <w:contextualSpacing/>
        <w:rPr>
          <w:i/>
          <w:iCs/>
        </w:rPr>
      </w:pPr>
      <w:r w:rsidRPr="0045208D">
        <w:rPr>
          <w:i/>
          <w:iCs/>
        </w:rPr>
        <w:t>08-12-2020</w:t>
      </w:r>
    </w:p>
    <w:p w14:paraId="7DBC0799" w14:textId="77777777" w:rsidR="00AE0DC1" w:rsidRPr="0045208D" w:rsidRDefault="00AE0DC1" w:rsidP="00AE0DC1">
      <w:pPr>
        <w:pStyle w:val="Dato"/>
        <w:spacing w:after="0" w:line="360" w:lineRule="auto"/>
        <w:contextualSpacing/>
        <w:rPr>
          <w:i/>
          <w:iCs/>
        </w:rPr>
      </w:pPr>
      <w:r w:rsidRPr="0045208D">
        <w:rPr>
          <w:i/>
          <w:iCs/>
        </w:rPr>
        <w:t xml:space="preserve">Student </w:t>
      </w:r>
      <w:r w:rsidR="00745715">
        <w:rPr>
          <w:i/>
          <w:iCs/>
        </w:rPr>
        <w:t>numbe</w:t>
      </w:r>
      <w:r w:rsidRPr="0045208D">
        <w:rPr>
          <w:i/>
          <w:iCs/>
        </w:rPr>
        <w:t>r: 201704767</w:t>
      </w:r>
    </w:p>
    <w:p w14:paraId="317C6DD9" w14:textId="77777777" w:rsidR="00AE0DC1" w:rsidRPr="0045208D" w:rsidRDefault="00AE0DC1" w:rsidP="00AE0DC1">
      <w:pPr>
        <w:pStyle w:val="Brdtekst"/>
        <w:spacing w:before="0" w:after="0" w:line="360" w:lineRule="auto"/>
        <w:contextualSpacing/>
        <w:jc w:val="center"/>
        <w:rPr>
          <w:i/>
          <w:iCs/>
        </w:rPr>
      </w:pPr>
      <w:r w:rsidRPr="0045208D">
        <w:rPr>
          <w:i/>
          <w:iCs/>
        </w:rPr>
        <w:t>Cultural Data Science</w:t>
      </w:r>
    </w:p>
    <w:p w14:paraId="0D8EDBA7" w14:textId="11609749" w:rsidR="00AE0DC1" w:rsidRPr="0045208D" w:rsidRDefault="00AE0DC1" w:rsidP="00AE0DC1">
      <w:pPr>
        <w:pStyle w:val="Brdtekst"/>
        <w:spacing w:before="0" w:after="0" w:line="360" w:lineRule="auto"/>
        <w:contextualSpacing/>
        <w:jc w:val="center"/>
        <w:rPr>
          <w:i/>
          <w:iCs/>
        </w:rPr>
      </w:pPr>
      <w:r w:rsidRPr="0045208D">
        <w:rPr>
          <w:i/>
          <w:iCs/>
        </w:rPr>
        <w:t xml:space="preserve">Final </w:t>
      </w:r>
      <w:r w:rsidR="000B13EF">
        <w:rPr>
          <w:i/>
          <w:iCs/>
        </w:rPr>
        <w:t>Portfolio</w:t>
      </w:r>
    </w:p>
    <w:p w14:paraId="3C8D4386" w14:textId="77777777" w:rsidR="00AE0DC1" w:rsidRPr="0045208D" w:rsidRDefault="00AE0DC1" w:rsidP="00AE0DC1">
      <w:pPr>
        <w:pStyle w:val="Brdtekst"/>
        <w:spacing w:before="0" w:after="0" w:line="360" w:lineRule="auto"/>
        <w:contextualSpacing/>
        <w:jc w:val="center"/>
        <w:rPr>
          <w:i/>
          <w:iCs/>
        </w:rPr>
      </w:pPr>
      <w:r w:rsidRPr="0045208D">
        <w:rPr>
          <w:i/>
          <w:iCs/>
        </w:rPr>
        <w:t>Aarhus University</w:t>
      </w:r>
    </w:p>
    <w:p w14:paraId="12644BD1" w14:textId="3500DF05" w:rsidR="00AE0DC1" w:rsidRDefault="00AE0DC1" w:rsidP="00780166">
      <w:pPr>
        <w:pStyle w:val="Brdtekst"/>
        <w:spacing w:before="0" w:after="0" w:line="360" w:lineRule="auto"/>
        <w:contextualSpacing/>
        <w:jc w:val="center"/>
        <w:rPr>
          <w:i/>
          <w:iCs/>
        </w:rPr>
      </w:pPr>
      <w:r w:rsidRPr="00FC5668">
        <w:rPr>
          <w:b/>
          <w:bCs/>
          <w:i/>
          <w:iCs/>
        </w:rPr>
        <w:t>Words</w:t>
      </w:r>
      <w:r w:rsidRPr="0045208D">
        <w:rPr>
          <w:i/>
          <w:iCs/>
        </w:rPr>
        <w:t>:</w:t>
      </w:r>
      <w:r>
        <w:rPr>
          <w:i/>
          <w:iCs/>
        </w:rPr>
        <w:t xml:space="preserve"> 1.</w:t>
      </w:r>
      <w:r w:rsidR="000B13EF">
        <w:rPr>
          <w:i/>
          <w:iCs/>
        </w:rPr>
        <w:t>9</w:t>
      </w:r>
      <w:r w:rsidR="00E16EFE">
        <w:rPr>
          <w:i/>
          <w:iCs/>
        </w:rPr>
        <w:t>19</w:t>
      </w:r>
      <w:r>
        <w:rPr>
          <w:i/>
          <w:iCs/>
        </w:rPr>
        <w:t xml:space="preserve"> </w:t>
      </w:r>
    </w:p>
    <w:p w14:paraId="2CBD4620" w14:textId="77777777" w:rsidR="00AE0DC1" w:rsidRPr="0045208D" w:rsidRDefault="00AE0DC1" w:rsidP="00AE0DC1">
      <w:pPr>
        <w:pStyle w:val="Brdtekst"/>
        <w:spacing w:before="0" w:after="0" w:line="360" w:lineRule="auto"/>
        <w:contextualSpacing/>
        <w:jc w:val="center"/>
        <w:rPr>
          <w:i/>
          <w:iCs/>
        </w:rPr>
      </w:pPr>
    </w:p>
    <w:p w14:paraId="7438121D" w14:textId="77777777" w:rsidR="00AE0DC1" w:rsidRPr="0045208D" w:rsidRDefault="00AE0DC1" w:rsidP="00AE0DC1">
      <w:pPr>
        <w:pStyle w:val="Undertitel"/>
      </w:pPr>
      <w:r w:rsidRPr="0045208D">
        <w:t>Practical Information</w:t>
      </w:r>
    </w:p>
    <w:p w14:paraId="261BD03B" w14:textId="77777777" w:rsidR="00AE0DC1" w:rsidRDefault="00AE0DC1" w:rsidP="00AE0DC1">
      <w:pPr>
        <w:pStyle w:val="Listeafsnit"/>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Methods-HASS/au590388_Christoffer_Kramer/tree/master/final_project</w:t>
        </w:r>
      </w:hyperlink>
    </w:p>
    <w:p w14:paraId="14103E47" w14:textId="77777777" w:rsidR="00AE0DC1" w:rsidRDefault="00AE0DC1" w:rsidP="00AE0DC1">
      <w:pPr>
        <w:pStyle w:val="Listeafsnit"/>
        <w:numPr>
          <w:ilvl w:val="0"/>
          <w:numId w:val="3"/>
        </w:numPr>
        <w:spacing w:after="0" w:line="360" w:lineRule="auto"/>
        <w:ind w:left="714" w:hanging="357"/>
      </w:pPr>
      <w:r>
        <w:rPr>
          <w:i/>
        </w:rPr>
        <w:t>F</w:t>
      </w:r>
      <w:r w:rsidRPr="00E87632">
        <w:rPr>
          <w:i/>
        </w:rPr>
        <w:t>igures:</w:t>
      </w:r>
      <w:r>
        <w:t xml:space="preserve"> Also provided in the appendix.</w:t>
      </w:r>
    </w:p>
    <w:p w14:paraId="4E31F146" w14:textId="77777777" w:rsidR="00AE0DC1" w:rsidRPr="00613BEB" w:rsidRDefault="00AE0DC1" w:rsidP="00AE0DC1">
      <w:pPr>
        <w:pStyle w:val="Listeafsnit"/>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transcripts/</w:t>
        </w:r>
      </w:hyperlink>
    </w:p>
    <w:p w14:paraId="6D01EF35" w14:textId="77777777"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14:paraId="7E42A9DA" w14:textId="77777777" w:rsidR="00AE0DC1" w:rsidRDefault="00AE0DC1" w:rsidP="00AE0DC1">
      <w:pPr>
        <w:pStyle w:val="FirstParagraph"/>
        <w:numPr>
          <w:ilvl w:val="1"/>
          <w:numId w:val="3"/>
        </w:numPr>
        <w:spacing w:before="0" w:after="0" w:line="360" w:lineRule="auto"/>
        <w:contextualSpacing/>
      </w:pPr>
      <w:r>
        <w:t xml:space="preserve">Transcripts: In the public domain. </w:t>
      </w:r>
    </w:p>
    <w:p w14:paraId="5E7B1C16" w14:textId="77777777"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14:paraId="33F156A1" w14:textId="77777777" w:rsidR="00AE0DC1" w:rsidRPr="00AE0DC1" w:rsidRDefault="00AE0DC1" w:rsidP="00AE0DC1">
      <w:pPr>
        <w:rPr>
          <w:rFonts w:asciiTheme="majorHAnsi" w:hAnsiTheme="majorHAnsi" w:cstheme="majorHAnsi"/>
          <w:b/>
          <w:bCs/>
          <w:sz w:val="36"/>
          <w:szCs w:val="36"/>
        </w:rPr>
      </w:pPr>
      <w:r>
        <w:br w:type="page"/>
      </w:r>
    </w:p>
    <w:p w14:paraId="4C9521C6" w14:textId="77777777" w:rsidR="001911BA" w:rsidRPr="000432FE" w:rsidRDefault="008A7BBA" w:rsidP="00EF3ABD">
      <w:pPr>
        <w:pStyle w:val="Overskrift2"/>
      </w:pPr>
      <w:bookmarkStart w:id="16" w:name="_Toc58365460"/>
      <w:bookmarkStart w:id="17" w:name="_Toc58507787"/>
      <w:r w:rsidRPr="000432FE">
        <w:lastRenderedPageBreak/>
        <w:t>Introduction</w:t>
      </w:r>
      <w:bookmarkEnd w:id="0"/>
      <w:bookmarkEnd w:id="16"/>
      <w:bookmarkEnd w:id="17"/>
    </w:p>
    <w:p w14:paraId="103D871E" w14:textId="080F8706"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w:t>
      </w:r>
      <w:r w:rsidR="000B13EF">
        <w:t xml:space="preserve">the following </w:t>
      </w:r>
      <w:r w:rsidR="00956D3D">
        <w:t>text-mining techniques</w:t>
      </w:r>
      <w:r w:rsidR="000B13EF">
        <w:t>:</w:t>
      </w:r>
      <w:r w:rsidR="00956D3D">
        <w:t xml:space="preserve"> sentiment analysis, stop-word filtering, term frequency</w:t>
      </w:r>
      <w:r w:rsidR="00351439">
        <w:t>-</w:t>
      </w:r>
      <w:r w:rsidR="00956D3D">
        <w:t xml:space="preserve">inverse document </w:t>
      </w:r>
      <w:r w:rsidR="00613BEB">
        <w:t>frequency</w:t>
      </w:r>
      <w:r w:rsidR="00956D3D">
        <w:t xml:space="preserve">, </w:t>
      </w:r>
      <w:r w:rsidR="004D2438">
        <w:t>and data-</w:t>
      </w:r>
      <w:r w:rsidR="00956D3D">
        <w:t>visualizations</w:t>
      </w:r>
      <w:r w:rsidR="004D2438">
        <w:t xml:space="preserve">. </w:t>
      </w:r>
      <w:r w:rsidR="00956D3D">
        <w:t xml:space="preserve"> </w:t>
      </w:r>
    </w:p>
    <w:p w14:paraId="237549BD" w14:textId="17D02E79"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14:paraId="0128B562" w14:textId="71F54102" w:rsidR="001911BA" w:rsidRPr="004B7471" w:rsidRDefault="008C4CBA" w:rsidP="00EF3ABD">
      <w:pPr>
        <w:pStyle w:val="Overskrift2"/>
      </w:pPr>
      <w:bookmarkStart w:id="18" w:name="data-cleaning-and-data-wrangling"/>
      <w:bookmarkStart w:id="19" w:name="_Toc58365462"/>
      <w:bookmarkStart w:id="20" w:name="_Toc58507788"/>
      <w:r w:rsidRPr="000F1E5F">
        <w:t xml:space="preserve">Web </w:t>
      </w:r>
      <w:r w:rsidRPr="004B7471">
        <w:t>Scraping</w:t>
      </w:r>
      <w:r>
        <w:t xml:space="preserve"> and </w:t>
      </w:r>
      <w:r w:rsidR="008A7BBA" w:rsidRPr="004B7471">
        <w:t>Data Cleaning</w:t>
      </w:r>
      <w:bookmarkEnd w:id="18"/>
      <w:bookmarkEnd w:id="19"/>
      <w:bookmarkEnd w:id="20"/>
    </w:p>
    <w:p w14:paraId="283BE695" w14:textId="56BBA09C" w:rsidR="008C4CBA" w:rsidRDefault="008C4CBA" w:rsidP="008C4CBA">
      <w:pPr>
        <w:pStyle w:val="FirstParagraph"/>
        <w:spacing w:before="0" w:after="0" w:line="360" w:lineRule="auto"/>
        <w:contextualSpacing/>
        <w:jc w:val="both"/>
      </w:pPr>
      <w:r>
        <w:t xml:space="preserve">I need to web-scrape each transcript since 1960. This is done with a modified version of my previous portfolio see pp. 17-24 or </w:t>
      </w:r>
      <w:hyperlink r:id="rId37">
        <w:r>
          <w:rPr>
            <w:rStyle w:val="Hyperlink"/>
          </w:rPr>
          <w:t>my GitHub repository for that portfolio</w:t>
        </w:r>
      </w:hyperlink>
      <w:r>
        <w:t xml:space="preserve">. To make my data reproducible, I will save my results from the web-scraping in a CSV-file. By doing this, I can ensure, that my data stays intact even if the website </w:t>
      </w:r>
      <w:hyperlink r:id="rId38" w:history="1">
        <w:r w:rsidRPr="00E3671E">
          <w:rPr>
            <w:rStyle w:val="Hyperlink"/>
          </w:rPr>
          <w:t>www.debates.org</w:t>
        </w:r>
      </w:hyperlink>
      <w:r>
        <w:t xml:space="preserve"> ceases to exist. </w:t>
      </w:r>
    </w:p>
    <w:p w14:paraId="20EE8E21" w14:textId="77777777" w:rsidR="001911BA" w:rsidRPr="004B7471" w:rsidRDefault="008A7BBA" w:rsidP="00EF3ABD">
      <w:pPr>
        <w:pStyle w:val="Overskrift3"/>
      </w:pPr>
      <w:bookmarkStart w:id="21" w:name="cleaning-dates"/>
      <w:bookmarkStart w:id="22" w:name="_Toc58365463"/>
      <w:bookmarkStart w:id="23" w:name="_Toc58507789"/>
      <w:r w:rsidRPr="004B7471">
        <w:t xml:space="preserve">Cleaning </w:t>
      </w:r>
      <w:r w:rsidR="002010B7" w:rsidRPr="004B7471">
        <w:t>D</w:t>
      </w:r>
      <w:r w:rsidRPr="004B7471">
        <w:t>ates</w:t>
      </w:r>
      <w:bookmarkEnd w:id="21"/>
      <w:bookmarkEnd w:id="22"/>
      <w:bookmarkEnd w:id="23"/>
    </w:p>
    <w:p w14:paraId="7ACF3A7D" w14:textId="31DAC5CD" w:rsidR="001911BA" w:rsidRDefault="008A7BBA" w:rsidP="00E87632">
      <w:pPr>
        <w:pStyle w:val="FirstParagraph"/>
        <w:spacing w:before="0" w:after="0" w:line="360" w:lineRule="auto"/>
        <w:contextualSpacing/>
        <w:jc w:val="both"/>
      </w:pPr>
      <w:r>
        <w:t xml:space="preserve">I will start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14:paraId="7B03B795" w14:textId="77777777"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14:paraId="58A6B7CD" w14:textId="77777777"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14:paraId="0EE62A3D" w14:textId="77777777"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14:paraId="194E1205" w14:textId="12226484" w:rsidR="000B13EF"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r w:rsidR="008C4CBA">
        <w:t xml:space="preserve">. </w:t>
      </w:r>
      <w:r w:rsidR="008D030E">
        <w:t>The last 3</w:t>
      </w:r>
      <w:r w:rsidR="00F42C1F">
        <w:t xml:space="preserve"> dates</w:t>
      </w:r>
      <w:r w:rsidR="008D030E">
        <w:t xml:space="preserve"> </w:t>
      </w:r>
      <w:r w:rsidR="00FD09EC">
        <w:t>aren’t properly formatted.</w:t>
      </w:r>
      <w:r w:rsidR="008D030E">
        <w:t xml:space="preserve"> I will, therefore, replace them with the correct date manually</w:t>
      </w:r>
      <w:r>
        <w:t xml:space="preserve"> using my function </w:t>
      </w:r>
      <w:r>
        <w:rPr>
          <w:i/>
        </w:rPr>
        <w:t>clean_dates</w:t>
      </w:r>
      <w:r w:rsidR="008C4CBA">
        <w:t xml:space="preserve">. </w:t>
      </w:r>
      <w:r>
        <w:t xml:space="preserve">I still need to separate day, month, and year, into different columns. This is done with the </w:t>
      </w:r>
      <w:r w:rsidRPr="00351439">
        <w:rPr>
          <w:i/>
          <w:iCs/>
        </w:rPr>
        <w:t xml:space="preserve">lubridate </w:t>
      </w:r>
      <w:r>
        <w:t>package (Grolemund &amp; Wickham, 2011)</w:t>
      </w:r>
      <w:r w:rsidR="00825080">
        <w:t>.</w:t>
      </w:r>
    </w:p>
    <w:p w14:paraId="368DB14A" w14:textId="6F9A9B8B" w:rsidR="001911BA" w:rsidRDefault="008A7BBA" w:rsidP="001F2D79">
      <w:pPr>
        <w:pStyle w:val="FirstParagraph"/>
        <w:spacing w:before="0" w:after="0" w:line="360" w:lineRule="auto"/>
        <w:contextualSpacing/>
        <w:jc w:val="both"/>
      </w:pPr>
      <w:r>
        <w:t>Now I’m ready to differentiate between speakers.</w:t>
      </w:r>
    </w:p>
    <w:p w14:paraId="74D721B2" w14:textId="77777777" w:rsidR="001911BA" w:rsidRPr="004B7471" w:rsidRDefault="008A7BBA" w:rsidP="00EF3ABD">
      <w:pPr>
        <w:pStyle w:val="Overskrift3"/>
      </w:pPr>
      <w:bookmarkStart w:id="24" w:name="who-is-speakning"/>
      <w:bookmarkStart w:id="25" w:name="_Toc58365464"/>
      <w:bookmarkStart w:id="26" w:name="_Toc58507790"/>
      <w:r w:rsidRPr="004B7471">
        <w:t xml:space="preserve">Who is </w:t>
      </w:r>
      <w:r w:rsidR="002010B7" w:rsidRPr="004B7471">
        <w:t>S</w:t>
      </w:r>
      <w:r w:rsidRPr="004B7471">
        <w:t>peaking?</w:t>
      </w:r>
      <w:bookmarkEnd w:id="24"/>
      <w:bookmarkEnd w:id="25"/>
      <w:bookmarkEnd w:id="26"/>
    </w:p>
    <w:p w14:paraId="0097CC75" w14:textId="6E6293F3"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173158">
        <w:t>.</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601CE7">
        <w:t xml:space="preserve">. </w:t>
      </w:r>
      <w:r>
        <w:t xml:space="preserve">I </w:t>
      </w:r>
      <w:r w:rsidR="00C8752B">
        <w:t xml:space="preserve">then </w:t>
      </w:r>
      <w:r>
        <w:t xml:space="preserve">combine </w:t>
      </w:r>
      <w:r>
        <w:rPr>
          <w:i/>
        </w:rPr>
        <w:t>all_debates</w:t>
      </w:r>
      <w:r>
        <w:t xml:space="preserve"> and </w:t>
      </w:r>
      <w:r>
        <w:rPr>
          <w:i/>
        </w:rPr>
        <w:t>last_name</w:t>
      </w:r>
      <w:r w:rsidR="00D14E5D">
        <w:t>.</w:t>
      </w:r>
    </w:p>
    <w:p w14:paraId="2F92A029" w14:textId="0830DBE8"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825080">
        <w:t>.</w:t>
      </w:r>
    </w:p>
    <w:p w14:paraId="3B244562" w14:textId="26047263" w:rsidR="001911BA" w:rsidRDefault="00526EF4" w:rsidP="001F2D79">
      <w:pPr>
        <w:pStyle w:val="FirstParagraph"/>
        <w:spacing w:before="0" w:after="0" w:line="360" w:lineRule="auto"/>
        <w:contextualSpacing/>
        <w:jc w:val="both"/>
      </w:pPr>
      <w:r>
        <w:t xml:space="preserve">I have created a data set called “candidates_since 1960.csv”, which contains relevant information about all presidential and vice-presidential candidates since 1960. Using a </w:t>
      </w:r>
      <w:r>
        <w:rPr>
          <w:i/>
          <w:iCs/>
        </w:rPr>
        <w:t>left_join</w:t>
      </w:r>
      <w:r>
        <w:t xml:space="preserve"> I combine</w:t>
      </w:r>
      <w:r w:rsidR="000B13EF">
        <w:t xml:space="preserve"> this data set with </w:t>
      </w:r>
      <w:r w:rsidR="008A7BBA">
        <w:rPr>
          <w:i/>
        </w:rPr>
        <w:t>all_debates</w:t>
      </w:r>
      <w:r w:rsidR="008A7BBA">
        <w:t xml:space="preserve"> by</w:t>
      </w:r>
      <w:r w:rsidR="00D14E5D">
        <w:t xml:space="preserve"> the</w:t>
      </w:r>
      <w:r w:rsidR="008A7BBA">
        <w:t xml:space="preserve"> column</w:t>
      </w:r>
      <w:r w:rsidR="00D14E5D">
        <w:t>s</w:t>
      </w:r>
      <w:r w:rsidR="008A7BBA">
        <w:t xml:space="preserve"> </w:t>
      </w:r>
      <w:r w:rsidR="008A7BBA">
        <w:rPr>
          <w:i/>
        </w:rPr>
        <w:t>last_name</w:t>
      </w:r>
      <w:r w:rsidR="008A7BBA">
        <w:t xml:space="preserve"> and </w:t>
      </w:r>
      <w:r w:rsidR="008A7BBA">
        <w:rPr>
          <w:i/>
        </w:rPr>
        <w:t>year</w:t>
      </w:r>
      <w:r w:rsidR="008A7BBA">
        <w:t>. I</w:t>
      </w:r>
      <w:r w:rsidR="00C8752B">
        <w:t>’m also</w:t>
      </w:r>
      <w:r w:rsidR="008A7BBA">
        <w:t xml:space="preserve"> replac</w:t>
      </w:r>
      <w:r w:rsidR="00C8752B">
        <w:t>ing</w:t>
      </w:r>
      <w:r w:rsidR="008A7BBA">
        <w:t xml:space="preserve"> NA’s with the string “not_a_candidate”. This is done to follow Broman and Woo’s principles of data organization in spreadsheets</w:t>
      </w:r>
      <w:r w:rsidR="00CF3F2A">
        <w:t>. One of these principles states</w:t>
      </w:r>
      <w:r w:rsidR="008A7BBA">
        <w:t xml:space="preserve"> that NA’s should not be included in spreadsheets (Broman &amp; Woo: 4, 2018).</w:t>
      </w:r>
    </w:p>
    <w:p w14:paraId="6EE03255" w14:textId="77777777" w:rsidR="00825080"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r w:rsidR="00D14E5D">
        <w:t xml:space="preserve">. </w:t>
      </w:r>
      <w:r>
        <w:t xml:space="preserve">Lastly, I will reorder the columns so </w:t>
      </w:r>
      <w:r>
        <w:rPr>
          <w:i/>
        </w:rPr>
        <w:t>first_name</w:t>
      </w:r>
      <w:r>
        <w:t xml:space="preserve"> and </w:t>
      </w:r>
      <w:r>
        <w:rPr>
          <w:i/>
        </w:rPr>
        <w:t>last_name</w:t>
      </w:r>
      <w:r>
        <w:t xml:space="preserve"> </w:t>
      </w:r>
      <w:proofErr w:type="gramStart"/>
      <w:r w:rsidR="00D14E5D">
        <w:t>are</w:t>
      </w:r>
      <w:proofErr w:type="gramEnd"/>
      <w:r>
        <w:t xml:space="preserve"> placed in front of the text. This is purely an aest</w:t>
      </w:r>
      <w:r w:rsidR="00351439">
        <w:t>het</w:t>
      </w:r>
      <w:r>
        <w:t>ic choice</w:t>
      </w:r>
      <w:r w:rsidR="00D14E5D">
        <w:t xml:space="preserve">. </w:t>
      </w:r>
    </w:p>
    <w:p w14:paraId="05DC605C" w14:textId="55711930"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14:paraId="72695195" w14:textId="77777777" w:rsidR="000F1E5F" w:rsidRPr="000F1E5F" w:rsidRDefault="000F1E5F" w:rsidP="00EF3ABD">
      <w:pPr>
        <w:pStyle w:val="Overskrift2"/>
      </w:pPr>
      <w:bookmarkStart w:id="27" w:name="_Toc58365465"/>
      <w:bookmarkStart w:id="28" w:name="_Toc58507791"/>
      <w:bookmarkStart w:id="29" w:name="_Hlk58344058"/>
      <w:r>
        <w:lastRenderedPageBreak/>
        <w:t>Text-mining: Preparation</w:t>
      </w:r>
      <w:bookmarkEnd w:id="27"/>
      <w:bookmarkEnd w:id="28"/>
    </w:p>
    <w:bookmarkEnd w:id="29"/>
    <w:p w14:paraId="4D6BA8C1" w14:textId="2324B5BA" w:rsidR="000C574A" w:rsidRDefault="000C574A" w:rsidP="001F2D79">
      <w:pPr>
        <w:pStyle w:val="FirstParagraph"/>
        <w:spacing w:before="0" w:after="0" w:line="360" w:lineRule="auto"/>
        <w:contextualSpacing/>
        <w:jc w:val="both"/>
      </w:pPr>
      <w:r w:rsidRPr="000C574A">
        <w:t>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14:paraId="3635D60C" w14:textId="77777777"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14:paraId="4A614D58" w14:textId="77777777" w:rsidR="00A05518" w:rsidRDefault="00A05518" w:rsidP="00A05518">
      <w:pPr>
        <w:pStyle w:val="SourceCode"/>
        <w:spacing w:after="0"/>
        <w:contextualSpacing/>
        <w:rPr>
          <w:rStyle w:val="NormalTok"/>
        </w:rPr>
      </w:pPr>
      <w:r>
        <w:rPr>
          <w:rStyle w:val="CommentTok"/>
        </w:rPr>
        <w:t># Function for plotting word clouds</w:t>
      </w:r>
    </w:p>
    <w:p w14:paraId="11E111A6" w14:textId="77777777"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14:paraId="026EB745" w14:textId="77777777" w:rsidR="000F1E5F" w:rsidRDefault="000F1E5F" w:rsidP="00A05518">
      <w:pPr>
        <w:pStyle w:val="FirstParagraph"/>
        <w:spacing w:before="0" w:after="0" w:line="360" w:lineRule="auto"/>
        <w:contextualSpacing/>
        <w:jc w:val="both"/>
      </w:pPr>
    </w:p>
    <w:p w14:paraId="6C797AC0" w14:textId="77777777"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which contains stop</w:t>
      </w:r>
      <w:r w:rsidR="00173158">
        <w:t xml:space="preserve"> </w:t>
      </w:r>
      <w:r>
        <w:t>words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bookmarkStart w:id="30" w:name="_GoBack"/>
      <w:bookmarkEnd w:id="30"/>
    </w:p>
    <w:p w14:paraId="0B6709CC" w14:textId="77777777"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w:t>
      </w:r>
      <w:proofErr w:type="spellStart"/>
      <w:r>
        <w:rPr>
          <w:rStyle w:val="StringTok"/>
        </w:rPr>
        <w:t>uhh</w:t>
      </w:r>
      <w:proofErr w:type="spellEnd"/>
      <w:r>
        <w:rPr>
          <w:rStyle w:val="StringTok"/>
        </w:rPr>
        <w:t>"</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14:paraId="0AEF8CD6" w14:textId="77777777" w:rsidR="003111B4" w:rsidRPr="003111B4" w:rsidRDefault="003111B4" w:rsidP="003111B4">
      <w:pPr>
        <w:pStyle w:val="FirstParagraph"/>
        <w:spacing w:before="0" w:after="0" w:line="360" w:lineRule="auto"/>
        <w:contextualSpacing/>
        <w:jc w:val="both"/>
      </w:pPr>
      <w:bookmarkStart w:id="31" w:name="stop-word-filtering"/>
      <w:r>
        <w:t>Now I</w:t>
      </w:r>
      <w:r w:rsidR="00FC22B7">
        <w:t xml:space="preserve">’m ready for text-mining. </w:t>
      </w:r>
      <w:r>
        <w:t xml:space="preserve"> </w:t>
      </w:r>
    </w:p>
    <w:p w14:paraId="22FAAA49" w14:textId="77777777" w:rsidR="001911BA" w:rsidRPr="000F1E5F" w:rsidRDefault="000F1E5F" w:rsidP="00EF3ABD">
      <w:pPr>
        <w:pStyle w:val="Overskrift2"/>
      </w:pPr>
      <w:bookmarkStart w:id="32" w:name="_Toc58365466"/>
      <w:bookmarkStart w:id="33" w:name="_Toc58507792"/>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1"/>
      <w:bookmarkEnd w:id="32"/>
      <w:bookmarkEnd w:id="33"/>
    </w:p>
    <w:p w14:paraId="0563835F" w14:textId="77777777"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t xml:space="preserve">single </w:t>
      </w:r>
      <w:r w:rsidR="003111B4">
        <w:t xml:space="preserve">quotation marks and apostrophes. </w:t>
      </w:r>
      <w:r>
        <w:t xml:space="preserve">Luckily, I found an answer to </w:t>
      </w:r>
      <w:r w:rsidR="004D42D7">
        <w:t>the pr</w:t>
      </w:r>
      <w:r>
        <w:t xml:space="preserve">oblem in </w:t>
      </w:r>
      <w:hyperlink r:id="rId39">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14:paraId="55B3869D" w14:textId="77777777" w:rsidR="001911BA" w:rsidRDefault="008A7BBA">
      <w:pPr>
        <w:pStyle w:val="SourceCode"/>
      </w:pPr>
      <w:r>
        <w:rPr>
          <w:rStyle w:val="NormalTok"/>
        </w:rPr>
        <w:lastRenderedPageBreak/>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4"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4"/>
      <w:r>
        <w:br/>
      </w:r>
      <w:r>
        <w:rPr>
          <w:rStyle w:val="StringTok"/>
        </w:rPr>
        <w:t xml:space="preserve">  </w:t>
      </w:r>
      <w:r>
        <w:rPr>
          <w:rStyle w:val="KeywordTok"/>
        </w:rPr>
        <w:t>anti_join</w:t>
      </w:r>
      <w:r>
        <w:rPr>
          <w:rStyle w:val="NormalTok"/>
        </w:rPr>
        <w:t>(stop_words)</w:t>
      </w:r>
    </w:p>
    <w:p w14:paraId="63400A3A" w14:textId="77777777" w:rsidR="004D42D7" w:rsidRDefault="004D42D7" w:rsidP="00165601">
      <w:pPr>
        <w:pStyle w:val="FirstParagraph"/>
        <w:spacing w:before="0" w:after="0" w:line="360" w:lineRule="auto"/>
        <w:contextualSpacing/>
        <w:jc w:val="both"/>
      </w:pPr>
      <w:r>
        <w:t>Now I’m ready to plot my results.</w:t>
      </w:r>
    </w:p>
    <w:p w14:paraId="2AD54111" w14:textId="77777777" w:rsidR="004D42D7" w:rsidRPr="004B7471" w:rsidRDefault="004D42D7" w:rsidP="00EF3ABD">
      <w:pPr>
        <w:pStyle w:val="Overskrift3"/>
      </w:pPr>
      <w:bookmarkStart w:id="35" w:name="_Toc58365467"/>
      <w:bookmarkStart w:id="36" w:name="_Toc58507793"/>
      <w:r w:rsidRPr="004B7471">
        <w:t>Plotting Stop Word Filtering</w:t>
      </w:r>
      <w:bookmarkEnd w:id="35"/>
      <w:bookmarkEnd w:id="36"/>
    </w:p>
    <w:p w14:paraId="522DF587" w14:textId="77777777"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14:paraId="1EA86AB3" w14:textId="77777777" w:rsidR="000432FE" w:rsidRDefault="000432FE" w:rsidP="000432FE">
      <w:pPr>
        <w:pStyle w:val="CaptionedFigure"/>
        <w:jc w:val="center"/>
      </w:pPr>
      <w:r>
        <w:rPr>
          <w:noProof/>
        </w:rPr>
        <w:drawing>
          <wp:inline distT="0" distB="0" distL="0" distR="0" wp14:anchorId="3A084B72" wp14:editId="6B432915">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E12062E" w14:textId="77777777" w:rsidR="000432FE" w:rsidRDefault="000432FE" w:rsidP="000432FE">
      <w:pPr>
        <w:pStyle w:val="ImageCaption"/>
        <w:spacing w:after="0" w:line="360" w:lineRule="auto"/>
        <w:contextualSpacing/>
        <w:jc w:val="center"/>
      </w:pPr>
      <w:r>
        <w:t>Fig. 1: Stop Word Filtering</w:t>
      </w:r>
    </w:p>
    <w:p w14:paraId="5483F28B" w14:textId="77777777"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14:paraId="64FCA48C" w14:textId="77777777" w:rsidR="001911BA" w:rsidRDefault="00AC34C0" w:rsidP="00165601">
      <w:pPr>
        <w:pStyle w:val="FirstParagraph"/>
        <w:spacing w:before="0" w:after="0" w:line="360" w:lineRule="auto"/>
        <w:contextualSpacing/>
        <w:jc w:val="both"/>
      </w:pPr>
      <w:r>
        <w:lastRenderedPageBreak/>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14:paraId="4B4177D5" w14:textId="77777777" w:rsidR="001911BA" w:rsidRPr="000F1E5F" w:rsidRDefault="000F1E5F" w:rsidP="00EF3ABD">
      <w:pPr>
        <w:pStyle w:val="Overskrift2"/>
      </w:pPr>
      <w:bookmarkStart w:id="37" w:name="X4416d97feb349b83b154488750b3fa526b49266"/>
      <w:bookmarkStart w:id="38" w:name="_Toc58365468"/>
      <w:bookmarkStart w:id="39" w:name="_Toc58507794"/>
      <w:r w:rsidRPr="000F1E5F">
        <w:t xml:space="preserve">Text-mining: </w:t>
      </w:r>
      <w:r w:rsidR="008A7BBA" w:rsidRPr="000F1E5F">
        <w:t>Term Frequency-Inverse Document Frequency</w:t>
      </w:r>
      <w:bookmarkEnd w:id="37"/>
      <w:bookmarkEnd w:id="38"/>
      <w:bookmarkEnd w:id="39"/>
    </w:p>
    <w:p w14:paraId="299F1294" w14:textId="77777777"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14:paraId="56987654" w14:textId="77777777"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14:paraId="3200680E" w14:textId="1C23147F" w:rsidR="001911BA" w:rsidRDefault="008A7BBA" w:rsidP="00165601">
      <w:pPr>
        <w:pStyle w:val="FirstParagraph"/>
        <w:spacing w:before="0" w:after="0" w:line="360" w:lineRule="auto"/>
        <w:contextualSpacing/>
        <w:jc w:val="both"/>
      </w:pPr>
      <w:r>
        <w:t xml:space="preserve">Then I calculate the total amount of words each year and save the result in an object called </w:t>
      </w:r>
      <w:r>
        <w:rPr>
          <w:i/>
        </w:rPr>
        <w:t>total_words_year</w:t>
      </w:r>
      <w:r w:rsidR="00601CE7">
        <w:t>:</w:t>
      </w:r>
    </w:p>
    <w:p w14:paraId="54A4BE5F" w14:textId="77777777"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14:paraId="747B738E" w14:textId="523AD473"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r w:rsidR="00D14E5D">
        <w:t xml:space="preserve"> </w:t>
      </w: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14:paraId="3F0CF829" w14:textId="77777777"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14:paraId="6F99142F" w14:textId="77777777" w:rsidR="001911BA" w:rsidRDefault="008A7BBA" w:rsidP="00165601">
      <w:pPr>
        <w:pStyle w:val="FirstParagraph"/>
        <w:spacing w:before="0" w:after="0" w:line="360" w:lineRule="auto"/>
        <w:contextualSpacing/>
        <w:jc w:val="both"/>
      </w:pPr>
      <w:r>
        <w:t>Let’s plot it:</w:t>
      </w:r>
    </w:p>
    <w:p w14:paraId="77BA2233" w14:textId="77777777" w:rsidR="000432FE" w:rsidRDefault="000432FE" w:rsidP="000432FE">
      <w:pPr>
        <w:pStyle w:val="CaptionedFigure"/>
        <w:jc w:val="center"/>
      </w:pPr>
      <w:r>
        <w:rPr>
          <w:noProof/>
        </w:rPr>
        <w:lastRenderedPageBreak/>
        <w:drawing>
          <wp:inline distT="0" distB="0" distL="0" distR="0" wp14:anchorId="0A8BEE36" wp14:editId="353E5087">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ABEE661" w14:textId="77777777" w:rsidR="000432FE" w:rsidRDefault="000432FE" w:rsidP="000432FE">
      <w:pPr>
        <w:pStyle w:val="ImageCaption"/>
        <w:spacing w:after="0" w:line="360" w:lineRule="auto"/>
        <w:contextualSpacing/>
        <w:jc w:val="center"/>
      </w:pPr>
      <w:r>
        <w:t>Fig. 2: TF-IDF each year - Both Parties</w:t>
      </w:r>
    </w:p>
    <w:p w14:paraId="4898E7C9" w14:textId="77777777"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14:paraId="2D00EDFA" w14:textId="77777777" w:rsidR="001911BA" w:rsidRPr="000F1E5F" w:rsidRDefault="000F1E5F" w:rsidP="00EF3ABD">
      <w:pPr>
        <w:pStyle w:val="Overskrift2"/>
      </w:pPr>
      <w:bookmarkStart w:id="40" w:name="sentiment-analysis"/>
      <w:bookmarkStart w:id="41" w:name="_Toc58365469"/>
      <w:bookmarkStart w:id="42" w:name="_Toc58507795"/>
      <w:r>
        <w:t xml:space="preserve">Text-mining: </w:t>
      </w:r>
      <w:r w:rsidR="008A7BBA" w:rsidRPr="000F1E5F">
        <w:t xml:space="preserve">Sentiment </w:t>
      </w:r>
      <w:r w:rsidR="004F68F0">
        <w:t>A</w:t>
      </w:r>
      <w:r w:rsidR="008A7BBA" w:rsidRPr="000F1E5F">
        <w:t>nalysis</w:t>
      </w:r>
      <w:bookmarkEnd w:id="40"/>
      <w:bookmarkEnd w:id="41"/>
      <w:bookmarkEnd w:id="42"/>
    </w:p>
    <w:p w14:paraId="44C7DA45" w14:textId="37CA730A" w:rsidR="001911BA" w:rsidRPr="00351439" w:rsidRDefault="00351439" w:rsidP="00D14E5D">
      <w:pPr>
        <w:pStyle w:val="Brdteks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D14E5D">
        <w:t xml:space="preserve">. </w:t>
      </w:r>
      <w:r w:rsidR="008A7BBA">
        <w:t>I</w:t>
      </w:r>
      <w:r w:rsidR="000A625C">
        <w:t xml:space="preserve"> then</w:t>
      </w:r>
      <w:r w:rsidR="008A7BBA">
        <w:t xml:space="preserve"> filter out all debates before 1992, </w:t>
      </w:r>
      <w:r w:rsidR="000A625C">
        <w:t>remove</w:t>
      </w:r>
      <w:r w:rsidR="008A7BBA">
        <w:t xml:space="preserve"> the distortion words, </w:t>
      </w:r>
      <w:r w:rsidR="000A625C">
        <w:lastRenderedPageBreak/>
        <w:t xml:space="preserve">and </w:t>
      </w:r>
      <w:r w:rsidR="008A7BBA">
        <w:t>inner</w:t>
      </w:r>
      <w:r w:rsidR="000A625C">
        <w:t>_</w:t>
      </w:r>
      <w:r w:rsidR="008A7BBA">
        <w:t>join</w:t>
      </w:r>
      <w:r w:rsidR="000A625C">
        <w:t>s</w:t>
      </w:r>
      <w:r w:rsidR="008A7BBA">
        <w:t xml:space="preserve"> the </w:t>
      </w:r>
      <w:r w:rsidR="008C7400">
        <w:t xml:space="preserve">binary </w:t>
      </w:r>
      <w:r w:rsidR="008A7BBA">
        <w:t xml:space="preserve">sentiment </w:t>
      </w:r>
      <w:r w:rsidR="000A625C">
        <w:t xml:space="preserve">lexicon </w:t>
      </w:r>
      <w:r w:rsidR="008A7BBA">
        <w:t>“bing”</w:t>
      </w:r>
      <w:r>
        <w:t xml:space="preserve">. The result is saved in the object </w:t>
      </w:r>
      <w:r>
        <w:rPr>
          <w:i/>
          <w:iCs/>
        </w:rPr>
        <w:t>sentiment_debate_words</w:t>
      </w:r>
      <w:r>
        <w:t>:</w:t>
      </w:r>
    </w:p>
    <w:p w14:paraId="420D6C1F" w14:textId="77777777"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14:paraId="17F9C00C" w14:textId="77777777" w:rsidR="008C7400" w:rsidRDefault="008C7400" w:rsidP="008C7400">
      <w:pPr>
        <w:pStyle w:val="Brdtekst"/>
      </w:pPr>
      <w:r>
        <w:t xml:space="preserve">Now I should be ready to plot the sentiments. </w:t>
      </w:r>
    </w:p>
    <w:p w14:paraId="63495D94" w14:textId="77777777" w:rsidR="008C7400" w:rsidRPr="004B7471" w:rsidRDefault="008C7400" w:rsidP="00EF3ABD">
      <w:pPr>
        <w:pStyle w:val="Overskrift3"/>
      </w:pPr>
      <w:bookmarkStart w:id="43" w:name="_Toc58365470"/>
      <w:bookmarkStart w:id="44" w:name="_Toc58507796"/>
      <w:r w:rsidRPr="004B7471">
        <w:t xml:space="preserve">Plotting </w:t>
      </w:r>
      <w:r w:rsidR="00AE0DC1">
        <w:t>S</w:t>
      </w:r>
      <w:r w:rsidRPr="004B7471">
        <w:t>entiment</w:t>
      </w:r>
      <w:r w:rsidR="004B7471">
        <w:t>s</w:t>
      </w:r>
      <w:bookmarkEnd w:id="43"/>
      <w:bookmarkEnd w:id="44"/>
    </w:p>
    <w:p w14:paraId="1097F313" w14:textId="77777777"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14:paraId="3054E07E" w14:textId="77777777" w:rsidR="001911BA" w:rsidRDefault="008A7BBA" w:rsidP="00165601">
      <w:pPr>
        <w:pStyle w:val="Brdteks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14:paraId="43350B47" w14:textId="77777777"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14:paraId="64FE83E6" w14:textId="77777777"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14:paraId="73342176"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32A42CC0" wp14:editId="5F559631">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1F49E6F" w14:textId="77777777" w:rsidR="000432FE" w:rsidRDefault="000432FE" w:rsidP="000432FE">
      <w:pPr>
        <w:pStyle w:val="ImageCaption"/>
        <w:spacing w:after="0" w:line="360" w:lineRule="auto"/>
        <w:contextualSpacing/>
        <w:jc w:val="center"/>
      </w:pPr>
      <w:r>
        <w:t>Fig. 3: Republicans’ sentiment for each year - BING</w:t>
      </w:r>
    </w:p>
    <w:p w14:paraId="106ED7D4" w14:textId="77777777"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14:paraId="075A88C8" w14:textId="77777777" w:rsidR="001911BA" w:rsidRDefault="008A7BBA" w:rsidP="00165601">
      <w:pPr>
        <w:pStyle w:val="FirstParagraph"/>
        <w:spacing w:before="0" w:after="0" w:line="360" w:lineRule="auto"/>
        <w:contextualSpacing/>
        <w:jc w:val="both"/>
      </w:pPr>
      <w:r>
        <w:t>Let’s look at the democrats:</w:t>
      </w:r>
    </w:p>
    <w:p w14:paraId="62833A70"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716FCAD6" wp14:editId="68C5694D">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F65C010" w14:textId="77777777" w:rsidR="000432FE" w:rsidRDefault="000432FE" w:rsidP="000432FE">
      <w:pPr>
        <w:pStyle w:val="ImageCaption"/>
        <w:spacing w:after="0" w:line="360" w:lineRule="auto"/>
        <w:contextualSpacing/>
        <w:jc w:val="center"/>
      </w:pPr>
      <w:r>
        <w:t>Fig. 4: Democrats’ sentiment for each year - BING</w:t>
      </w:r>
    </w:p>
    <w:p w14:paraId="5D861CCC" w14:textId="6A570C73"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w:t>
      </w:r>
      <w:r w:rsidR="00780CAA">
        <w:t>s</w:t>
      </w:r>
      <w:r w:rsidR="00780003">
        <w:t xml:space="preserve"> in</w:t>
      </w:r>
      <w:r w:rsidR="008A7BBA">
        <w:t xml:space="preserve"> </w:t>
      </w:r>
      <w:r w:rsidR="00780CAA">
        <w:t xml:space="preserve">1996 and </w:t>
      </w:r>
      <w:r w:rsidR="008A7BBA">
        <w:t xml:space="preserve">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14:paraId="7D0BA907" w14:textId="77777777" w:rsidR="001911BA" w:rsidRPr="004B7471" w:rsidRDefault="008A7BBA" w:rsidP="00EF3ABD">
      <w:pPr>
        <w:pStyle w:val="Overskrift2"/>
      </w:pPr>
      <w:bookmarkStart w:id="45" w:name="conclusion"/>
      <w:bookmarkStart w:id="46" w:name="_Toc58365471"/>
      <w:bookmarkStart w:id="47" w:name="_Toc58507797"/>
      <w:r w:rsidRPr="004B7471">
        <w:t>Conclusion</w:t>
      </w:r>
      <w:bookmarkEnd w:id="45"/>
      <w:bookmarkEnd w:id="46"/>
      <w:bookmarkEnd w:id="47"/>
    </w:p>
    <w:p w14:paraId="43607977" w14:textId="77777777" w:rsidR="0040172E" w:rsidRDefault="005578B8" w:rsidP="00261210">
      <w:pPr>
        <w:pStyle w:val="Brdteks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14:paraId="672090E3" w14:textId="77777777" w:rsidR="0040172E" w:rsidRDefault="0040172E" w:rsidP="00EF3ABD">
      <w:pPr>
        <w:pStyle w:val="Overskrift2"/>
      </w:pPr>
      <w:bookmarkStart w:id="48" w:name="_Toc58365472"/>
      <w:bookmarkStart w:id="49" w:name="_Toc58507798"/>
      <w:r>
        <w:t>Literature</w:t>
      </w:r>
      <w:bookmarkEnd w:id="48"/>
      <w:bookmarkEnd w:id="49"/>
    </w:p>
    <w:p w14:paraId="67633951" w14:textId="77777777" w:rsidR="0040172E" w:rsidRDefault="0040172E" w:rsidP="0040172E">
      <w:r>
        <w:t xml:space="preserve">- Broman, W. K., &amp; Woo, H. K. (2018). ”Data Organization in Spreadsheets”. </w:t>
      </w:r>
      <w:r w:rsidRPr="00482DD1">
        <w:rPr>
          <w:i/>
          <w:iCs/>
        </w:rPr>
        <w:t>The American Statistician</w:t>
      </w:r>
      <w:r>
        <w:t>, 72:1, 2-10, DOI: 10.1080/00031305.2017.1375989</w:t>
      </w:r>
    </w:p>
    <w:p w14:paraId="649AC4FF" w14:textId="77777777" w:rsidR="0040172E" w:rsidRDefault="0040172E" w:rsidP="0040172E">
      <w:r>
        <w:t>- Pewreseach.org (n.d.): ”</w:t>
      </w:r>
      <w:r w:rsidRPr="002A59C1">
        <w:t>Political Polarization</w:t>
      </w:r>
      <w:r>
        <w:t xml:space="preserve">”. </w:t>
      </w:r>
      <w:r>
        <w:rPr>
          <w:i/>
          <w:iCs/>
        </w:rPr>
        <w:t>Pew Research Center</w:t>
      </w:r>
      <w:r>
        <w:t xml:space="preserve">. URL: </w:t>
      </w:r>
      <w:hyperlink r:id="rId44" w:history="1">
        <w:r w:rsidRPr="00915545">
          <w:rPr>
            <w:rStyle w:val="Hyperlink"/>
          </w:rPr>
          <w:t>https://www.pewresearch.org/topics/political-polarization/</w:t>
        </w:r>
      </w:hyperlink>
      <w:r>
        <w:t xml:space="preserve"> </w:t>
      </w:r>
    </w:p>
    <w:p w14:paraId="20844C0C" w14:textId="24083931" w:rsidR="0040172E" w:rsidRDefault="0040172E" w:rsidP="0040172E">
      <w:r>
        <w:t xml:space="preserve">- Silge J, Robinson D (2016). “Tidytext: Text Mining and Analysis Using Tidy Data Principles in R.” </w:t>
      </w:r>
      <w:r w:rsidRPr="00E44C56">
        <w:rPr>
          <w:i/>
          <w:iCs/>
        </w:rPr>
        <w:t>JOSS</w:t>
      </w:r>
      <w:r>
        <w:t xml:space="preserve">, 1(3). </w:t>
      </w:r>
      <w:r w:rsidR="00780CAA">
        <w:t>DOI</w:t>
      </w:r>
      <w:r>
        <w:t xml:space="preserve">: 10.21105/joss.00037, </w:t>
      </w:r>
      <w:hyperlink r:id="rId45" w:history="1">
        <w:r w:rsidRPr="00915545">
          <w:rPr>
            <w:rStyle w:val="Hyperlink"/>
          </w:rPr>
          <w:t>http://dx.doi.org/10.21105/joss.00037</w:t>
        </w:r>
      </w:hyperlink>
    </w:p>
    <w:p w14:paraId="0E6620EF" w14:textId="77777777"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6" w:history="1">
        <w:r w:rsidRPr="00915545">
          <w:rPr>
            <w:rStyle w:val="Hyperlink"/>
          </w:rPr>
          <w:t>https://clauswilke.com/dataviz/visualizing-proportions.html</w:t>
        </w:r>
      </w:hyperlink>
      <w:r>
        <w:t xml:space="preserve"> </w:t>
      </w:r>
    </w:p>
    <w:p w14:paraId="7F0A299E" w14:textId="77777777" w:rsidR="0040172E" w:rsidRPr="00EF3ABD" w:rsidRDefault="0040172E" w:rsidP="00EF3ABD">
      <w:pPr>
        <w:pStyle w:val="Overskrift2"/>
      </w:pPr>
      <w:bookmarkStart w:id="50" w:name="_Toc58365473"/>
      <w:bookmarkStart w:id="51" w:name="_Toc58507799"/>
      <w:r w:rsidRPr="00EF3ABD">
        <w:t>Packages</w:t>
      </w:r>
      <w:bookmarkEnd w:id="50"/>
      <w:bookmarkEnd w:id="51"/>
    </w:p>
    <w:p w14:paraId="43EB8676" w14:textId="77777777" w:rsidR="00A6742E" w:rsidRDefault="00A6742E" w:rsidP="00A6742E">
      <w:r>
        <w:t xml:space="preserve">- Grolemund, G. &amp; Wickham, H. (2011). ”Dates and Times Made Easy with lubridate”. </w:t>
      </w:r>
      <w:r w:rsidRPr="002A59C1">
        <w:rPr>
          <w:i/>
          <w:iCs/>
        </w:rPr>
        <w:t>Journal of Statistical Software</w:t>
      </w:r>
      <w:r>
        <w:t>, 40(3), 1-25. URL http://www.jstatsoft.org/v40/i03/</w:t>
      </w:r>
    </w:p>
    <w:p w14:paraId="3D9244A5" w14:textId="77777777" w:rsidR="00A6742E" w:rsidRDefault="00A6742E" w:rsidP="00A6742E">
      <w:r>
        <w:t xml:space="preserve">- Silge, J. &amp; Robinson, D. (2017). “Text Mining with R: A Tidy Approach”. </w:t>
      </w:r>
      <w:proofErr w:type="spellStart"/>
      <w:r w:rsidRPr="00E44C56">
        <w:rPr>
          <w:i/>
          <w:iCs/>
        </w:rPr>
        <w:t>O’reilly</w:t>
      </w:r>
      <w:proofErr w:type="spellEnd"/>
      <w:r w:rsidRPr="00E44C56">
        <w:rPr>
          <w:i/>
          <w:iCs/>
        </w:rPr>
        <w:t xml:space="preserve"> Media, Inc.</w:t>
      </w:r>
      <w:r>
        <w:t xml:space="preserve"> URL: </w:t>
      </w:r>
      <w:hyperlink r:id="rId47" w:history="1">
        <w:r w:rsidRPr="00915545">
          <w:rPr>
            <w:rStyle w:val="Hyperlink"/>
          </w:rPr>
          <w:t>https://www.tidytextmining.com/</w:t>
        </w:r>
      </w:hyperlink>
      <w:r>
        <w:t xml:space="preserve"> </w:t>
      </w:r>
    </w:p>
    <w:p w14:paraId="2F60375F" w14:textId="77777777" w:rsidR="000B229F" w:rsidRDefault="000B229F" w:rsidP="00A6742E">
      <w:r w:rsidRPr="000B229F">
        <w:t>- Wickham, H (2016). “ggplot2: Elegant Graphics for Data Analysis.” Springer-Verlag New York. ISBN 978-3-319-24277-4, https://ggplot2.tidyverse.org</w:t>
      </w:r>
    </w:p>
    <w:p w14:paraId="193911A7" w14:textId="77777777" w:rsidR="00780166" w:rsidRDefault="00780166" w:rsidP="00780166">
      <w:pPr>
        <w:pStyle w:val="Brdteks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48" w:history="1">
        <w:r w:rsidRPr="00915545">
          <w:rPr>
            <w:rStyle w:val="Hyperlink"/>
          </w:rPr>
          <w:t>https://ggplot2.tidyverse.org</w:t>
        </w:r>
      </w:hyperlink>
      <w:r>
        <w:t xml:space="preserve"> </w:t>
      </w:r>
    </w:p>
    <w:p w14:paraId="3D66FADA" w14:textId="77777777" w:rsidR="00780166" w:rsidRDefault="00780166" w:rsidP="00780166">
      <w:pPr>
        <w:pStyle w:val="Brdtekst"/>
      </w:pPr>
      <w:r>
        <w:t>- Wickham, H. (2020). “r</w:t>
      </w:r>
      <w:r w:rsidRPr="00A6742E">
        <w:t>vest: Easily Harvest (Scrape) Web Pages</w:t>
      </w:r>
      <w:r>
        <w:t xml:space="preserve">”. Located at CRAN here: </w:t>
      </w:r>
      <w:hyperlink r:id="rId49" w:history="1">
        <w:r w:rsidRPr="00915545">
          <w:rPr>
            <w:rStyle w:val="Hyperlink"/>
          </w:rPr>
          <w:t>https://cran.r-project.org/web/packages/rvest/index.html</w:t>
        </w:r>
      </w:hyperlink>
      <w:r>
        <w:t xml:space="preserve"> </w:t>
      </w:r>
    </w:p>
    <w:p w14:paraId="32B2461A" w14:textId="504BA14A" w:rsidR="0040172E" w:rsidRDefault="0040172E" w:rsidP="0040172E">
      <w:r>
        <w:t xml:space="preserve">- Wickham H et al. (2019). “Welcome to the tidyverse.” </w:t>
      </w:r>
      <w:r w:rsidRPr="002A59C1">
        <w:rPr>
          <w:i/>
          <w:iCs/>
        </w:rPr>
        <w:t>Journal of Open Source Software</w:t>
      </w:r>
      <w:r>
        <w:t xml:space="preserve">, 4(43), 1686. </w:t>
      </w:r>
      <w:r w:rsidR="00780CAA">
        <w:t>DOI</w:t>
      </w:r>
      <w:r>
        <w:t>: 10.21105/joss.01686</w:t>
      </w:r>
    </w:p>
    <w:p w14:paraId="7C38232A" w14:textId="020C549F"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xml:space="preserve">, 14(6), 1–27. </w:t>
      </w:r>
      <w:r w:rsidR="00780CAA">
        <w:t>DOI</w:t>
      </w:r>
      <w:r>
        <w:t>: 10.18637/jss.v014.i06</w:t>
      </w:r>
    </w:p>
    <w:p w14:paraId="10AA0CA7" w14:textId="77777777" w:rsidR="00A6742E" w:rsidRPr="0040172E" w:rsidRDefault="00A6742E" w:rsidP="0040172E">
      <w:pPr>
        <w:pStyle w:val="Brdtekst"/>
      </w:pPr>
    </w:p>
    <w:sectPr w:rsidR="00A6742E" w:rsidRPr="0040172E" w:rsidSect="00943FC7">
      <w:headerReference w:type="default" r:id="rId50"/>
      <w:footerReference w:type="default" r:id="rId51"/>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D6BA9" w14:textId="77777777" w:rsidR="00430CF3" w:rsidRDefault="00430CF3">
      <w:pPr>
        <w:spacing w:after="0"/>
      </w:pPr>
      <w:r>
        <w:separator/>
      </w:r>
    </w:p>
  </w:endnote>
  <w:endnote w:type="continuationSeparator" w:id="0">
    <w:p w14:paraId="0FC16680" w14:textId="77777777" w:rsidR="00430CF3" w:rsidRDefault="00430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927710"/>
      <w:docPartObj>
        <w:docPartGallery w:val="Page Numbers (Bottom of Page)"/>
        <w:docPartUnique/>
      </w:docPartObj>
    </w:sdtPr>
    <w:sdtEndPr/>
    <w:sdtContent>
      <w:p w14:paraId="2B139A79" w14:textId="77777777" w:rsidR="00C804F3" w:rsidRDefault="00C804F3">
        <w:pPr>
          <w:pStyle w:val="Sidefod"/>
          <w:jc w:val="right"/>
        </w:pPr>
        <w:r>
          <w:fldChar w:fldCharType="begin"/>
        </w:r>
        <w:r>
          <w:instrText>PAGE   \* MERGEFORMAT</w:instrText>
        </w:r>
        <w:r>
          <w:fldChar w:fldCharType="separate"/>
        </w:r>
        <w:r>
          <w:rPr>
            <w:lang w:val="da-DK"/>
          </w:rPr>
          <w:t>2</w:t>
        </w:r>
        <w:r>
          <w:fldChar w:fldCharType="end"/>
        </w:r>
      </w:p>
    </w:sdtContent>
  </w:sdt>
  <w:p w14:paraId="2A19D8AB" w14:textId="77777777" w:rsidR="00C804F3" w:rsidRDefault="00C804F3">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F4FE0" w14:textId="77777777" w:rsidR="00430CF3" w:rsidRDefault="00430CF3">
      <w:r>
        <w:separator/>
      </w:r>
    </w:p>
  </w:footnote>
  <w:footnote w:type="continuationSeparator" w:id="0">
    <w:p w14:paraId="319CC210" w14:textId="77777777" w:rsidR="00430CF3" w:rsidRDefault="00430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BA171" w14:textId="70CA2E32" w:rsidR="00C804F3" w:rsidRDefault="00C804F3">
    <w:pPr>
      <w:pStyle w:val="Sidehoved"/>
    </w:pPr>
    <w:r>
      <w:t>Christoffer Mondrup Kramer</w:t>
    </w:r>
    <w:r>
      <w:tab/>
      <w:t>0</w:t>
    </w:r>
    <w:r w:rsidR="00E43DC0">
      <w:t>4</w:t>
    </w:r>
    <w:r>
      <w:t>-</w:t>
    </w:r>
    <w:r w:rsidR="00E43DC0">
      <w:t>01</w:t>
    </w:r>
    <w:r>
      <w:t>-202</w:t>
    </w:r>
    <w:r w:rsidR="00E43DC0">
      <w:t>1</w:t>
    </w:r>
    <w:r>
      <w:ptab w:relativeTo="margin" w:alignment="right" w:leader="none"/>
    </w:r>
    <w:r>
      <w:t>Student number.: 201704767</w:t>
    </w:r>
  </w:p>
  <w:p w14:paraId="227D4BA9" w14:textId="77777777" w:rsidR="00C804F3" w:rsidRDefault="00C804F3">
    <w:pPr>
      <w:pStyle w:val="Sidehoved"/>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NKgFAFf4FWgtAAAA"/>
  </w:docVars>
  <w:rsids>
    <w:rsidRoot w:val="00590D07"/>
    <w:rsid w:val="00011C8B"/>
    <w:rsid w:val="00020F60"/>
    <w:rsid w:val="00030670"/>
    <w:rsid w:val="00037F9E"/>
    <w:rsid w:val="000432FE"/>
    <w:rsid w:val="000440E1"/>
    <w:rsid w:val="00063C3D"/>
    <w:rsid w:val="00095BB6"/>
    <w:rsid w:val="000A625C"/>
    <w:rsid w:val="000B13EF"/>
    <w:rsid w:val="000B229F"/>
    <w:rsid w:val="000C574A"/>
    <w:rsid w:val="000E3984"/>
    <w:rsid w:val="000E7004"/>
    <w:rsid w:val="000F1E5F"/>
    <w:rsid w:val="000F4200"/>
    <w:rsid w:val="00165601"/>
    <w:rsid w:val="00173158"/>
    <w:rsid w:val="00180713"/>
    <w:rsid w:val="001911BA"/>
    <w:rsid w:val="001F2D79"/>
    <w:rsid w:val="002010B7"/>
    <w:rsid w:val="00201539"/>
    <w:rsid w:val="00214002"/>
    <w:rsid w:val="00261210"/>
    <w:rsid w:val="002755AE"/>
    <w:rsid w:val="002A7271"/>
    <w:rsid w:val="002B0C70"/>
    <w:rsid w:val="002D05C4"/>
    <w:rsid w:val="003111B4"/>
    <w:rsid w:val="00330D71"/>
    <w:rsid w:val="00351439"/>
    <w:rsid w:val="00361D15"/>
    <w:rsid w:val="00397776"/>
    <w:rsid w:val="003B41E5"/>
    <w:rsid w:val="003F0FAA"/>
    <w:rsid w:val="0040138A"/>
    <w:rsid w:val="0040172E"/>
    <w:rsid w:val="00430CF3"/>
    <w:rsid w:val="0045208D"/>
    <w:rsid w:val="004957A9"/>
    <w:rsid w:val="004B7471"/>
    <w:rsid w:val="004B7E1A"/>
    <w:rsid w:val="004D2438"/>
    <w:rsid w:val="004D42D7"/>
    <w:rsid w:val="004E29B3"/>
    <w:rsid w:val="004F1737"/>
    <w:rsid w:val="004F68F0"/>
    <w:rsid w:val="004F7754"/>
    <w:rsid w:val="00526EF4"/>
    <w:rsid w:val="005514EB"/>
    <w:rsid w:val="005578B8"/>
    <w:rsid w:val="0058202E"/>
    <w:rsid w:val="00590D07"/>
    <w:rsid w:val="005A0596"/>
    <w:rsid w:val="005E53CB"/>
    <w:rsid w:val="005E5FF3"/>
    <w:rsid w:val="005E665D"/>
    <w:rsid w:val="00601CE7"/>
    <w:rsid w:val="00613BEB"/>
    <w:rsid w:val="00651D4B"/>
    <w:rsid w:val="006C07EA"/>
    <w:rsid w:val="006C0C12"/>
    <w:rsid w:val="00745715"/>
    <w:rsid w:val="00780003"/>
    <w:rsid w:val="00780166"/>
    <w:rsid w:val="00780CAA"/>
    <w:rsid w:val="00784D58"/>
    <w:rsid w:val="007C1555"/>
    <w:rsid w:val="00825080"/>
    <w:rsid w:val="008A7B7B"/>
    <w:rsid w:val="008A7BBA"/>
    <w:rsid w:val="008B24A0"/>
    <w:rsid w:val="008C4CBA"/>
    <w:rsid w:val="008C7400"/>
    <w:rsid w:val="008D030E"/>
    <w:rsid w:val="008D6863"/>
    <w:rsid w:val="008F45B2"/>
    <w:rsid w:val="00904991"/>
    <w:rsid w:val="00905163"/>
    <w:rsid w:val="00943FC7"/>
    <w:rsid w:val="009527B7"/>
    <w:rsid w:val="00956D3D"/>
    <w:rsid w:val="009C2982"/>
    <w:rsid w:val="009F3F38"/>
    <w:rsid w:val="00A015EB"/>
    <w:rsid w:val="00A05518"/>
    <w:rsid w:val="00A41010"/>
    <w:rsid w:val="00A651EA"/>
    <w:rsid w:val="00A6742E"/>
    <w:rsid w:val="00AC34C0"/>
    <w:rsid w:val="00AD0C67"/>
    <w:rsid w:val="00AE0DC1"/>
    <w:rsid w:val="00AE6093"/>
    <w:rsid w:val="00B86B75"/>
    <w:rsid w:val="00BC48D5"/>
    <w:rsid w:val="00C31F69"/>
    <w:rsid w:val="00C36279"/>
    <w:rsid w:val="00C804F3"/>
    <w:rsid w:val="00C8752B"/>
    <w:rsid w:val="00CD06DA"/>
    <w:rsid w:val="00CD6838"/>
    <w:rsid w:val="00CF3F2A"/>
    <w:rsid w:val="00D14E5D"/>
    <w:rsid w:val="00D25867"/>
    <w:rsid w:val="00D348F3"/>
    <w:rsid w:val="00D537D5"/>
    <w:rsid w:val="00D96D52"/>
    <w:rsid w:val="00DD143B"/>
    <w:rsid w:val="00DD5F48"/>
    <w:rsid w:val="00DE5D1A"/>
    <w:rsid w:val="00E16EFE"/>
    <w:rsid w:val="00E315A3"/>
    <w:rsid w:val="00E325C5"/>
    <w:rsid w:val="00E35FE2"/>
    <w:rsid w:val="00E43DC0"/>
    <w:rsid w:val="00E443DE"/>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F4856"/>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link w:val="TitelTeg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link w:val="DatoTegn"/>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uiPriority w:val="99"/>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fsnit">
    <w:name w:val="List Paragraph"/>
    <w:basedOn w:val="Normal"/>
    <w:rsid w:val="00E87632"/>
    <w:pPr>
      <w:ind w:left="720"/>
      <w:contextualSpacing/>
    </w:pPr>
  </w:style>
  <w:style w:type="character" w:styleId="Ulstomtale">
    <w:name w:val="Unresolved Mention"/>
    <w:basedOn w:val="Standardskrifttypeiafsnit"/>
    <w:uiPriority w:val="99"/>
    <w:semiHidden/>
    <w:unhideWhenUsed/>
    <w:rsid w:val="00956D3D"/>
    <w:rPr>
      <w:color w:val="605E5C"/>
      <w:shd w:val="clear" w:color="auto" w:fill="E1DFDD"/>
    </w:rPr>
  </w:style>
  <w:style w:type="paragraph" w:styleId="Sidehoved">
    <w:name w:val="header"/>
    <w:basedOn w:val="Normal"/>
    <w:link w:val="SidehovedTegn"/>
    <w:unhideWhenUsed/>
    <w:rsid w:val="00DD5F48"/>
    <w:pPr>
      <w:tabs>
        <w:tab w:val="center" w:pos="4819"/>
        <w:tab w:val="right" w:pos="9638"/>
      </w:tabs>
      <w:spacing w:after="0"/>
    </w:pPr>
  </w:style>
  <w:style w:type="character" w:customStyle="1" w:styleId="SidehovedTegn">
    <w:name w:val="Sidehoved Tegn"/>
    <w:basedOn w:val="Standardskrifttypeiafsnit"/>
    <w:link w:val="Sidehoved"/>
    <w:rsid w:val="00DD5F48"/>
  </w:style>
  <w:style w:type="paragraph" w:styleId="Sidefod">
    <w:name w:val="footer"/>
    <w:basedOn w:val="Normal"/>
    <w:link w:val="SidefodTegn"/>
    <w:uiPriority w:val="99"/>
    <w:unhideWhenUsed/>
    <w:rsid w:val="00DD5F48"/>
    <w:pPr>
      <w:tabs>
        <w:tab w:val="center" w:pos="4819"/>
        <w:tab w:val="right" w:pos="9638"/>
      </w:tabs>
      <w:spacing w:after="0"/>
    </w:pPr>
  </w:style>
  <w:style w:type="character" w:customStyle="1" w:styleId="SidefodTegn">
    <w:name w:val="Sidefod Tegn"/>
    <w:basedOn w:val="Standardskrifttypeiafsnit"/>
    <w:link w:val="Sidefod"/>
    <w:uiPriority w:val="99"/>
    <w:rsid w:val="00DD5F48"/>
  </w:style>
  <w:style w:type="paragraph" w:styleId="Indholdsfortegnelse1">
    <w:name w:val="toc 1"/>
    <w:basedOn w:val="Normal"/>
    <w:next w:val="Normal"/>
    <w:autoRedefine/>
    <w:uiPriority w:val="39"/>
    <w:unhideWhenUsed/>
    <w:rsid w:val="008A7B7B"/>
    <w:pPr>
      <w:spacing w:after="100"/>
    </w:pPr>
  </w:style>
  <w:style w:type="paragraph" w:styleId="Indholdsfortegnelse2">
    <w:name w:val="toc 2"/>
    <w:basedOn w:val="Normal"/>
    <w:next w:val="Normal"/>
    <w:autoRedefine/>
    <w:uiPriority w:val="39"/>
    <w:unhideWhenUsed/>
    <w:rsid w:val="008A7B7B"/>
    <w:pPr>
      <w:spacing w:after="100"/>
      <w:ind w:left="240"/>
    </w:pPr>
  </w:style>
  <w:style w:type="character" w:styleId="BesgtLink">
    <w:name w:val="FollowedHyperlink"/>
    <w:basedOn w:val="Standardskrifttypeiafsnit"/>
    <w:semiHidden/>
    <w:unhideWhenUsed/>
    <w:rsid w:val="002010B7"/>
    <w:rPr>
      <w:color w:val="800080" w:themeColor="followedHyperlink"/>
      <w:u w:val="single"/>
    </w:rPr>
  </w:style>
  <w:style w:type="character" w:customStyle="1" w:styleId="TitelTegn">
    <w:name w:val="Titel Tegn"/>
    <w:basedOn w:val="Standardskrifttypeiafsnit"/>
    <w:link w:val="Titel"/>
    <w:rsid w:val="00CD06DA"/>
    <w:rPr>
      <w:rFonts w:asciiTheme="majorHAnsi" w:eastAsiaTheme="majorEastAsia" w:hAnsiTheme="majorHAnsi" w:cstheme="majorBidi"/>
      <w:b/>
      <w:bCs/>
      <w:color w:val="345A8A" w:themeColor="accent1" w:themeShade="B5"/>
      <w:sz w:val="36"/>
      <w:szCs w:val="36"/>
    </w:rPr>
  </w:style>
  <w:style w:type="character" w:customStyle="1" w:styleId="DatoTegn">
    <w:name w:val="Dato Tegn"/>
    <w:basedOn w:val="Standardskrifttypeiafsnit"/>
    <w:link w:val="Dato"/>
    <w:rsid w:val="00CD06DA"/>
  </w:style>
  <w:style w:type="character" w:customStyle="1" w:styleId="BrdtekstTegn">
    <w:name w:val="Brødtekst Tegn"/>
    <w:basedOn w:val="Standardskrifttypeiafsnit"/>
    <w:link w:val="Brdtekst"/>
    <w:rsid w:val="00D96D52"/>
  </w:style>
  <w:style w:type="character" w:customStyle="1" w:styleId="fontstyle01">
    <w:name w:val="fontstyle01"/>
    <w:basedOn w:val="Standardskrifttypeiafsnit"/>
    <w:rsid w:val="00EC792F"/>
    <w:rPr>
      <w:rFonts w:ascii="CMBX12" w:hAnsi="CMBX12" w:hint="default"/>
      <w:b/>
      <w:bCs/>
      <w:i w:val="0"/>
      <w:iCs w:val="0"/>
      <w:color w:val="000000"/>
      <w:sz w:val="30"/>
      <w:szCs w:val="30"/>
    </w:rPr>
  </w:style>
  <w:style w:type="character" w:customStyle="1" w:styleId="fontstyle21">
    <w:name w:val="fontstyle21"/>
    <w:basedOn w:val="Standardskrifttypeiafsnit"/>
    <w:rsid w:val="00EC792F"/>
    <w:rPr>
      <w:rFonts w:ascii="CMR10" w:hAnsi="CMR10" w:hint="default"/>
      <w:b w:val="0"/>
      <w:bCs w:val="0"/>
      <w:i w:val="0"/>
      <w:iCs w:val="0"/>
      <w:color w:val="000000"/>
      <w:sz w:val="20"/>
      <w:szCs w:val="20"/>
    </w:rPr>
  </w:style>
  <w:style w:type="character" w:customStyle="1" w:styleId="fontstyle31">
    <w:name w:val="fontstyle31"/>
    <w:basedOn w:val="Standardskrifttypeiafsnit"/>
    <w:rsid w:val="00EC792F"/>
    <w:rPr>
      <w:rFonts w:ascii="CMTT10" w:hAnsi="CMTT10" w:hint="default"/>
      <w:b w:val="0"/>
      <w:bCs w:val="0"/>
      <w:i w:val="0"/>
      <w:iCs w:val="0"/>
      <w:color w:val="000000"/>
      <w:sz w:val="20"/>
      <w:szCs w:val="20"/>
    </w:rPr>
  </w:style>
  <w:style w:type="character" w:customStyle="1" w:styleId="fontstyle41">
    <w:name w:val="fontstyle41"/>
    <w:basedOn w:val="Standardskrifttypeiafsnit"/>
    <w:rsid w:val="00EC792F"/>
    <w:rPr>
      <w:rFonts w:ascii="CMBX10" w:hAnsi="CMBX10" w:hint="default"/>
      <w:b/>
      <w:bCs/>
      <w:i w:val="0"/>
      <w:iCs w:val="0"/>
      <w:color w:val="000000"/>
      <w:sz w:val="20"/>
      <w:szCs w:val="20"/>
    </w:rPr>
  </w:style>
  <w:style w:type="character" w:customStyle="1" w:styleId="fontstyle51">
    <w:name w:val="fontstyle51"/>
    <w:basedOn w:val="Standardskrifttypeiafsnit"/>
    <w:rsid w:val="00EC792F"/>
    <w:rPr>
      <w:rFonts w:ascii="CMSY10" w:hAnsi="CMSY10" w:hint="default"/>
      <w:b w:val="0"/>
      <w:bCs w:val="0"/>
      <w:i/>
      <w:iCs/>
      <w:color w:val="000000"/>
      <w:sz w:val="20"/>
      <w:szCs w:val="20"/>
    </w:rPr>
  </w:style>
  <w:style w:type="paragraph" w:styleId="Indholdsfortegnelse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s://stackoverflow.com/questions/47209828/r-tidytext-stop-words-are-not-filtering-consistently-from-gutenbergr-downloads"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2.png"/><Relationship Id="rId47" Type="http://schemas.openxmlformats.org/officeDocument/2006/relationships/hyperlink" Target="https://www.tidytextmining.com/"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image" Target="media/image20.png"/><Relationship Id="rId45" Type="http://schemas.openxmlformats.org/officeDocument/2006/relationships/hyperlink" Target="http://dx.doi.org/10.21105/joss.00037"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hyperlink" Target="https://www.pewresearch.org/topics/political-polarization/"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3.png"/><Relationship Id="rId48" Type="http://schemas.openxmlformats.org/officeDocument/2006/relationships/hyperlink" Target="https://ggplot2.tidyverse.org" TargetMode="External"/><Relationship Id="rId8" Type="http://schemas.openxmlformats.org/officeDocument/2006/relationships/hyperlink" Target="https://github.com/Digital-Methods-HASS/au590388_Christoffer_Kramer/tree/master/learning_journal_and_assignments/week_40"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www.debates.org" TargetMode="External"/><Relationship Id="rId46" Type="http://schemas.openxmlformats.org/officeDocument/2006/relationships/hyperlink" Target="https://clauswilke.com/dataviz/visualizing-proportions.html" TargetMode="External"/><Relationship Id="rId20" Type="http://schemas.openxmlformats.org/officeDocument/2006/relationships/image" Target="media/image11.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cran.r-project.org/web/packages/rv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AB033-C8EE-4C81-BD45-CFFB34D04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35</Pages>
  <Words>6985</Words>
  <Characters>42611</Characters>
  <Application>Microsoft Office Word</Application>
  <DocSecurity>0</DocSecurity>
  <Lines>355</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final Project</vt:lpstr>
      <vt:lpstr>final Project</vt:lpstr>
    </vt:vector>
  </TitlesOfParts>
  <Company/>
  <LinksUpToDate>false</LinksUpToDate>
  <CharactersWithSpaces>4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31</cp:revision>
  <cp:lastPrinted>2020-12-10T14:49:00Z</cp:lastPrinted>
  <dcterms:created xsi:type="dcterms:W3CDTF">2020-12-08T13:38:00Z</dcterms:created>
  <dcterms:modified xsi:type="dcterms:W3CDTF">2020-12-1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